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CA2B9EF" w14:textId="77777777" w:rsidR="007E0E5D" w:rsidRPr="007E0E5D" w:rsidRDefault="007E0E5D" w:rsidP="00B6490B">
      <w:pPr>
        <w:pStyle w:val="Heading1"/>
        <w:spacing w:before="0"/>
        <w:jc w:val="center"/>
        <w:rPr>
          <w:rFonts w:asciiTheme="majorHAnsi" w:hAnsiTheme="majorHAnsi"/>
          <w:color w:val="1F497D" w:themeColor="text2"/>
          <w:sz w:val="24"/>
          <w:szCs w:val="24"/>
        </w:rPr>
      </w:pPr>
      <w:bookmarkStart w:id="0" w:name="_GoBack"/>
      <w:bookmarkEnd w:id="0"/>
    </w:p>
    <w:p w14:paraId="3F37544A" w14:textId="415D2008" w:rsidR="00B6490B" w:rsidRPr="006F6701" w:rsidRDefault="00731169" w:rsidP="00B6490B">
      <w:pPr>
        <w:pStyle w:val="Heading1"/>
        <w:spacing w:before="0"/>
        <w:jc w:val="center"/>
        <w:rPr>
          <w:rFonts w:asciiTheme="majorHAnsi" w:hAnsiTheme="majorHAnsi"/>
          <w:color w:val="1F497D" w:themeColor="text2"/>
          <w:sz w:val="40"/>
          <w:szCs w:val="40"/>
        </w:rPr>
      </w:pPr>
      <w:r w:rsidRPr="006F6701">
        <w:rPr>
          <w:rFonts w:asciiTheme="majorHAnsi" w:hAnsiTheme="majorHAnsi"/>
          <w:color w:val="1F497D" w:themeColor="text2"/>
          <w:sz w:val="40"/>
          <w:szCs w:val="40"/>
        </w:rPr>
        <w:t>Arkansas Specialty Court Conference</w:t>
      </w:r>
    </w:p>
    <w:p w14:paraId="48A96908" w14:textId="2908FFBF" w:rsidR="00B6490B" w:rsidRPr="006F6701" w:rsidRDefault="00731169" w:rsidP="00B6490B">
      <w:pPr>
        <w:pStyle w:val="Heading1"/>
        <w:spacing w:before="0"/>
        <w:jc w:val="center"/>
        <w:rPr>
          <w:rFonts w:asciiTheme="majorHAnsi" w:hAnsiTheme="majorHAnsi"/>
          <w:color w:val="1F497D" w:themeColor="text2"/>
          <w:sz w:val="24"/>
          <w:szCs w:val="24"/>
        </w:rPr>
      </w:pPr>
      <w:r w:rsidRPr="006F6701">
        <w:rPr>
          <w:rFonts w:asciiTheme="majorHAnsi" w:hAnsiTheme="majorHAnsi"/>
          <w:color w:val="1F497D" w:themeColor="text2"/>
          <w:sz w:val="24"/>
          <w:szCs w:val="24"/>
        </w:rPr>
        <w:t>April 10</w:t>
      </w:r>
      <w:r w:rsidRPr="006F6701">
        <w:rPr>
          <w:rFonts w:asciiTheme="majorHAnsi" w:hAnsiTheme="majorHAnsi"/>
          <w:color w:val="1F497D" w:themeColor="text2"/>
          <w:sz w:val="24"/>
          <w:szCs w:val="24"/>
          <w:vertAlign w:val="superscript"/>
        </w:rPr>
        <w:t>th</w:t>
      </w:r>
      <w:r w:rsidRPr="006F6701">
        <w:rPr>
          <w:rFonts w:asciiTheme="majorHAnsi" w:hAnsiTheme="majorHAnsi"/>
          <w:color w:val="1F497D" w:themeColor="text2"/>
          <w:sz w:val="24"/>
          <w:szCs w:val="24"/>
        </w:rPr>
        <w:t xml:space="preserve"> &amp; April 11</w:t>
      </w:r>
      <w:r w:rsidRPr="006F6701">
        <w:rPr>
          <w:rFonts w:asciiTheme="majorHAnsi" w:hAnsiTheme="majorHAnsi"/>
          <w:color w:val="1F497D" w:themeColor="text2"/>
          <w:sz w:val="24"/>
          <w:szCs w:val="24"/>
          <w:vertAlign w:val="superscript"/>
        </w:rPr>
        <w:t>th</w:t>
      </w:r>
      <w:r w:rsidR="00C464B5" w:rsidRPr="006F6701">
        <w:rPr>
          <w:rFonts w:asciiTheme="majorHAnsi" w:hAnsiTheme="majorHAnsi"/>
          <w:color w:val="1F497D" w:themeColor="text2"/>
          <w:sz w:val="24"/>
          <w:szCs w:val="24"/>
        </w:rPr>
        <w:t>, 2019</w:t>
      </w:r>
    </w:p>
    <w:p w14:paraId="7E2C402E" w14:textId="5BC41C69" w:rsidR="00880EA8" w:rsidRPr="006F6701" w:rsidRDefault="00731169" w:rsidP="00880EA8">
      <w:pPr>
        <w:pStyle w:val="Heading3"/>
        <w:rPr>
          <w:rFonts w:asciiTheme="majorHAnsi" w:hAnsiTheme="majorHAnsi"/>
          <w:color w:val="1F497D" w:themeColor="text2"/>
          <w:sz w:val="24"/>
          <w:szCs w:val="24"/>
        </w:rPr>
      </w:pPr>
      <w:r w:rsidRPr="006F6701">
        <w:rPr>
          <w:rFonts w:asciiTheme="majorHAnsi" w:hAnsiTheme="majorHAnsi"/>
          <w:color w:val="1F497D" w:themeColor="text2"/>
          <w:sz w:val="24"/>
          <w:szCs w:val="24"/>
        </w:rPr>
        <w:t>Wednesday, April 10</w:t>
      </w:r>
      <w:r w:rsidRPr="006F6701">
        <w:rPr>
          <w:rFonts w:asciiTheme="majorHAnsi" w:hAnsiTheme="majorHAnsi"/>
          <w:color w:val="1F497D" w:themeColor="text2"/>
          <w:sz w:val="24"/>
          <w:szCs w:val="24"/>
          <w:vertAlign w:val="superscript"/>
        </w:rPr>
        <w:t>th</w:t>
      </w:r>
      <w:r w:rsidR="0024623D" w:rsidRPr="006F6701">
        <w:rPr>
          <w:rFonts w:asciiTheme="majorHAnsi" w:hAnsiTheme="majorHAnsi"/>
          <w:color w:val="1F497D" w:themeColor="text2"/>
          <w:sz w:val="24"/>
          <w:szCs w:val="24"/>
        </w:rPr>
        <w:t xml:space="preserve"> </w:t>
      </w:r>
      <w:r w:rsidR="00880EA8" w:rsidRPr="006F6701">
        <w:rPr>
          <w:rFonts w:asciiTheme="majorHAnsi" w:hAnsiTheme="majorHAnsi"/>
          <w:color w:val="1F497D" w:themeColor="text2"/>
          <w:sz w:val="24"/>
          <w:szCs w:val="24"/>
        </w:rPr>
        <w:tab/>
      </w:r>
    </w:p>
    <w:p w14:paraId="4D51F911" w14:textId="77777777" w:rsidR="005C551C" w:rsidRDefault="005C551C" w:rsidP="005C551C">
      <w:pPr>
        <w:jc w:val="both"/>
        <w:rPr>
          <w:rFonts w:asciiTheme="majorHAnsi" w:hAnsiTheme="majorHAnsi"/>
          <w:sz w:val="22"/>
          <w:szCs w:val="22"/>
        </w:rPr>
      </w:pPr>
    </w:p>
    <w:p w14:paraId="623FCB2B" w14:textId="7FACA7BC" w:rsidR="00D86788" w:rsidRPr="003F37E2" w:rsidRDefault="00FE57B4" w:rsidP="005C551C">
      <w:pPr>
        <w:jc w:val="both"/>
        <w:rPr>
          <w:rStyle w:val="Heading5Char"/>
          <w:rFonts w:asciiTheme="majorHAnsi" w:hAnsiTheme="majorHAnsi"/>
          <w:b/>
          <w:color w:val="auto"/>
        </w:rPr>
      </w:pPr>
      <w:r w:rsidRPr="003F37E2">
        <w:rPr>
          <w:rFonts w:asciiTheme="majorHAnsi" w:hAnsiTheme="majorHAnsi"/>
        </w:rPr>
        <w:t>7:</w:t>
      </w:r>
      <w:r w:rsidR="0013658D" w:rsidRPr="003F37E2">
        <w:rPr>
          <w:rFonts w:asciiTheme="majorHAnsi" w:hAnsiTheme="majorHAnsi"/>
        </w:rPr>
        <w:t>0</w:t>
      </w:r>
      <w:r w:rsidRPr="003F37E2">
        <w:rPr>
          <w:rFonts w:asciiTheme="majorHAnsi" w:hAnsiTheme="majorHAnsi"/>
        </w:rPr>
        <w:t xml:space="preserve">0 – </w:t>
      </w:r>
      <w:r w:rsidR="0013658D" w:rsidRPr="003F37E2">
        <w:rPr>
          <w:rFonts w:asciiTheme="majorHAnsi" w:hAnsiTheme="majorHAnsi"/>
        </w:rPr>
        <w:t>7:45</w:t>
      </w:r>
      <w:r w:rsidR="00D86788" w:rsidRPr="003F37E2">
        <w:rPr>
          <w:rFonts w:asciiTheme="majorHAnsi" w:hAnsiTheme="majorHAnsi"/>
        </w:rPr>
        <w:tab/>
      </w:r>
      <w:r w:rsidR="00D86788" w:rsidRPr="003F37E2">
        <w:rPr>
          <w:rFonts w:asciiTheme="majorHAnsi" w:hAnsiTheme="majorHAnsi"/>
        </w:rPr>
        <w:tab/>
      </w:r>
      <w:r w:rsidR="00D86788" w:rsidRPr="003F37E2">
        <w:rPr>
          <w:rStyle w:val="Heading5Char"/>
          <w:rFonts w:asciiTheme="majorHAnsi" w:hAnsiTheme="majorHAnsi"/>
          <w:b/>
          <w:color w:val="auto"/>
        </w:rPr>
        <w:t>Registration</w:t>
      </w:r>
      <w:r w:rsidR="00EF429D" w:rsidRPr="003F37E2">
        <w:rPr>
          <w:rStyle w:val="Heading5Char"/>
          <w:rFonts w:asciiTheme="majorHAnsi" w:hAnsiTheme="majorHAnsi"/>
          <w:b/>
          <w:color w:val="auto"/>
        </w:rPr>
        <w:t xml:space="preserve"> &amp; Continental Breakfast</w:t>
      </w:r>
      <w:r w:rsidR="0035608F">
        <w:rPr>
          <w:rStyle w:val="Heading5Char"/>
          <w:rFonts w:asciiTheme="majorHAnsi" w:hAnsiTheme="majorHAnsi"/>
          <w:b/>
          <w:color w:val="auto"/>
        </w:rPr>
        <w:tab/>
      </w:r>
      <w:r w:rsidR="0035608F">
        <w:rPr>
          <w:rStyle w:val="Heading5Char"/>
          <w:rFonts w:asciiTheme="majorHAnsi" w:hAnsiTheme="majorHAnsi"/>
          <w:b/>
          <w:color w:val="auto"/>
        </w:rPr>
        <w:tab/>
      </w:r>
      <w:r w:rsidR="0035608F">
        <w:rPr>
          <w:rStyle w:val="Heading5Char"/>
          <w:rFonts w:asciiTheme="majorHAnsi" w:hAnsiTheme="majorHAnsi"/>
          <w:b/>
          <w:color w:val="auto"/>
        </w:rPr>
        <w:tab/>
      </w:r>
      <w:r w:rsidR="0035608F">
        <w:rPr>
          <w:rStyle w:val="Heading5Char"/>
          <w:rFonts w:asciiTheme="majorHAnsi" w:hAnsiTheme="majorHAnsi"/>
          <w:b/>
          <w:color w:val="auto"/>
        </w:rPr>
        <w:tab/>
      </w:r>
      <w:r w:rsidR="0035608F">
        <w:rPr>
          <w:rStyle w:val="Heading5Char"/>
          <w:rFonts w:asciiTheme="majorHAnsi" w:hAnsiTheme="majorHAnsi"/>
          <w:b/>
          <w:color w:val="auto"/>
        </w:rPr>
        <w:tab/>
      </w:r>
      <w:r w:rsidR="00EF429D" w:rsidRPr="003F37E2">
        <w:rPr>
          <w:rStyle w:val="Heading5Char"/>
          <w:rFonts w:asciiTheme="majorHAnsi" w:hAnsiTheme="majorHAnsi"/>
          <w:b/>
          <w:color w:val="auto"/>
        </w:rPr>
        <w:t>Atrium</w:t>
      </w:r>
    </w:p>
    <w:p w14:paraId="44621ADF" w14:textId="77777777" w:rsidR="001470E4" w:rsidRPr="003F37E2" w:rsidRDefault="001470E4" w:rsidP="00CB3CF1">
      <w:pPr>
        <w:jc w:val="both"/>
        <w:rPr>
          <w:rFonts w:asciiTheme="majorHAnsi" w:hAnsiTheme="majorHAnsi"/>
          <w:b/>
        </w:rPr>
      </w:pPr>
      <w:r w:rsidRPr="003F37E2">
        <w:rPr>
          <w:rStyle w:val="Heading5Char"/>
          <w:rFonts w:asciiTheme="majorHAnsi" w:hAnsiTheme="majorHAnsi"/>
          <w:color w:val="auto"/>
        </w:rPr>
        <w:tab/>
      </w:r>
      <w:r w:rsidR="00D86788" w:rsidRPr="003F37E2">
        <w:rPr>
          <w:rStyle w:val="Heading5Char"/>
          <w:rFonts w:asciiTheme="majorHAnsi" w:hAnsiTheme="majorHAnsi"/>
          <w:b/>
          <w:color w:val="auto"/>
        </w:rPr>
        <w:tab/>
      </w:r>
      <w:r w:rsidR="00D86788" w:rsidRPr="003F37E2">
        <w:rPr>
          <w:rStyle w:val="Heading5Char"/>
          <w:rFonts w:asciiTheme="majorHAnsi" w:hAnsiTheme="majorHAnsi"/>
          <w:b/>
          <w:color w:val="auto"/>
        </w:rPr>
        <w:tab/>
      </w:r>
      <w:r w:rsidR="00D86788" w:rsidRPr="003F37E2">
        <w:rPr>
          <w:rStyle w:val="Heading5Char"/>
          <w:rFonts w:asciiTheme="majorHAnsi" w:hAnsiTheme="majorHAnsi"/>
          <w:b/>
          <w:color w:val="auto"/>
        </w:rPr>
        <w:tab/>
      </w:r>
      <w:r w:rsidR="00D86788" w:rsidRPr="003F37E2">
        <w:rPr>
          <w:rStyle w:val="Heading5Char"/>
          <w:rFonts w:asciiTheme="majorHAnsi" w:hAnsiTheme="majorHAnsi"/>
          <w:b/>
          <w:color w:val="auto"/>
        </w:rPr>
        <w:tab/>
      </w:r>
      <w:r w:rsidR="00D86788" w:rsidRPr="003F37E2">
        <w:rPr>
          <w:rStyle w:val="Heading5Char"/>
          <w:rFonts w:asciiTheme="majorHAnsi" w:hAnsiTheme="majorHAnsi"/>
          <w:b/>
          <w:color w:val="auto"/>
        </w:rPr>
        <w:tab/>
      </w:r>
      <w:r w:rsidRPr="003F37E2">
        <w:rPr>
          <w:rStyle w:val="Heading5Char"/>
          <w:rFonts w:asciiTheme="majorHAnsi" w:hAnsiTheme="majorHAnsi"/>
          <w:color w:val="auto"/>
        </w:rPr>
        <w:tab/>
      </w:r>
      <w:r w:rsidRPr="003F37E2">
        <w:rPr>
          <w:rStyle w:val="Heading5Char"/>
          <w:rFonts w:asciiTheme="majorHAnsi" w:hAnsiTheme="majorHAnsi"/>
          <w:color w:val="auto"/>
        </w:rPr>
        <w:tab/>
      </w:r>
    </w:p>
    <w:p w14:paraId="04A0FB2C" w14:textId="2884EAED" w:rsidR="00CC2BC7" w:rsidRPr="00715141" w:rsidRDefault="008E2353" w:rsidP="005C551C">
      <w:pPr>
        <w:jc w:val="both"/>
        <w:rPr>
          <w:rStyle w:val="Heading5Char"/>
          <w:rFonts w:asciiTheme="majorHAnsi" w:hAnsiTheme="majorHAnsi"/>
          <w:b/>
          <w:color w:val="auto"/>
        </w:rPr>
      </w:pPr>
      <w:r w:rsidRPr="003F37E2">
        <w:rPr>
          <w:rFonts w:asciiTheme="majorHAnsi" w:hAnsiTheme="majorHAnsi"/>
        </w:rPr>
        <w:t>8</w:t>
      </w:r>
      <w:r w:rsidR="00FE57B4" w:rsidRPr="003F37E2">
        <w:rPr>
          <w:rFonts w:asciiTheme="majorHAnsi" w:hAnsiTheme="majorHAnsi"/>
        </w:rPr>
        <w:t>:</w:t>
      </w:r>
      <w:r w:rsidRPr="003F37E2">
        <w:rPr>
          <w:rFonts w:asciiTheme="majorHAnsi" w:hAnsiTheme="majorHAnsi"/>
        </w:rPr>
        <w:t>0</w:t>
      </w:r>
      <w:r w:rsidR="00FE57B4" w:rsidRPr="003F37E2">
        <w:rPr>
          <w:rFonts w:asciiTheme="majorHAnsi" w:hAnsiTheme="majorHAnsi"/>
        </w:rPr>
        <w:t xml:space="preserve">0 – </w:t>
      </w:r>
      <w:r w:rsidRPr="003F37E2">
        <w:rPr>
          <w:rFonts w:asciiTheme="majorHAnsi" w:hAnsiTheme="majorHAnsi"/>
        </w:rPr>
        <w:t>8:15</w:t>
      </w:r>
      <w:r w:rsidR="00FE57B4" w:rsidRPr="003F37E2">
        <w:rPr>
          <w:rFonts w:asciiTheme="majorHAnsi" w:hAnsiTheme="majorHAnsi"/>
        </w:rPr>
        <w:t xml:space="preserve"> </w:t>
      </w:r>
      <w:r w:rsidR="001470E4" w:rsidRPr="003F37E2">
        <w:rPr>
          <w:rFonts w:asciiTheme="majorHAnsi" w:hAnsiTheme="majorHAnsi"/>
        </w:rPr>
        <w:tab/>
      </w:r>
      <w:r w:rsidR="001470E4" w:rsidRPr="003F37E2">
        <w:rPr>
          <w:rFonts w:asciiTheme="majorHAnsi" w:hAnsiTheme="majorHAnsi"/>
        </w:rPr>
        <w:tab/>
      </w:r>
      <w:bookmarkStart w:id="1" w:name="OLE_LINK1"/>
      <w:bookmarkStart w:id="2" w:name="OLE_LINK2"/>
      <w:r w:rsidRPr="003F37E2">
        <w:rPr>
          <w:rStyle w:val="Heading5Char"/>
          <w:rFonts w:asciiTheme="majorHAnsi" w:hAnsiTheme="majorHAnsi"/>
          <w:b/>
          <w:color w:val="auto"/>
          <w:u w:val="single"/>
        </w:rPr>
        <w:t>Welcome and Introductions</w:t>
      </w:r>
      <w:r w:rsidR="00715141">
        <w:rPr>
          <w:rStyle w:val="Heading5Char"/>
          <w:rFonts w:asciiTheme="majorHAnsi" w:hAnsiTheme="majorHAnsi"/>
          <w:b/>
          <w:color w:val="auto"/>
        </w:rPr>
        <w:tab/>
      </w:r>
      <w:r w:rsidR="00715141">
        <w:rPr>
          <w:rStyle w:val="Heading5Char"/>
          <w:rFonts w:asciiTheme="majorHAnsi" w:hAnsiTheme="majorHAnsi"/>
          <w:b/>
          <w:color w:val="auto"/>
        </w:rPr>
        <w:tab/>
      </w:r>
      <w:r w:rsidR="00715141">
        <w:rPr>
          <w:rStyle w:val="Heading5Char"/>
          <w:rFonts w:asciiTheme="majorHAnsi" w:hAnsiTheme="majorHAnsi"/>
          <w:b/>
          <w:color w:val="auto"/>
        </w:rPr>
        <w:tab/>
      </w:r>
      <w:r w:rsidR="00715141">
        <w:rPr>
          <w:rStyle w:val="Heading5Char"/>
          <w:rFonts w:asciiTheme="majorHAnsi" w:hAnsiTheme="majorHAnsi"/>
          <w:b/>
          <w:color w:val="auto"/>
        </w:rPr>
        <w:tab/>
      </w:r>
      <w:r w:rsidR="00715141">
        <w:rPr>
          <w:rStyle w:val="Heading5Char"/>
          <w:rFonts w:asciiTheme="majorHAnsi" w:hAnsiTheme="majorHAnsi"/>
          <w:b/>
          <w:color w:val="auto"/>
        </w:rPr>
        <w:tab/>
      </w:r>
      <w:r w:rsidR="00715141">
        <w:rPr>
          <w:rStyle w:val="Heading5Char"/>
          <w:rFonts w:asciiTheme="majorHAnsi" w:hAnsiTheme="majorHAnsi"/>
          <w:b/>
          <w:color w:val="auto"/>
        </w:rPr>
        <w:tab/>
        <w:t>Ambassador I-VII</w:t>
      </w:r>
    </w:p>
    <w:p w14:paraId="02ADBD39" w14:textId="2595CCE2" w:rsidR="001470E4" w:rsidRPr="003F37E2" w:rsidRDefault="00CC2BC7" w:rsidP="005C551C">
      <w:pPr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Style w:val="Heading5Char"/>
          <w:rFonts w:asciiTheme="majorHAnsi" w:hAnsiTheme="majorHAnsi"/>
          <w:color w:val="auto"/>
        </w:rPr>
        <w:tab/>
      </w:r>
      <w:r w:rsidRPr="003F37E2">
        <w:rPr>
          <w:rStyle w:val="Heading5Char"/>
          <w:rFonts w:asciiTheme="majorHAnsi" w:hAnsiTheme="majorHAnsi"/>
          <w:color w:val="auto"/>
        </w:rPr>
        <w:tab/>
      </w:r>
      <w:r w:rsidRPr="003F37E2">
        <w:rPr>
          <w:rStyle w:val="Heading5Char"/>
          <w:rFonts w:asciiTheme="majorHAnsi" w:hAnsiTheme="majorHAnsi"/>
          <w:color w:val="auto"/>
        </w:rPr>
        <w:tab/>
        <w:t xml:space="preserve">Hon. Cristi Beaumont, </w:t>
      </w:r>
      <w:r w:rsidR="002D5A59">
        <w:rPr>
          <w:rStyle w:val="Heading5Char"/>
          <w:rFonts w:asciiTheme="majorHAnsi" w:hAnsiTheme="majorHAnsi"/>
          <w:color w:val="auto"/>
        </w:rPr>
        <w:t xml:space="preserve">Circuit Judge, </w:t>
      </w:r>
      <w:r w:rsidR="003E64D4">
        <w:rPr>
          <w:rStyle w:val="Heading5Char"/>
          <w:rFonts w:asciiTheme="majorHAnsi" w:hAnsiTheme="majorHAnsi"/>
          <w:color w:val="auto"/>
        </w:rPr>
        <w:t>Madison and Washington County Circuit Court</w:t>
      </w:r>
      <w:r w:rsidR="00B236A6" w:rsidRPr="003F37E2">
        <w:rPr>
          <w:rStyle w:val="Heading5Char"/>
          <w:rFonts w:asciiTheme="majorHAnsi" w:hAnsiTheme="majorHAnsi"/>
          <w:color w:val="auto"/>
        </w:rPr>
        <w:t xml:space="preserve">  </w:t>
      </w:r>
      <w:r w:rsidR="00FE4A02" w:rsidRPr="003F37E2">
        <w:rPr>
          <w:rStyle w:val="Heading5Char"/>
          <w:rFonts w:asciiTheme="majorHAnsi" w:hAnsiTheme="majorHAnsi"/>
          <w:color w:val="auto"/>
        </w:rPr>
        <w:t xml:space="preserve"> </w:t>
      </w:r>
      <w:bookmarkEnd w:id="1"/>
      <w:bookmarkEnd w:id="2"/>
    </w:p>
    <w:p w14:paraId="7C3F38BE" w14:textId="007E015D" w:rsidR="00D86788" w:rsidRPr="003F37E2" w:rsidRDefault="00D86BA5" w:rsidP="00255BB4">
      <w:pPr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</w:p>
    <w:p w14:paraId="01A3487B" w14:textId="4F5CF94D" w:rsidR="008E2353" w:rsidRPr="003F37E2" w:rsidRDefault="008E2353" w:rsidP="005C551C">
      <w:pPr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Fonts w:asciiTheme="majorHAnsi" w:hAnsiTheme="majorHAnsi"/>
        </w:rPr>
        <w:t xml:space="preserve">8:15 – 10:00 </w:t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="00127025" w:rsidRPr="003F37E2">
        <w:rPr>
          <w:rFonts w:asciiTheme="majorHAnsi" w:hAnsiTheme="majorHAnsi"/>
          <w:b/>
          <w:u w:val="single"/>
        </w:rPr>
        <w:t xml:space="preserve">General Session: </w:t>
      </w:r>
      <w:r w:rsidRPr="003F37E2">
        <w:rPr>
          <w:rStyle w:val="Heading5Char"/>
          <w:rFonts w:asciiTheme="majorHAnsi" w:hAnsiTheme="majorHAnsi"/>
          <w:b/>
          <w:color w:val="auto"/>
          <w:u w:val="single"/>
        </w:rPr>
        <w:t xml:space="preserve">High </w:t>
      </w:r>
      <w:proofErr w:type="gramStart"/>
      <w:r w:rsidRPr="003F37E2">
        <w:rPr>
          <w:rStyle w:val="Heading5Char"/>
          <w:rFonts w:asciiTheme="majorHAnsi" w:hAnsiTheme="majorHAnsi"/>
          <w:b/>
          <w:color w:val="auto"/>
          <w:u w:val="single"/>
        </w:rPr>
        <w:t>In</w:t>
      </w:r>
      <w:proofErr w:type="gramEnd"/>
      <w:r w:rsidRPr="003F37E2">
        <w:rPr>
          <w:rStyle w:val="Heading5Char"/>
          <w:rFonts w:asciiTheme="majorHAnsi" w:hAnsiTheme="majorHAnsi"/>
          <w:b/>
          <w:color w:val="auto"/>
          <w:u w:val="single"/>
        </w:rPr>
        <w:t xml:space="preserve"> Plain Sight </w:t>
      </w:r>
      <w:r w:rsidRPr="003F37E2">
        <w:rPr>
          <w:rStyle w:val="Heading5Char"/>
          <w:rFonts w:asciiTheme="majorHAnsi" w:hAnsiTheme="majorHAnsi"/>
          <w:color w:val="auto"/>
        </w:rPr>
        <w:t xml:space="preserve">   </w:t>
      </w:r>
      <w:r w:rsidR="00715141">
        <w:rPr>
          <w:rStyle w:val="Heading5Char"/>
          <w:rFonts w:asciiTheme="majorHAnsi" w:hAnsiTheme="majorHAnsi"/>
          <w:color w:val="auto"/>
        </w:rPr>
        <w:tab/>
      </w:r>
      <w:r w:rsidR="00715141">
        <w:rPr>
          <w:rStyle w:val="Heading5Char"/>
          <w:rFonts w:asciiTheme="majorHAnsi" w:hAnsiTheme="majorHAnsi"/>
          <w:color w:val="auto"/>
        </w:rPr>
        <w:tab/>
      </w:r>
      <w:r w:rsidR="00715141">
        <w:rPr>
          <w:rStyle w:val="Heading5Char"/>
          <w:rFonts w:asciiTheme="majorHAnsi" w:hAnsiTheme="majorHAnsi"/>
          <w:color w:val="auto"/>
        </w:rPr>
        <w:tab/>
      </w:r>
      <w:r w:rsidR="00715141">
        <w:rPr>
          <w:rStyle w:val="Heading5Char"/>
          <w:rFonts w:asciiTheme="majorHAnsi" w:hAnsiTheme="majorHAnsi"/>
          <w:color w:val="auto"/>
        </w:rPr>
        <w:tab/>
      </w:r>
      <w:r w:rsidR="00715141">
        <w:rPr>
          <w:rStyle w:val="Heading5Char"/>
          <w:rFonts w:asciiTheme="majorHAnsi" w:hAnsiTheme="majorHAnsi"/>
          <w:color w:val="auto"/>
        </w:rPr>
        <w:tab/>
      </w:r>
      <w:r w:rsidR="00715141">
        <w:rPr>
          <w:rStyle w:val="Heading5Char"/>
          <w:rFonts w:asciiTheme="majorHAnsi" w:hAnsiTheme="majorHAnsi"/>
          <w:b/>
          <w:color w:val="auto"/>
        </w:rPr>
        <w:t>Ambassador I-VII</w:t>
      </w:r>
    </w:p>
    <w:p w14:paraId="70205745" w14:textId="370B0A6F" w:rsidR="008E2353" w:rsidRPr="003F37E2" w:rsidRDefault="008E2353" w:rsidP="008E2353">
      <w:pPr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="00144F20" w:rsidRPr="003F37E2">
        <w:rPr>
          <w:rStyle w:val="Heading5Char"/>
          <w:rFonts w:asciiTheme="majorHAnsi" w:hAnsiTheme="majorHAnsi"/>
          <w:color w:val="auto"/>
        </w:rPr>
        <w:t xml:space="preserve">Jermaine Galloway </w:t>
      </w:r>
    </w:p>
    <w:p w14:paraId="45DE6C1C" w14:textId="77777777" w:rsidR="00144F20" w:rsidRPr="003F37E2" w:rsidRDefault="00144F20" w:rsidP="008E2353">
      <w:pPr>
        <w:jc w:val="both"/>
        <w:rPr>
          <w:rStyle w:val="Heading5Char"/>
          <w:rFonts w:asciiTheme="majorHAnsi" w:hAnsiTheme="majorHAnsi"/>
          <w:color w:val="auto"/>
        </w:rPr>
      </w:pPr>
    </w:p>
    <w:p w14:paraId="49BD252A" w14:textId="5CCCE6A1" w:rsidR="001470E4" w:rsidRPr="003F37E2" w:rsidRDefault="00144F20" w:rsidP="005C551C">
      <w:pPr>
        <w:jc w:val="both"/>
        <w:rPr>
          <w:rFonts w:asciiTheme="majorHAnsi" w:hAnsiTheme="majorHAnsi"/>
          <w:b/>
        </w:rPr>
      </w:pPr>
      <w:r w:rsidRPr="003F37E2">
        <w:rPr>
          <w:rStyle w:val="Heading5Char"/>
          <w:rFonts w:asciiTheme="majorHAnsi" w:hAnsiTheme="majorHAnsi"/>
          <w:color w:val="auto"/>
        </w:rPr>
        <w:t>10</w:t>
      </w:r>
      <w:r w:rsidR="00EF496B" w:rsidRPr="003F37E2">
        <w:rPr>
          <w:rFonts w:asciiTheme="majorHAnsi" w:hAnsiTheme="majorHAnsi"/>
        </w:rPr>
        <w:t>:</w:t>
      </w:r>
      <w:r w:rsidRPr="003F37E2">
        <w:rPr>
          <w:rFonts w:asciiTheme="majorHAnsi" w:hAnsiTheme="majorHAnsi"/>
        </w:rPr>
        <w:t>00</w:t>
      </w:r>
      <w:r w:rsidR="00EF496B" w:rsidRPr="003F37E2">
        <w:rPr>
          <w:rFonts w:asciiTheme="majorHAnsi" w:hAnsiTheme="majorHAnsi"/>
        </w:rPr>
        <w:t xml:space="preserve"> – </w:t>
      </w:r>
      <w:r w:rsidRPr="003F37E2">
        <w:rPr>
          <w:rFonts w:asciiTheme="majorHAnsi" w:hAnsiTheme="majorHAnsi"/>
        </w:rPr>
        <w:t>10</w:t>
      </w:r>
      <w:r w:rsidR="00EF496B" w:rsidRPr="003F37E2">
        <w:rPr>
          <w:rFonts w:asciiTheme="majorHAnsi" w:hAnsiTheme="majorHAnsi"/>
        </w:rPr>
        <w:t>:</w:t>
      </w:r>
      <w:r w:rsidRPr="003F37E2">
        <w:rPr>
          <w:rFonts w:asciiTheme="majorHAnsi" w:hAnsiTheme="majorHAnsi"/>
        </w:rPr>
        <w:t>15</w:t>
      </w:r>
      <w:r w:rsidR="001470E4" w:rsidRPr="003F37E2">
        <w:rPr>
          <w:rFonts w:asciiTheme="majorHAnsi" w:hAnsiTheme="majorHAnsi"/>
        </w:rPr>
        <w:tab/>
      </w:r>
      <w:r w:rsidR="005C551C" w:rsidRPr="003F37E2">
        <w:rPr>
          <w:rFonts w:asciiTheme="majorHAnsi" w:hAnsiTheme="majorHAnsi"/>
        </w:rPr>
        <w:tab/>
      </w:r>
      <w:r w:rsidR="001470E4" w:rsidRPr="003F37E2">
        <w:rPr>
          <w:rFonts w:asciiTheme="majorHAnsi" w:hAnsiTheme="majorHAnsi"/>
          <w:b/>
        </w:rPr>
        <w:t xml:space="preserve">Break </w:t>
      </w:r>
    </w:p>
    <w:p w14:paraId="368C9C56" w14:textId="77777777" w:rsidR="005C551C" w:rsidRPr="003F37E2" w:rsidRDefault="005C551C" w:rsidP="005C551C">
      <w:pPr>
        <w:jc w:val="both"/>
        <w:rPr>
          <w:rFonts w:asciiTheme="majorHAnsi" w:hAnsiTheme="majorHAnsi"/>
        </w:rPr>
      </w:pPr>
    </w:p>
    <w:p w14:paraId="7EE4F621" w14:textId="37AA0117" w:rsidR="00144F20" w:rsidRPr="003F37E2" w:rsidRDefault="00144F20" w:rsidP="005C551C">
      <w:pPr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Fonts w:asciiTheme="majorHAnsi" w:hAnsiTheme="majorHAnsi"/>
        </w:rPr>
        <w:t>10:15 – 12:00</w:t>
      </w:r>
      <w:r w:rsidRPr="003F37E2">
        <w:rPr>
          <w:rFonts w:asciiTheme="majorHAnsi" w:hAnsiTheme="majorHAnsi"/>
        </w:rPr>
        <w:tab/>
      </w:r>
      <w:r w:rsidR="005C551C" w:rsidRPr="003F37E2">
        <w:rPr>
          <w:rFonts w:asciiTheme="majorHAnsi" w:hAnsiTheme="majorHAnsi"/>
        </w:rPr>
        <w:tab/>
      </w:r>
      <w:r w:rsidR="00020E07" w:rsidRPr="003F37E2">
        <w:rPr>
          <w:rFonts w:asciiTheme="majorHAnsi" w:hAnsiTheme="majorHAnsi"/>
          <w:b/>
          <w:u w:val="single"/>
        </w:rPr>
        <w:t>General Session:</w:t>
      </w:r>
      <w:r w:rsidR="00020E07" w:rsidRPr="003F37E2">
        <w:rPr>
          <w:rFonts w:asciiTheme="majorHAnsi" w:hAnsiTheme="majorHAnsi"/>
        </w:rPr>
        <w:t xml:space="preserve"> </w:t>
      </w:r>
      <w:r w:rsidRPr="003F37E2">
        <w:rPr>
          <w:rStyle w:val="Heading5Char"/>
          <w:rFonts w:asciiTheme="majorHAnsi" w:hAnsiTheme="majorHAnsi"/>
          <w:b/>
          <w:color w:val="auto"/>
          <w:u w:val="single"/>
        </w:rPr>
        <w:t xml:space="preserve">High </w:t>
      </w:r>
      <w:proofErr w:type="gramStart"/>
      <w:r w:rsidRPr="003F37E2">
        <w:rPr>
          <w:rStyle w:val="Heading5Char"/>
          <w:rFonts w:asciiTheme="majorHAnsi" w:hAnsiTheme="majorHAnsi"/>
          <w:b/>
          <w:color w:val="auto"/>
          <w:u w:val="single"/>
        </w:rPr>
        <w:t>In</w:t>
      </w:r>
      <w:proofErr w:type="gramEnd"/>
      <w:r w:rsidRPr="003F37E2">
        <w:rPr>
          <w:rStyle w:val="Heading5Char"/>
          <w:rFonts w:asciiTheme="majorHAnsi" w:hAnsiTheme="majorHAnsi"/>
          <w:b/>
          <w:color w:val="auto"/>
          <w:u w:val="single"/>
        </w:rPr>
        <w:t xml:space="preserve"> Plain Sight </w:t>
      </w:r>
      <w:r w:rsidRPr="003F37E2">
        <w:rPr>
          <w:rStyle w:val="Heading5Char"/>
          <w:rFonts w:asciiTheme="majorHAnsi" w:hAnsiTheme="majorHAnsi"/>
          <w:color w:val="auto"/>
        </w:rPr>
        <w:t xml:space="preserve">   </w:t>
      </w:r>
      <w:r w:rsidR="0035608F">
        <w:rPr>
          <w:rStyle w:val="Heading5Char"/>
          <w:rFonts w:asciiTheme="majorHAnsi" w:hAnsiTheme="majorHAnsi"/>
          <w:color w:val="auto"/>
        </w:rPr>
        <w:tab/>
      </w:r>
      <w:r w:rsidR="0035608F">
        <w:rPr>
          <w:rStyle w:val="Heading5Char"/>
          <w:rFonts w:asciiTheme="majorHAnsi" w:hAnsiTheme="majorHAnsi"/>
          <w:color w:val="auto"/>
        </w:rPr>
        <w:tab/>
      </w:r>
      <w:r w:rsidR="0035608F">
        <w:rPr>
          <w:rStyle w:val="Heading5Char"/>
          <w:rFonts w:asciiTheme="majorHAnsi" w:hAnsiTheme="majorHAnsi"/>
          <w:color w:val="auto"/>
        </w:rPr>
        <w:tab/>
      </w:r>
      <w:r w:rsidR="0035608F">
        <w:rPr>
          <w:rStyle w:val="Heading5Char"/>
          <w:rFonts w:asciiTheme="majorHAnsi" w:hAnsiTheme="majorHAnsi"/>
          <w:color w:val="auto"/>
        </w:rPr>
        <w:tab/>
      </w:r>
      <w:r w:rsidR="0035608F">
        <w:rPr>
          <w:rStyle w:val="Heading5Char"/>
          <w:rFonts w:asciiTheme="majorHAnsi" w:hAnsiTheme="majorHAnsi"/>
          <w:color w:val="auto"/>
        </w:rPr>
        <w:tab/>
      </w:r>
      <w:r w:rsidR="0035608F">
        <w:rPr>
          <w:rStyle w:val="Heading5Char"/>
          <w:rFonts w:asciiTheme="majorHAnsi" w:hAnsiTheme="majorHAnsi"/>
          <w:b/>
          <w:color w:val="auto"/>
        </w:rPr>
        <w:t>Ambassador I-VII</w:t>
      </w:r>
    </w:p>
    <w:p w14:paraId="30C33F2F" w14:textId="557650EA" w:rsidR="00144F20" w:rsidRPr="003F37E2" w:rsidRDefault="00144F20" w:rsidP="00144F20">
      <w:pPr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Pr="003F37E2">
        <w:rPr>
          <w:rStyle w:val="Heading5Char"/>
          <w:rFonts w:asciiTheme="majorHAnsi" w:hAnsiTheme="majorHAnsi"/>
          <w:color w:val="auto"/>
        </w:rPr>
        <w:t xml:space="preserve">Jermaine Galloway </w:t>
      </w:r>
    </w:p>
    <w:p w14:paraId="17D5C4A0" w14:textId="77777777" w:rsidR="00144F20" w:rsidRPr="003F37E2" w:rsidRDefault="00144F20" w:rsidP="00CB3CF1">
      <w:pPr>
        <w:ind w:left="90"/>
        <w:jc w:val="both"/>
        <w:rPr>
          <w:rFonts w:asciiTheme="majorHAnsi" w:hAnsiTheme="majorHAnsi"/>
        </w:rPr>
      </w:pPr>
    </w:p>
    <w:p w14:paraId="32775C39" w14:textId="747EA7DC" w:rsidR="008C5533" w:rsidRPr="003F37E2" w:rsidRDefault="00840E71" w:rsidP="005C551C">
      <w:pPr>
        <w:tabs>
          <w:tab w:val="left" w:pos="180"/>
        </w:tabs>
        <w:jc w:val="both"/>
        <w:rPr>
          <w:rFonts w:asciiTheme="majorHAnsi" w:hAnsiTheme="majorHAnsi"/>
          <w:b/>
        </w:rPr>
      </w:pPr>
      <w:r w:rsidRPr="003F37E2">
        <w:rPr>
          <w:rFonts w:asciiTheme="majorHAnsi" w:hAnsiTheme="majorHAnsi"/>
        </w:rPr>
        <w:t>12:00</w:t>
      </w:r>
      <w:r w:rsidR="009B0807">
        <w:rPr>
          <w:rFonts w:asciiTheme="majorHAnsi" w:hAnsiTheme="majorHAnsi"/>
        </w:rPr>
        <w:t xml:space="preserve"> </w:t>
      </w:r>
      <w:r w:rsidRPr="003F37E2">
        <w:rPr>
          <w:rFonts w:asciiTheme="majorHAnsi" w:hAnsiTheme="majorHAnsi"/>
        </w:rPr>
        <w:t>– 1</w:t>
      </w:r>
      <w:r w:rsidR="004B2E10" w:rsidRPr="003F37E2">
        <w:rPr>
          <w:rFonts w:asciiTheme="majorHAnsi" w:hAnsiTheme="majorHAnsi"/>
        </w:rPr>
        <w:t>:00</w:t>
      </w:r>
      <w:r w:rsidR="004B2E10" w:rsidRPr="003F37E2">
        <w:rPr>
          <w:rFonts w:asciiTheme="majorHAnsi" w:hAnsiTheme="majorHAnsi"/>
        </w:rPr>
        <w:tab/>
      </w:r>
      <w:r w:rsidR="00860D57" w:rsidRPr="003F37E2">
        <w:rPr>
          <w:rFonts w:asciiTheme="majorHAnsi" w:hAnsiTheme="majorHAnsi"/>
        </w:rPr>
        <w:tab/>
      </w:r>
      <w:r w:rsidR="004B2E10" w:rsidRPr="003F37E2">
        <w:rPr>
          <w:rFonts w:asciiTheme="majorHAnsi" w:hAnsiTheme="majorHAnsi"/>
          <w:b/>
        </w:rPr>
        <w:t>Lunch</w:t>
      </w:r>
      <w:r w:rsidR="00E77CCD" w:rsidRPr="003F37E2">
        <w:rPr>
          <w:rFonts w:asciiTheme="majorHAnsi" w:hAnsiTheme="majorHAnsi"/>
          <w:b/>
        </w:rPr>
        <w:t xml:space="preserve"> </w:t>
      </w:r>
      <w:r w:rsidR="0035608F">
        <w:rPr>
          <w:rFonts w:asciiTheme="majorHAnsi" w:hAnsiTheme="majorHAnsi"/>
          <w:b/>
        </w:rPr>
        <w:tab/>
      </w:r>
      <w:r w:rsidR="0035608F">
        <w:rPr>
          <w:rFonts w:asciiTheme="majorHAnsi" w:hAnsiTheme="majorHAnsi"/>
          <w:b/>
        </w:rPr>
        <w:tab/>
      </w:r>
      <w:r w:rsidR="0035608F">
        <w:rPr>
          <w:rFonts w:asciiTheme="majorHAnsi" w:hAnsiTheme="majorHAnsi"/>
          <w:b/>
        </w:rPr>
        <w:tab/>
      </w:r>
      <w:r w:rsidR="0035608F">
        <w:rPr>
          <w:rFonts w:asciiTheme="majorHAnsi" w:hAnsiTheme="majorHAnsi"/>
          <w:b/>
        </w:rPr>
        <w:tab/>
      </w:r>
      <w:r w:rsidR="0035608F">
        <w:rPr>
          <w:rFonts w:asciiTheme="majorHAnsi" w:hAnsiTheme="majorHAnsi"/>
          <w:b/>
        </w:rPr>
        <w:tab/>
      </w:r>
      <w:r w:rsidR="0035608F">
        <w:rPr>
          <w:rFonts w:asciiTheme="majorHAnsi" w:hAnsiTheme="majorHAnsi"/>
          <w:b/>
        </w:rPr>
        <w:tab/>
      </w:r>
      <w:r w:rsidR="0035608F">
        <w:rPr>
          <w:rFonts w:asciiTheme="majorHAnsi" w:hAnsiTheme="majorHAnsi"/>
          <w:b/>
        </w:rPr>
        <w:tab/>
      </w:r>
      <w:r w:rsidR="0035608F">
        <w:rPr>
          <w:rFonts w:asciiTheme="majorHAnsi" w:hAnsiTheme="majorHAnsi"/>
          <w:b/>
        </w:rPr>
        <w:tab/>
      </w:r>
      <w:r w:rsidR="0035608F">
        <w:rPr>
          <w:rFonts w:asciiTheme="majorHAnsi" w:hAnsiTheme="majorHAnsi"/>
          <w:b/>
        </w:rPr>
        <w:tab/>
      </w:r>
      <w:r w:rsidR="00E77CCD" w:rsidRPr="003F37E2">
        <w:rPr>
          <w:rFonts w:asciiTheme="majorHAnsi" w:hAnsiTheme="majorHAnsi"/>
          <w:b/>
        </w:rPr>
        <w:t xml:space="preserve"> Atrium </w:t>
      </w:r>
    </w:p>
    <w:p w14:paraId="15941F29" w14:textId="605ACF65" w:rsidR="005C551C" w:rsidRPr="003F37E2" w:rsidRDefault="005C551C" w:rsidP="005C551C">
      <w:pPr>
        <w:tabs>
          <w:tab w:val="left" w:pos="180"/>
        </w:tabs>
        <w:jc w:val="both"/>
        <w:rPr>
          <w:rFonts w:asciiTheme="majorHAnsi" w:hAnsiTheme="majorHAnsi"/>
          <w:b/>
        </w:rPr>
      </w:pPr>
      <w:r w:rsidRPr="003F37E2">
        <w:rPr>
          <w:rFonts w:asciiTheme="majorHAnsi" w:hAnsiTheme="majorHAnsi"/>
        </w:rPr>
        <w:t>12:00 – 1:00</w:t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="00107A76" w:rsidRPr="003F37E2">
        <w:rPr>
          <w:rFonts w:asciiTheme="majorHAnsi" w:hAnsiTheme="majorHAnsi"/>
          <w:b/>
        </w:rPr>
        <w:t>Judicial Council – Specialty Court Judges Meeting</w:t>
      </w:r>
      <w:r w:rsidR="00BA0B82">
        <w:rPr>
          <w:rFonts w:asciiTheme="majorHAnsi" w:hAnsiTheme="majorHAnsi"/>
          <w:b/>
        </w:rPr>
        <w:t xml:space="preserve"> &amp; Lunch</w:t>
      </w:r>
      <w:r w:rsidR="0035608F">
        <w:rPr>
          <w:rFonts w:asciiTheme="majorHAnsi" w:hAnsiTheme="majorHAnsi"/>
          <w:b/>
        </w:rPr>
        <w:tab/>
      </w:r>
      <w:r w:rsidR="0035608F">
        <w:rPr>
          <w:rFonts w:asciiTheme="majorHAnsi" w:hAnsiTheme="majorHAnsi"/>
          <w:b/>
        </w:rPr>
        <w:tab/>
        <w:t>Consulate I-II</w:t>
      </w:r>
    </w:p>
    <w:p w14:paraId="2819C84E" w14:textId="77777777" w:rsidR="008C5533" w:rsidRPr="003F37E2" w:rsidRDefault="008C5533" w:rsidP="00CB3CF1">
      <w:pPr>
        <w:jc w:val="both"/>
        <w:rPr>
          <w:rFonts w:asciiTheme="majorHAnsi" w:hAnsiTheme="majorHAnsi"/>
          <w:b/>
        </w:rPr>
      </w:pPr>
    </w:p>
    <w:p w14:paraId="534326D2" w14:textId="7BE406A6" w:rsidR="00880EA8" w:rsidRDefault="007C6F20" w:rsidP="00F97671">
      <w:pPr>
        <w:tabs>
          <w:tab w:val="left" w:pos="180"/>
        </w:tabs>
        <w:jc w:val="both"/>
        <w:rPr>
          <w:rFonts w:asciiTheme="majorHAnsi" w:hAnsiTheme="majorHAnsi"/>
        </w:rPr>
      </w:pPr>
      <w:r w:rsidRPr="0005348B">
        <w:rPr>
          <w:rFonts w:asciiTheme="majorHAnsi" w:hAnsiTheme="majorHAnsi"/>
        </w:rPr>
        <w:t>1:</w:t>
      </w:r>
      <w:r w:rsidR="00B06C5A">
        <w:rPr>
          <w:rFonts w:asciiTheme="majorHAnsi" w:hAnsiTheme="majorHAnsi"/>
        </w:rPr>
        <w:t>15</w:t>
      </w:r>
      <w:r w:rsidRPr="0005348B">
        <w:rPr>
          <w:rFonts w:asciiTheme="majorHAnsi" w:hAnsiTheme="majorHAnsi"/>
        </w:rPr>
        <w:t xml:space="preserve"> - 3:</w:t>
      </w:r>
      <w:r w:rsidR="00DB3865">
        <w:rPr>
          <w:rFonts w:asciiTheme="majorHAnsi" w:hAnsiTheme="majorHAnsi"/>
        </w:rPr>
        <w:t>30</w:t>
      </w:r>
      <w:r w:rsidRPr="0005348B">
        <w:rPr>
          <w:rFonts w:asciiTheme="majorHAnsi" w:hAnsiTheme="majorHAnsi"/>
        </w:rPr>
        <w:tab/>
      </w:r>
      <w:r w:rsidRPr="0005348B">
        <w:rPr>
          <w:rFonts w:asciiTheme="majorHAnsi" w:hAnsiTheme="majorHAnsi"/>
        </w:rPr>
        <w:tab/>
      </w:r>
      <w:r w:rsidRPr="0005348B">
        <w:rPr>
          <w:rFonts w:asciiTheme="majorHAnsi" w:hAnsiTheme="majorHAnsi"/>
          <w:b/>
          <w:u w:val="single"/>
        </w:rPr>
        <w:t>Breakout Sessions:</w:t>
      </w:r>
      <w:r w:rsidRPr="0005348B">
        <w:rPr>
          <w:rFonts w:asciiTheme="majorHAnsi" w:hAnsiTheme="majorHAnsi"/>
        </w:rPr>
        <w:t xml:space="preserve"> </w:t>
      </w:r>
    </w:p>
    <w:p w14:paraId="77A1F0D9" w14:textId="77777777" w:rsidR="00AA4206" w:rsidRPr="00AA4206" w:rsidRDefault="00AA4206" w:rsidP="00F97671">
      <w:pPr>
        <w:tabs>
          <w:tab w:val="left" w:pos="180"/>
        </w:tabs>
        <w:jc w:val="both"/>
        <w:rPr>
          <w:rFonts w:asciiTheme="majorHAnsi" w:hAnsiTheme="majorHAnsi"/>
          <w:sz w:val="10"/>
          <w:szCs w:val="10"/>
        </w:rPr>
      </w:pP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1440"/>
        <w:gridCol w:w="3780"/>
        <w:gridCol w:w="5130"/>
      </w:tblGrid>
      <w:tr w:rsidR="00825951" w:rsidRPr="003F37E2" w14:paraId="4A6AFFEF" w14:textId="77777777" w:rsidTr="00C464B5">
        <w:tc>
          <w:tcPr>
            <w:tcW w:w="1440" w:type="dxa"/>
          </w:tcPr>
          <w:p w14:paraId="52353808" w14:textId="77777777" w:rsidR="00825951" w:rsidRPr="003F37E2" w:rsidRDefault="00825951" w:rsidP="00825951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5EB368CA" w14:textId="566C8D63" w:rsidR="007C6F20" w:rsidRPr="001B77E4" w:rsidRDefault="007C6F20" w:rsidP="00E064D9">
            <w:pPr>
              <w:jc w:val="center"/>
              <w:rPr>
                <w:rFonts w:asciiTheme="majorHAnsi" w:hAnsiTheme="majorHAnsi"/>
              </w:rPr>
            </w:pPr>
            <w:r w:rsidRPr="001B77E4">
              <w:rPr>
                <w:rFonts w:asciiTheme="majorHAnsi" w:hAnsiTheme="majorHAnsi"/>
              </w:rPr>
              <w:t>Room:</w:t>
            </w:r>
            <w:r w:rsidR="001B77E4" w:rsidRPr="001B77E4">
              <w:rPr>
                <w:rFonts w:asciiTheme="majorHAnsi" w:hAnsiTheme="majorHAnsi"/>
              </w:rPr>
              <w:t xml:space="preserve"> </w:t>
            </w:r>
            <w:r w:rsidR="001B77E4" w:rsidRPr="001B77E4">
              <w:t>Ambassador V</w:t>
            </w:r>
            <w:r w:rsidR="00C3268A">
              <w:t>-V</w:t>
            </w:r>
            <w:r w:rsidR="00516EBF">
              <w:t>II</w:t>
            </w:r>
          </w:p>
        </w:tc>
        <w:tc>
          <w:tcPr>
            <w:tcW w:w="5130" w:type="dxa"/>
          </w:tcPr>
          <w:p w14:paraId="23C7FE14" w14:textId="469E496F" w:rsidR="007C6F20" w:rsidRPr="003F37E2" w:rsidRDefault="001B77E4" w:rsidP="005101D0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 xml:space="preserve">Room: </w:t>
            </w:r>
            <w:r w:rsidRPr="001B77E4">
              <w:t>Am</w:t>
            </w:r>
            <w:r>
              <w:t xml:space="preserve">bassador </w:t>
            </w:r>
            <w:r w:rsidR="00516EBF">
              <w:t>I-</w:t>
            </w:r>
            <w:r>
              <w:t>II</w:t>
            </w:r>
            <w:r w:rsidR="007C6F20">
              <w:rPr>
                <w:rFonts w:asciiTheme="majorHAnsi" w:hAnsiTheme="majorHAnsi"/>
                <w:b/>
              </w:rPr>
              <w:t xml:space="preserve"> </w:t>
            </w:r>
          </w:p>
        </w:tc>
      </w:tr>
      <w:tr w:rsidR="00B07AE9" w:rsidRPr="003F37E2" w14:paraId="4ADE3F9D" w14:textId="77777777" w:rsidTr="00C464B5">
        <w:tc>
          <w:tcPr>
            <w:tcW w:w="1440" w:type="dxa"/>
            <w:vMerge w:val="restart"/>
          </w:tcPr>
          <w:p w14:paraId="468CDBEC" w14:textId="4764001D" w:rsidR="00B07AE9" w:rsidRPr="003F37E2" w:rsidRDefault="00B07AE9" w:rsidP="00825951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1:</w:t>
            </w:r>
            <w:r w:rsidR="00DB3865">
              <w:rPr>
                <w:rFonts w:asciiTheme="majorHAnsi" w:hAnsiTheme="majorHAnsi"/>
              </w:rPr>
              <w:t>15</w:t>
            </w:r>
            <w:r w:rsidRPr="003F37E2">
              <w:rPr>
                <w:rFonts w:asciiTheme="majorHAnsi" w:hAnsiTheme="majorHAnsi"/>
              </w:rPr>
              <w:t xml:space="preserve"> – 2:</w:t>
            </w:r>
            <w:r w:rsidR="00DB3865">
              <w:rPr>
                <w:rFonts w:asciiTheme="majorHAnsi" w:hAnsiTheme="majorHAnsi"/>
              </w:rPr>
              <w:t>15</w:t>
            </w:r>
          </w:p>
        </w:tc>
        <w:tc>
          <w:tcPr>
            <w:tcW w:w="3780" w:type="dxa"/>
          </w:tcPr>
          <w:p w14:paraId="61998178" w14:textId="77F6E999" w:rsidR="00B07AE9" w:rsidRPr="003F37E2" w:rsidRDefault="008C2828" w:rsidP="008C2828">
            <w:pPr>
              <w:rPr>
                <w:rFonts w:asciiTheme="majorHAnsi" w:hAnsiTheme="majorHAnsi"/>
                <w:b/>
              </w:rPr>
            </w:pPr>
            <w:r w:rsidRPr="00E064D9">
              <w:rPr>
                <w:rFonts w:asciiTheme="majorHAnsi" w:hAnsiTheme="majorHAnsi"/>
                <w:b/>
              </w:rPr>
              <w:t>Judges</w:t>
            </w:r>
            <w:r>
              <w:rPr>
                <w:rFonts w:asciiTheme="majorHAnsi" w:hAnsiTheme="majorHAnsi"/>
                <w:b/>
              </w:rPr>
              <w:t xml:space="preserve"> </w:t>
            </w:r>
            <w:r w:rsidRPr="00E064D9">
              <w:rPr>
                <w:rFonts w:asciiTheme="majorHAnsi" w:hAnsiTheme="majorHAnsi"/>
                <w:b/>
              </w:rPr>
              <w:t>Meeting</w:t>
            </w:r>
            <w:r>
              <w:rPr>
                <w:rFonts w:asciiTheme="majorHAnsi" w:hAnsiTheme="majorHAnsi"/>
                <w:b/>
              </w:rPr>
              <w:t xml:space="preserve"> - </w:t>
            </w:r>
            <w:r w:rsidR="00B07AE9" w:rsidRPr="003F37E2">
              <w:rPr>
                <w:rFonts w:asciiTheme="majorHAnsi" w:hAnsiTheme="majorHAnsi"/>
                <w:b/>
              </w:rPr>
              <w:t xml:space="preserve">2018 Specialty Court Evaluation </w:t>
            </w:r>
          </w:p>
          <w:p w14:paraId="1C15B083" w14:textId="06A5D1CD" w:rsidR="00020E07" w:rsidRPr="003F37E2" w:rsidRDefault="00B07AE9" w:rsidP="00A807C8">
            <w:pPr>
              <w:rPr>
                <w:rFonts w:asciiTheme="majorHAnsi" w:hAnsiTheme="majorHAnsi"/>
                <w:i/>
              </w:rPr>
            </w:pPr>
            <w:r w:rsidRPr="003F37E2">
              <w:rPr>
                <w:rFonts w:asciiTheme="majorHAnsi" w:hAnsiTheme="majorHAnsi"/>
              </w:rPr>
              <w:t>Tara Kunkel</w:t>
            </w:r>
          </w:p>
        </w:tc>
        <w:tc>
          <w:tcPr>
            <w:tcW w:w="5130" w:type="dxa"/>
          </w:tcPr>
          <w:p w14:paraId="3A3D61A1" w14:textId="3B4675EA" w:rsidR="00B07AE9" w:rsidRPr="003F37E2" w:rsidRDefault="006970E3" w:rsidP="00B37FEA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You Are </w:t>
            </w:r>
            <w:r w:rsidR="001E6498">
              <w:rPr>
                <w:rFonts w:asciiTheme="majorHAnsi" w:hAnsiTheme="majorHAnsi"/>
                <w:b/>
              </w:rPr>
              <w:t>Important, You Are Needed, You Are Necessary</w:t>
            </w:r>
          </w:p>
          <w:p w14:paraId="209F196C" w14:textId="77777777" w:rsidR="001F63E9" w:rsidRPr="003F37E2" w:rsidRDefault="0030621E" w:rsidP="00B37FEA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Minnie Lenox</w:t>
            </w:r>
          </w:p>
          <w:p w14:paraId="09D85269" w14:textId="1A11315A" w:rsidR="00A807C8" w:rsidRPr="003F37E2" w:rsidRDefault="00A807C8" w:rsidP="00B37FEA">
            <w:pPr>
              <w:rPr>
                <w:rFonts w:asciiTheme="majorHAnsi" w:hAnsiTheme="majorHAnsi"/>
              </w:rPr>
            </w:pPr>
          </w:p>
        </w:tc>
      </w:tr>
      <w:tr w:rsidR="00B07AE9" w:rsidRPr="003F37E2" w14:paraId="2693A007" w14:textId="77777777" w:rsidTr="00C464B5">
        <w:tc>
          <w:tcPr>
            <w:tcW w:w="1440" w:type="dxa"/>
            <w:vMerge/>
          </w:tcPr>
          <w:p w14:paraId="4B3B5016" w14:textId="2AE28A5A" w:rsidR="00B07AE9" w:rsidRPr="003F37E2" w:rsidRDefault="00B07AE9" w:rsidP="00825951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3D7C44F8" w14:textId="6B927FAF" w:rsidR="007C6F20" w:rsidRPr="003F37E2" w:rsidRDefault="001B77E4" w:rsidP="00970C42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>Room: A</w:t>
            </w:r>
            <w:r w:rsidRPr="001B77E4">
              <w:t>m</w:t>
            </w:r>
            <w:r>
              <w:t>bassador III</w:t>
            </w:r>
            <w:r w:rsidR="007C6F20">
              <w:rPr>
                <w:rFonts w:asciiTheme="majorHAnsi" w:hAnsiTheme="majorHAnsi"/>
                <w:b/>
              </w:rPr>
              <w:t xml:space="preserve"> </w:t>
            </w:r>
          </w:p>
        </w:tc>
        <w:tc>
          <w:tcPr>
            <w:tcW w:w="5130" w:type="dxa"/>
          </w:tcPr>
          <w:p w14:paraId="636EA3ED" w14:textId="0C5D3169" w:rsidR="007C6F20" w:rsidRPr="003F37E2" w:rsidRDefault="001B77E4" w:rsidP="00970C42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 xml:space="preserve">Room: </w:t>
            </w:r>
            <w:r>
              <w:rPr>
                <w:rFonts w:asciiTheme="majorHAnsi" w:hAnsiTheme="majorHAnsi"/>
              </w:rPr>
              <w:t>Ambassador IV</w:t>
            </w:r>
            <w:r w:rsidR="007C6F20">
              <w:rPr>
                <w:rFonts w:asciiTheme="majorHAnsi" w:hAnsiTheme="majorHAnsi"/>
                <w:b/>
              </w:rPr>
              <w:t xml:space="preserve"> </w:t>
            </w:r>
          </w:p>
        </w:tc>
      </w:tr>
      <w:tr w:rsidR="00B07AE9" w:rsidRPr="003F37E2" w14:paraId="23ADA950" w14:textId="77777777" w:rsidTr="00C464B5">
        <w:tc>
          <w:tcPr>
            <w:tcW w:w="1440" w:type="dxa"/>
            <w:vMerge/>
          </w:tcPr>
          <w:p w14:paraId="086EF9B9" w14:textId="1CB6EECA" w:rsidR="00B07AE9" w:rsidRPr="003F37E2" w:rsidRDefault="00B07AE9" w:rsidP="00825951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1B3FE1D2" w14:textId="428EC653" w:rsidR="00B07AE9" w:rsidRPr="003F37E2" w:rsidRDefault="005809F8" w:rsidP="00825951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Criminal Justice and Treatment Courts</w:t>
            </w:r>
          </w:p>
          <w:p w14:paraId="2049A2C6" w14:textId="2C5A175A" w:rsidR="00B07AE9" w:rsidRPr="003F37E2" w:rsidRDefault="00B07AE9" w:rsidP="00825951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Jonathan Edwards</w:t>
            </w:r>
            <w:r w:rsidR="009A4960">
              <w:rPr>
                <w:rFonts w:asciiTheme="majorHAnsi" w:hAnsiTheme="majorHAnsi"/>
              </w:rPr>
              <w:t xml:space="preserve"> and </w:t>
            </w:r>
            <w:r w:rsidRPr="003F37E2">
              <w:rPr>
                <w:rFonts w:asciiTheme="majorHAnsi" w:hAnsiTheme="majorHAnsi"/>
              </w:rPr>
              <w:t>Shadun Duncan</w:t>
            </w:r>
          </w:p>
          <w:p w14:paraId="6AB9F93F" w14:textId="0688314B" w:rsidR="00AC508A" w:rsidRPr="003F37E2" w:rsidRDefault="00AC508A" w:rsidP="00825951">
            <w:pPr>
              <w:rPr>
                <w:rFonts w:asciiTheme="majorHAnsi" w:hAnsiTheme="majorHAnsi"/>
              </w:rPr>
            </w:pPr>
          </w:p>
        </w:tc>
        <w:tc>
          <w:tcPr>
            <w:tcW w:w="5130" w:type="dxa"/>
          </w:tcPr>
          <w:p w14:paraId="3A33BB3F" w14:textId="77777777" w:rsidR="00D0174C" w:rsidRDefault="007F40EA" w:rsidP="00B07AE9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  <w:b/>
              </w:rPr>
              <w:t>How to Manage Exposure to Trauma, Suicide, Homicide, and Drug Overdose in the Courts</w:t>
            </w:r>
            <w:r w:rsidRPr="003F37E2">
              <w:rPr>
                <w:rFonts w:asciiTheme="majorHAnsi" w:hAnsiTheme="majorHAnsi"/>
              </w:rPr>
              <w:t xml:space="preserve"> </w:t>
            </w:r>
          </w:p>
          <w:p w14:paraId="5DBF999F" w14:textId="6FFAD7A6" w:rsidR="00A807C8" w:rsidRPr="003F37E2" w:rsidRDefault="00B07AE9" w:rsidP="00B07AE9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Brian Meyers</w:t>
            </w:r>
          </w:p>
          <w:p w14:paraId="5C116DC9" w14:textId="6DC29AF5" w:rsidR="00A807C8" w:rsidRPr="003F37E2" w:rsidRDefault="00A807C8" w:rsidP="00B07AE9">
            <w:pPr>
              <w:rPr>
                <w:rFonts w:asciiTheme="majorHAnsi" w:hAnsiTheme="majorHAnsi"/>
              </w:rPr>
            </w:pPr>
          </w:p>
        </w:tc>
      </w:tr>
    </w:tbl>
    <w:p w14:paraId="14CD8B42" w14:textId="39FA9F3B" w:rsidR="003371EE" w:rsidRDefault="003371EE" w:rsidP="00E77CCD">
      <w:pPr>
        <w:tabs>
          <w:tab w:val="left" w:pos="3555"/>
        </w:tabs>
        <w:rPr>
          <w:rFonts w:asciiTheme="majorHAnsi" w:hAnsiTheme="majorHAnsi"/>
        </w:rPr>
      </w:pPr>
    </w:p>
    <w:p w14:paraId="22C9E1BE" w14:textId="104C1F31" w:rsidR="00911AFB" w:rsidRPr="003F37E2" w:rsidRDefault="00EF054B" w:rsidP="00911AFB">
      <w:pPr>
        <w:tabs>
          <w:tab w:val="left" w:pos="180"/>
        </w:tabs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</w:rPr>
        <w:t>2:15</w:t>
      </w:r>
      <w:r w:rsidR="00911AFB">
        <w:rPr>
          <w:rFonts w:asciiTheme="majorHAnsi" w:hAnsiTheme="majorHAnsi"/>
        </w:rPr>
        <w:t xml:space="preserve"> </w:t>
      </w:r>
      <w:r w:rsidR="00911AFB" w:rsidRPr="003F37E2">
        <w:rPr>
          <w:rFonts w:asciiTheme="majorHAnsi" w:hAnsiTheme="majorHAnsi"/>
        </w:rPr>
        <w:t xml:space="preserve">– </w:t>
      </w:r>
      <w:r>
        <w:rPr>
          <w:rFonts w:asciiTheme="majorHAnsi" w:hAnsiTheme="majorHAnsi"/>
        </w:rPr>
        <w:t>2</w:t>
      </w:r>
      <w:r w:rsidR="00911AFB" w:rsidRPr="003F37E2">
        <w:rPr>
          <w:rFonts w:asciiTheme="majorHAnsi" w:hAnsiTheme="majorHAnsi"/>
        </w:rPr>
        <w:t>:</w:t>
      </w:r>
      <w:r>
        <w:rPr>
          <w:rFonts w:asciiTheme="majorHAnsi" w:hAnsiTheme="majorHAnsi"/>
        </w:rPr>
        <w:t>3</w:t>
      </w:r>
      <w:r w:rsidR="00911AFB" w:rsidRPr="003F37E2">
        <w:rPr>
          <w:rFonts w:asciiTheme="majorHAnsi" w:hAnsiTheme="majorHAnsi"/>
        </w:rPr>
        <w:t>0</w:t>
      </w:r>
      <w:r w:rsidR="00911AFB" w:rsidRPr="003F37E2">
        <w:rPr>
          <w:rFonts w:asciiTheme="majorHAnsi" w:hAnsiTheme="majorHAnsi"/>
        </w:rPr>
        <w:tab/>
      </w:r>
      <w:r w:rsidR="00911AFB" w:rsidRPr="003F37E2">
        <w:rPr>
          <w:rFonts w:asciiTheme="majorHAnsi" w:hAnsiTheme="majorHAnsi"/>
        </w:rPr>
        <w:tab/>
      </w:r>
      <w:r>
        <w:rPr>
          <w:rFonts w:asciiTheme="majorHAnsi" w:hAnsiTheme="majorHAnsi"/>
          <w:b/>
        </w:rPr>
        <w:t>Break</w:t>
      </w:r>
      <w:r w:rsidR="00911AFB" w:rsidRPr="003F37E2">
        <w:rPr>
          <w:rFonts w:asciiTheme="majorHAnsi" w:hAnsiTheme="majorHAnsi"/>
          <w:b/>
        </w:rPr>
        <w:t xml:space="preserve"> </w:t>
      </w:r>
      <w:r w:rsidR="00911AFB">
        <w:rPr>
          <w:rFonts w:asciiTheme="majorHAnsi" w:hAnsiTheme="majorHAnsi"/>
          <w:b/>
        </w:rPr>
        <w:tab/>
      </w:r>
      <w:r w:rsidR="00911AFB">
        <w:rPr>
          <w:rFonts w:asciiTheme="majorHAnsi" w:hAnsiTheme="majorHAnsi"/>
          <w:b/>
        </w:rPr>
        <w:tab/>
      </w:r>
      <w:r w:rsidR="00911AFB">
        <w:rPr>
          <w:rFonts w:asciiTheme="majorHAnsi" w:hAnsiTheme="majorHAnsi"/>
          <w:b/>
        </w:rPr>
        <w:tab/>
      </w:r>
      <w:r w:rsidR="00911AFB">
        <w:rPr>
          <w:rFonts w:asciiTheme="majorHAnsi" w:hAnsiTheme="majorHAnsi"/>
          <w:b/>
        </w:rPr>
        <w:tab/>
      </w:r>
      <w:r w:rsidR="00911AFB">
        <w:rPr>
          <w:rFonts w:asciiTheme="majorHAnsi" w:hAnsiTheme="majorHAnsi"/>
          <w:b/>
        </w:rPr>
        <w:tab/>
      </w:r>
      <w:r w:rsidR="00911AFB">
        <w:rPr>
          <w:rFonts w:asciiTheme="majorHAnsi" w:hAnsiTheme="majorHAnsi"/>
          <w:b/>
        </w:rPr>
        <w:tab/>
      </w:r>
      <w:r w:rsidR="00911AFB">
        <w:rPr>
          <w:rFonts w:asciiTheme="majorHAnsi" w:hAnsiTheme="majorHAnsi"/>
          <w:b/>
        </w:rPr>
        <w:tab/>
      </w:r>
      <w:r w:rsidR="00911AFB">
        <w:rPr>
          <w:rFonts w:asciiTheme="majorHAnsi" w:hAnsiTheme="majorHAnsi"/>
          <w:b/>
        </w:rPr>
        <w:tab/>
      </w:r>
      <w:r w:rsidR="00911AFB">
        <w:rPr>
          <w:rFonts w:asciiTheme="majorHAnsi" w:hAnsiTheme="majorHAnsi"/>
          <w:b/>
        </w:rPr>
        <w:tab/>
      </w:r>
      <w:r w:rsidR="00911AFB" w:rsidRPr="003F37E2">
        <w:rPr>
          <w:rFonts w:asciiTheme="majorHAnsi" w:hAnsiTheme="majorHAnsi"/>
          <w:b/>
        </w:rPr>
        <w:t xml:space="preserve"> </w:t>
      </w:r>
    </w:p>
    <w:p w14:paraId="54FED295" w14:textId="77777777" w:rsidR="009B0807" w:rsidRPr="003F37E2" w:rsidRDefault="009B0807" w:rsidP="00E77CCD">
      <w:pPr>
        <w:tabs>
          <w:tab w:val="left" w:pos="3555"/>
        </w:tabs>
        <w:rPr>
          <w:rFonts w:asciiTheme="majorHAnsi" w:hAnsiTheme="majorHAnsi"/>
        </w:rPr>
      </w:pP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1440"/>
        <w:gridCol w:w="3780"/>
        <w:gridCol w:w="5130"/>
      </w:tblGrid>
      <w:tr w:rsidR="004368CB" w:rsidRPr="003F37E2" w14:paraId="4F3202AE" w14:textId="77777777" w:rsidTr="00C464B5">
        <w:tc>
          <w:tcPr>
            <w:tcW w:w="1440" w:type="dxa"/>
          </w:tcPr>
          <w:p w14:paraId="5DFB5C0B" w14:textId="77777777" w:rsidR="004368CB" w:rsidRPr="003F37E2" w:rsidRDefault="004368CB" w:rsidP="00153BA5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0F06F0C9" w14:textId="24F99A59" w:rsidR="00E064D9" w:rsidRPr="003F37E2" w:rsidRDefault="00FF2F44" w:rsidP="00153BA5">
            <w:pPr>
              <w:jc w:val="center"/>
              <w:rPr>
                <w:rFonts w:asciiTheme="majorHAnsi" w:hAnsiTheme="majorHAnsi"/>
              </w:rPr>
            </w:pPr>
            <w:r w:rsidRPr="001B77E4">
              <w:rPr>
                <w:rFonts w:asciiTheme="majorHAnsi" w:hAnsiTheme="majorHAnsi"/>
              </w:rPr>
              <w:t xml:space="preserve">Room: </w:t>
            </w:r>
            <w:r w:rsidRPr="001B77E4">
              <w:t>Ambassador V</w:t>
            </w:r>
            <w:r w:rsidR="00516EBF">
              <w:t>-VII</w:t>
            </w:r>
          </w:p>
        </w:tc>
        <w:tc>
          <w:tcPr>
            <w:tcW w:w="5130" w:type="dxa"/>
          </w:tcPr>
          <w:p w14:paraId="184FF9E2" w14:textId="068EBB45" w:rsidR="00E064D9" w:rsidRPr="00FF2F44" w:rsidRDefault="00FF2F44" w:rsidP="00153BA5">
            <w:pPr>
              <w:jc w:val="center"/>
              <w:rPr>
                <w:rFonts w:asciiTheme="majorHAnsi" w:hAnsiTheme="majorHAnsi"/>
              </w:rPr>
            </w:pPr>
            <w:r w:rsidRPr="001B77E4">
              <w:rPr>
                <w:rFonts w:asciiTheme="majorHAnsi" w:hAnsiTheme="majorHAnsi"/>
              </w:rPr>
              <w:t xml:space="preserve">Room: </w:t>
            </w:r>
            <w:r w:rsidRPr="001B77E4">
              <w:t>Am</w:t>
            </w:r>
            <w:r>
              <w:t xml:space="preserve">bassador </w:t>
            </w:r>
            <w:r w:rsidR="00516EBF">
              <w:t>I-</w:t>
            </w:r>
            <w:r>
              <w:t>II</w:t>
            </w:r>
          </w:p>
        </w:tc>
      </w:tr>
      <w:tr w:rsidR="00B07AE9" w:rsidRPr="003F37E2" w14:paraId="435324E3" w14:textId="77777777" w:rsidTr="00C464B5">
        <w:tc>
          <w:tcPr>
            <w:tcW w:w="1440" w:type="dxa"/>
            <w:vMerge w:val="restart"/>
          </w:tcPr>
          <w:p w14:paraId="4C9DB429" w14:textId="45FD12B7" w:rsidR="00B07AE9" w:rsidRPr="003F37E2" w:rsidRDefault="00B07AE9" w:rsidP="00153BA5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2:</w:t>
            </w:r>
            <w:r w:rsidR="00DB3865">
              <w:rPr>
                <w:rFonts w:asciiTheme="majorHAnsi" w:hAnsiTheme="majorHAnsi"/>
              </w:rPr>
              <w:t>30</w:t>
            </w:r>
            <w:r w:rsidRPr="003F37E2">
              <w:rPr>
                <w:rFonts w:asciiTheme="majorHAnsi" w:hAnsiTheme="majorHAnsi"/>
              </w:rPr>
              <w:t xml:space="preserve"> – 3:</w:t>
            </w:r>
            <w:r w:rsidR="00DB3865">
              <w:rPr>
                <w:rFonts w:asciiTheme="majorHAnsi" w:hAnsiTheme="majorHAnsi"/>
              </w:rPr>
              <w:t>30</w:t>
            </w:r>
          </w:p>
        </w:tc>
        <w:tc>
          <w:tcPr>
            <w:tcW w:w="3780" w:type="dxa"/>
          </w:tcPr>
          <w:p w14:paraId="37EFD294" w14:textId="7E6BDB28" w:rsidR="00A26E66" w:rsidRPr="003F37E2" w:rsidRDefault="008C2828" w:rsidP="00A26E66">
            <w:pPr>
              <w:rPr>
                <w:rFonts w:asciiTheme="majorHAnsi" w:hAnsiTheme="majorHAnsi"/>
                <w:b/>
              </w:rPr>
            </w:pPr>
            <w:r w:rsidRPr="003F37E2">
              <w:rPr>
                <w:rFonts w:asciiTheme="majorHAnsi" w:hAnsiTheme="majorHAnsi"/>
                <w:b/>
              </w:rPr>
              <w:t>Judges Meeting</w:t>
            </w:r>
            <w:r>
              <w:rPr>
                <w:rFonts w:asciiTheme="majorHAnsi" w:hAnsiTheme="majorHAnsi"/>
                <w:b/>
              </w:rPr>
              <w:t xml:space="preserve"> - </w:t>
            </w:r>
            <w:r w:rsidR="00A26E66" w:rsidRPr="003F37E2">
              <w:rPr>
                <w:rFonts w:asciiTheme="majorHAnsi" w:hAnsiTheme="majorHAnsi"/>
                <w:b/>
              </w:rPr>
              <w:t xml:space="preserve">2018 Specialty Court Evaluation </w:t>
            </w:r>
          </w:p>
          <w:p w14:paraId="31737DA5" w14:textId="77777777" w:rsidR="00A807C8" w:rsidRDefault="00A26E66" w:rsidP="009D03EA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Tara Kunkel</w:t>
            </w:r>
          </w:p>
          <w:p w14:paraId="591578C3" w14:textId="3E3C7C25" w:rsidR="009D03EA" w:rsidRPr="003F37E2" w:rsidRDefault="009D03EA" w:rsidP="009D03EA">
            <w:pPr>
              <w:rPr>
                <w:rFonts w:asciiTheme="majorHAnsi" w:hAnsiTheme="majorHAnsi"/>
              </w:rPr>
            </w:pPr>
          </w:p>
        </w:tc>
        <w:tc>
          <w:tcPr>
            <w:tcW w:w="5130" w:type="dxa"/>
          </w:tcPr>
          <w:p w14:paraId="24B08C3A" w14:textId="77777777" w:rsidR="00B07AE9" w:rsidRPr="003F37E2" w:rsidRDefault="009F542B" w:rsidP="00153BA5">
            <w:pPr>
              <w:rPr>
                <w:rFonts w:asciiTheme="majorHAnsi" w:hAnsiTheme="majorHAnsi"/>
                <w:b/>
              </w:rPr>
            </w:pPr>
            <w:r w:rsidRPr="003F37E2">
              <w:rPr>
                <w:rFonts w:asciiTheme="majorHAnsi" w:hAnsiTheme="majorHAnsi"/>
                <w:b/>
              </w:rPr>
              <w:t>Basics of Drug Testing</w:t>
            </w:r>
          </w:p>
          <w:p w14:paraId="0CA57A57" w14:textId="1857A016" w:rsidR="009F542B" w:rsidRPr="003F37E2" w:rsidRDefault="009F542B" w:rsidP="00153BA5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Garry Metcalfe</w:t>
            </w:r>
          </w:p>
        </w:tc>
      </w:tr>
      <w:tr w:rsidR="00B07AE9" w:rsidRPr="003F37E2" w14:paraId="7029E238" w14:textId="77777777" w:rsidTr="00C464B5">
        <w:tc>
          <w:tcPr>
            <w:tcW w:w="1440" w:type="dxa"/>
            <w:vMerge/>
          </w:tcPr>
          <w:p w14:paraId="67BAE4AA" w14:textId="77777777" w:rsidR="00B07AE9" w:rsidRPr="003F37E2" w:rsidRDefault="00B07AE9" w:rsidP="00153BA5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07E3438D" w14:textId="1EAAD4A6" w:rsidR="00E064D9" w:rsidRPr="003F37E2" w:rsidRDefault="00FF2F44" w:rsidP="00153BA5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>Room: A</w:t>
            </w:r>
            <w:r w:rsidRPr="001B77E4">
              <w:t>m</w:t>
            </w:r>
            <w:r>
              <w:t>bassador III</w:t>
            </w:r>
          </w:p>
        </w:tc>
        <w:tc>
          <w:tcPr>
            <w:tcW w:w="5130" w:type="dxa"/>
          </w:tcPr>
          <w:p w14:paraId="34A31A04" w14:textId="059F3942" w:rsidR="00E064D9" w:rsidRPr="003F37E2" w:rsidRDefault="00FF2F44" w:rsidP="00153BA5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 xml:space="preserve">Room: </w:t>
            </w:r>
            <w:r>
              <w:rPr>
                <w:rFonts w:asciiTheme="majorHAnsi" w:hAnsiTheme="majorHAnsi"/>
              </w:rPr>
              <w:t>Ambassador IV</w:t>
            </w:r>
          </w:p>
        </w:tc>
      </w:tr>
      <w:tr w:rsidR="00B07AE9" w:rsidRPr="003F37E2" w14:paraId="476DE87A" w14:textId="77777777" w:rsidTr="00C464B5">
        <w:tc>
          <w:tcPr>
            <w:tcW w:w="1440" w:type="dxa"/>
            <w:vMerge/>
          </w:tcPr>
          <w:p w14:paraId="11D86539" w14:textId="77777777" w:rsidR="00B07AE9" w:rsidRPr="003F37E2" w:rsidRDefault="00B07AE9" w:rsidP="00153BA5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316D6944" w14:textId="6B1B05F8" w:rsidR="00417E8F" w:rsidRPr="003F37E2" w:rsidRDefault="005809F8" w:rsidP="00417E8F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Criminal Justice and Treatment Courts</w:t>
            </w:r>
          </w:p>
          <w:p w14:paraId="35AFFE52" w14:textId="3D21DF59" w:rsidR="00B07AE9" w:rsidRPr="003F37E2" w:rsidRDefault="00417E8F" w:rsidP="009D03EA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Jonathan Edwards</w:t>
            </w:r>
            <w:r w:rsidR="009D03EA">
              <w:rPr>
                <w:rFonts w:asciiTheme="majorHAnsi" w:hAnsiTheme="majorHAnsi"/>
              </w:rPr>
              <w:t xml:space="preserve"> </w:t>
            </w:r>
            <w:r w:rsidRPr="003F37E2">
              <w:rPr>
                <w:rFonts w:asciiTheme="majorHAnsi" w:hAnsiTheme="majorHAnsi"/>
              </w:rPr>
              <w:t>and Shadun Duncan</w:t>
            </w:r>
          </w:p>
        </w:tc>
        <w:tc>
          <w:tcPr>
            <w:tcW w:w="5130" w:type="dxa"/>
          </w:tcPr>
          <w:p w14:paraId="7F33E5E0" w14:textId="77777777" w:rsidR="00417E8F" w:rsidRPr="003F37E2" w:rsidRDefault="00417E8F" w:rsidP="00417E8F">
            <w:pPr>
              <w:rPr>
                <w:rFonts w:asciiTheme="majorHAnsi" w:hAnsiTheme="majorHAnsi"/>
                <w:b/>
              </w:rPr>
            </w:pPr>
            <w:r w:rsidRPr="003F37E2">
              <w:rPr>
                <w:rFonts w:asciiTheme="majorHAnsi" w:hAnsiTheme="majorHAnsi"/>
                <w:b/>
              </w:rPr>
              <w:t>It’s More Than Self-Medication: The Very Complicated Relationship Between PTSD and Substance Abuse</w:t>
            </w:r>
          </w:p>
          <w:p w14:paraId="795C8761" w14:textId="4E5CB41B" w:rsidR="00B07AE9" w:rsidRPr="003F37E2" w:rsidRDefault="00417E8F" w:rsidP="00417E8F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Brian Meyers</w:t>
            </w:r>
          </w:p>
          <w:p w14:paraId="432D99B1" w14:textId="0F598C00" w:rsidR="00A807C8" w:rsidRPr="003F37E2" w:rsidRDefault="00A807C8" w:rsidP="00417E8F">
            <w:pPr>
              <w:rPr>
                <w:rFonts w:asciiTheme="majorHAnsi" w:hAnsiTheme="majorHAnsi"/>
              </w:rPr>
            </w:pPr>
          </w:p>
        </w:tc>
      </w:tr>
    </w:tbl>
    <w:p w14:paraId="4A093321" w14:textId="4736BF53" w:rsidR="004368CB" w:rsidRPr="00B96206" w:rsidRDefault="004368CB" w:rsidP="00E77CCD">
      <w:pPr>
        <w:tabs>
          <w:tab w:val="left" w:pos="3555"/>
        </w:tabs>
        <w:rPr>
          <w:rFonts w:asciiTheme="majorHAnsi" w:hAnsiTheme="majorHAnsi"/>
          <w:sz w:val="10"/>
          <w:szCs w:val="10"/>
        </w:rPr>
      </w:pPr>
    </w:p>
    <w:p w14:paraId="04E07530" w14:textId="3F98EB72" w:rsidR="00780458" w:rsidRDefault="00796E07" w:rsidP="00796E07">
      <w:pPr>
        <w:jc w:val="both"/>
        <w:rPr>
          <w:rFonts w:asciiTheme="majorHAnsi" w:hAnsiTheme="majorHAnsi"/>
          <w:b/>
        </w:rPr>
      </w:pPr>
      <w:r w:rsidRPr="003F37E2">
        <w:rPr>
          <w:rStyle w:val="Heading5Char"/>
          <w:rFonts w:asciiTheme="majorHAnsi" w:hAnsiTheme="majorHAnsi"/>
          <w:color w:val="auto"/>
        </w:rPr>
        <w:t>3</w:t>
      </w:r>
      <w:r w:rsidRPr="003F37E2">
        <w:rPr>
          <w:rFonts w:asciiTheme="majorHAnsi" w:hAnsiTheme="majorHAnsi"/>
        </w:rPr>
        <w:t>:</w:t>
      </w:r>
      <w:r w:rsidR="00DB3865">
        <w:rPr>
          <w:rFonts w:asciiTheme="majorHAnsi" w:hAnsiTheme="majorHAnsi"/>
        </w:rPr>
        <w:t>30</w:t>
      </w:r>
      <w:r w:rsidRPr="003F37E2">
        <w:rPr>
          <w:rFonts w:asciiTheme="majorHAnsi" w:hAnsiTheme="majorHAnsi"/>
        </w:rPr>
        <w:t xml:space="preserve"> – </w:t>
      </w:r>
      <w:r w:rsidR="00DB3865">
        <w:rPr>
          <w:rFonts w:asciiTheme="majorHAnsi" w:hAnsiTheme="majorHAnsi"/>
        </w:rPr>
        <w:t>3</w:t>
      </w:r>
      <w:r w:rsidRPr="003F37E2">
        <w:rPr>
          <w:rFonts w:asciiTheme="majorHAnsi" w:hAnsiTheme="majorHAnsi"/>
        </w:rPr>
        <w:t>:</w:t>
      </w:r>
      <w:r w:rsidR="00DB3865">
        <w:rPr>
          <w:rFonts w:asciiTheme="majorHAnsi" w:hAnsiTheme="majorHAnsi"/>
        </w:rPr>
        <w:t>45</w:t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  <w:b/>
        </w:rPr>
        <w:t xml:space="preserve">Break </w:t>
      </w:r>
    </w:p>
    <w:p w14:paraId="0957B89B" w14:textId="77777777" w:rsidR="00DB3865" w:rsidRPr="003F37E2" w:rsidRDefault="00DB3865" w:rsidP="00796E07">
      <w:pPr>
        <w:jc w:val="both"/>
        <w:rPr>
          <w:rFonts w:asciiTheme="majorHAnsi" w:hAnsiTheme="majorHAnsi"/>
          <w:b/>
        </w:rPr>
      </w:pPr>
    </w:p>
    <w:p w14:paraId="17AD91EC" w14:textId="739CC231" w:rsidR="00441823" w:rsidRPr="00EF054B" w:rsidRDefault="00AB2873" w:rsidP="00441823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3:45</w:t>
      </w:r>
      <w:r w:rsidR="00EF054B">
        <w:rPr>
          <w:rFonts w:asciiTheme="majorHAnsi" w:hAnsiTheme="majorHAnsi"/>
        </w:rPr>
        <w:t xml:space="preserve"> – </w:t>
      </w:r>
      <w:r w:rsidRPr="006E61ED">
        <w:rPr>
          <w:rFonts w:asciiTheme="majorHAnsi" w:hAnsiTheme="majorHAnsi"/>
        </w:rPr>
        <w:t>4:</w:t>
      </w:r>
      <w:r>
        <w:rPr>
          <w:rFonts w:asciiTheme="majorHAnsi" w:hAnsiTheme="majorHAnsi"/>
        </w:rPr>
        <w:t>15</w:t>
      </w:r>
      <w:r w:rsidRPr="006E61ED">
        <w:rPr>
          <w:rFonts w:asciiTheme="majorHAnsi" w:hAnsiTheme="majorHAnsi"/>
          <w:b/>
        </w:rPr>
        <w:tab/>
      </w:r>
      <w:r w:rsidRPr="006E61ED">
        <w:rPr>
          <w:rFonts w:asciiTheme="majorHAnsi" w:hAnsiTheme="majorHAnsi"/>
          <w:b/>
        </w:rPr>
        <w:tab/>
        <w:t>ADCPA Business Meeting &amp; Door Prize Drawing</w:t>
      </w:r>
      <w:r w:rsidR="00441823">
        <w:rPr>
          <w:rFonts w:asciiTheme="majorHAnsi" w:hAnsiTheme="majorHAnsi"/>
          <w:b/>
        </w:rPr>
        <w:tab/>
      </w:r>
      <w:r w:rsidR="00441823">
        <w:rPr>
          <w:rFonts w:asciiTheme="majorHAnsi" w:hAnsiTheme="majorHAnsi"/>
          <w:b/>
        </w:rPr>
        <w:tab/>
      </w:r>
      <w:r w:rsidR="00441823">
        <w:rPr>
          <w:rFonts w:asciiTheme="majorHAnsi" w:hAnsiTheme="majorHAnsi"/>
          <w:b/>
        </w:rPr>
        <w:tab/>
      </w:r>
      <w:r w:rsidR="00441823">
        <w:rPr>
          <w:rStyle w:val="Heading5Char"/>
          <w:rFonts w:asciiTheme="majorHAnsi" w:hAnsiTheme="majorHAnsi"/>
          <w:b/>
          <w:color w:val="auto"/>
        </w:rPr>
        <w:t>Ambassador I-VII</w:t>
      </w:r>
    </w:p>
    <w:p w14:paraId="73EDCAE2" w14:textId="77777777" w:rsidR="00AB2873" w:rsidRPr="006E61ED" w:rsidRDefault="00AB2873" w:rsidP="00AB2873">
      <w:pPr>
        <w:jc w:val="both"/>
        <w:rPr>
          <w:rFonts w:asciiTheme="majorHAnsi" w:hAnsiTheme="majorHAnsi"/>
        </w:rPr>
      </w:pPr>
    </w:p>
    <w:p w14:paraId="6BCD3678" w14:textId="1FC01316" w:rsidR="00D4112A" w:rsidRPr="00EF054B" w:rsidRDefault="00AB2873" w:rsidP="00D4112A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4:15</w:t>
      </w:r>
      <w:r w:rsidR="00EF054B">
        <w:rPr>
          <w:rFonts w:asciiTheme="majorHAnsi" w:hAnsiTheme="majorHAnsi"/>
        </w:rPr>
        <w:t xml:space="preserve"> – </w:t>
      </w:r>
      <w:r>
        <w:rPr>
          <w:rFonts w:asciiTheme="majorHAnsi" w:hAnsiTheme="majorHAnsi"/>
        </w:rPr>
        <w:t>4:45</w:t>
      </w:r>
      <w:r w:rsidR="00D4112A" w:rsidRPr="006E61ED">
        <w:rPr>
          <w:rFonts w:asciiTheme="majorHAnsi" w:hAnsiTheme="majorHAnsi"/>
          <w:b/>
        </w:rPr>
        <w:tab/>
      </w:r>
      <w:r w:rsidR="00D4112A" w:rsidRPr="006E61ED">
        <w:rPr>
          <w:rFonts w:asciiTheme="majorHAnsi" w:hAnsiTheme="majorHAnsi"/>
          <w:b/>
        </w:rPr>
        <w:tab/>
      </w:r>
      <w:r w:rsidR="00D4112A" w:rsidRPr="006E61ED">
        <w:rPr>
          <w:rFonts w:asciiTheme="majorHAnsi" w:hAnsiTheme="majorHAnsi"/>
          <w:b/>
          <w:u w:val="single"/>
        </w:rPr>
        <w:t>Closing Remarks</w:t>
      </w:r>
      <w:r w:rsidR="00D4112A" w:rsidRPr="006E61ED">
        <w:rPr>
          <w:rFonts w:asciiTheme="majorHAnsi" w:hAnsiTheme="majorHAnsi"/>
          <w:b/>
        </w:rPr>
        <w:t xml:space="preserve"> </w:t>
      </w:r>
      <w:r w:rsidR="00516EBF">
        <w:rPr>
          <w:rFonts w:asciiTheme="majorHAnsi" w:hAnsiTheme="majorHAnsi"/>
          <w:b/>
        </w:rPr>
        <w:tab/>
      </w:r>
      <w:r w:rsidR="00516EBF">
        <w:rPr>
          <w:rFonts w:asciiTheme="majorHAnsi" w:hAnsiTheme="majorHAnsi"/>
          <w:b/>
        </w:rPr>
        <w:tab/>
      </w:r>
      <w:r w:rsidR="00516EBF">
        <w:rPr>
          <w:rFonts w:asciiTheme="majorHAnsi" w:hAnsiTheme="majorHAnsi"/>
          <w:b/>
        </w:rPr>
        <w:tab/>
      </w:r>
      <w:r w:rsidR="00516EBF">
        <w:rPr>
          <w:rFonts w:asciiTheme="majorHAnsi" w:hAnsiTheme="majorHAnsi"/>
          <w:b/>
        </w:rPr>
        <w:tab/>
      </w:r>
      <w:r w:rsidR="00516EBF">
        <w:rPr>
          <w:rFonts w:asciiTheme="majorHAnsi" w:hAnsiTheme="majorHAnsi"/>
          <w:b/>
        </w:rPr>
        <w:tab/>
      </w:r>
      <w:r w:rsidR="00516EBF">
        <w:rPr>
          <w:rFonts w:asciiTheme="majorHAnsi" w:hAnsiTheme="majorHAnsi"/>
          <w:b/>
        </w:rPr>
        <w:tab/>
      </w:r>
      <w:r w:rsidR="00516EBF">
        <w:rPr>
          <w:rFonts w:asciiTheme="majorHAnsi" w:hAnsiTheme="majorHAnsi"/>
          <w:b/>
        </w:rPr>
        <w:tab/>
      </w:r>
      <w:r w:rsidR="00516EBF">
        <w:rPr>
          <w:rStyle w:val="Heading5Char"/>
          <w:rFonts w:asciiTheme="majorHAnsi" w:hAnsiTheme="majorHAnsi"/>
          <w:b/>
          <w:color w:val="auto"/>
        </w:rPr>
        <w:t>Ambassador I-VII</w:t>
      </w:r>
    </w:p>
    <w:p w14:paraId="355F4E91" w14:textId="73F80F4A" w:rsidR="00B96206" w:rsidRPr="006E61ED" w:rsidRDefault="00D4112A" w:rsidP="00D4112A">
      <w:pPr>
        <w:jc w:val="both"/>
        <w:rPr>
          <w:rFonts w:asciiTheme="majorHAnsi" w:hAnsiTheme="majorHAnsi"/>
        </w:rPr>
      </w:pPr>
      <w:r w:rsidRPr="006E61ED">
        <w:rPr>
          <w:rFonts w:asciiTheme="majorHAnsi" w:hAnsiTheme="majorHAnsi"/>
          <w:b/>
        </w:rPr>
        <w:tab/>
      </w:r>
      <w:r w:rsidRPr="006E61ED">
        <w:rPr>
          <w:rFonts w:asciiTheme="majorHAnsi" w:hAnsiTheme="majorHAnsi"/>
          <w:b/>
        </w:rPr>
        <w:tab/>
      </w:r>
      <w:r w:rsidRPr="006E61ED">
        <w:rPr>
          <w:rFonts w:asciiTheme="majorHAnsi" w:hAnsiTheme="majorHAnsi"/>
          <w:b/>
        </w:rPr>
        <w:tab/>
      </w:r>
      <w:r w:rsidRPr="006E61ED">
        <w:rPr>
          <w:rFonts w:asciiTheme="majorHAnsi" w:hAnsiTheme="majorHAnsi"/>
        </w:rPr>
        <w:t>Hon. Melissa Richardson, Circuit Judge, Craighead County Circuit Court</w:t>
      </w:r>
    </w:p>
    <w:p w14:paraId="5B969ABD" w14:textId="77777777" w:rsidR="003F37E2" w:rsidRPr="00BA0B82" w:rsidRDefault="003F37E2" w:rsidP="00796E07">
      <w:pPr>
        <w:jc w:val="both"/>
        <w:rPr>
          <w:rFonts w:asciiTheme="majorHAnsi" w:hAnsiTheme="majorHAnsi"/>
          <w:b/>
          <w:sz w:val="24"/>
          <w:szCs w:val="24"/>
          <w:highlight w:val="yellow"/>
        </w:rPr>
      </w:pPr>
    </w:p>
    <w:p w14:paraId="6C2A0C18" w14:textId="77777777" w:rsidR="00470E38" w:rsidRPr="00B57B54" w:rsidRDefault="00470E38" w:rsidP="00470E38">
      <w:pPr>
        <w:pStyle w:val="Heading1"/>
        <w:spacing w:before="0"/>
        <w:jc w:val="center"/>
        <w:rPr>
          <w:rFonts w:asciiTheme="majorHAnsi" w:hAnsiTheme="majorHAnsi"/>
          <w:color w:val="1F497D" w:themeColor="text2"/>
          <w:sz w:val="44"/>
          <w:szCs w:val="44"/>
        </w:rPr>
      </w:pPr>
      <w:r>
        <w:rPr>
          <w:rFonts w:asciiTheme="majorHAnsi" w:hAnsiTheme="majorHAnsi"/>
          <w:color w:val="1F497D" w:themeColor="text2"/>
          <w:sz w:val="44"/>
          <w:szCs w:val="44"/>
        </w:rPr>
        <w:lastRenderedPageBreak/>
        <w:t>Arkansas Specialty Court Conference</w:t>
      </w:r>
    </w:p>
    <w:p w14:paraId="241EF84B" w14:textId="3AD70AD6" w:rsidR="00470E38" w:rsidRPr="00B57B54" w:rsidRDefault="00470E38" w:rsidP="00470E38">
      <w:pPr>
        <w:pStyle w:val="Heading1"/>
        <w:spacing w:before="0"/>
        <w:jc w:val="center"/>
        <w:rPr>
          <w:rFonts w:asciiTheme="majorHAnsi" w:hAnsiTheme="majorHAnsi"/>
          <w:color w:val="1F497D" w:themeColor="text2"/>
          <w:sz w:val="44"/>
          <w:szCs w:val="44"/>
        </w:rPr>
      </w:pPr>
      <w:r>
        <w:rPr>
          <w:rFonts w:asciiTheme="majorHAnsi" w:hAnsiTheme="majorHAnsi"/>
          <w:color w:val="1F497D" w:themeColor="text2"/>
        </w:rPr>
        <w:t>April 10</w:t>
      </w:r>
      <w:r w:rsidRPr="00731169">
        <w:rPr>
          <w:rFonts w:asciiTheme="majorHAnsi" w:hAnsiTheme="majorHAnsi"/>
          <w:color w:val="1F497D" w:themeColor="text2"/>
          <w:vertAlign w:val="superscript"/>
        </w:rPr>
        <w:t>th</w:t>
      </w:r>
      <w:r>
        <w:rPr>
          <w:rFonts w:asciiTheme="majorHAnsi" w:hAnsiTheme="majorHAnsi"/>
          <w:color w:val="1F497D" w:themeColor="text2"/>
        </w:rPr>
        <w:t xml:space="preserve"> &amp; April 11</w:t>
      </w:r>
      <w:r w:rsidRPr="00731169">
        <w:rPr>
          <w:rFonts w:asciiTheme="majorHAnsi" w:hAnsiTheme="majorHAnsi"/>
          <w:color w:val="1F497D" w:themeColor="text2"/>
          <w:vertAlign w:val="superscript"/>
        </w:rPr>
        <w:t>th</w:t>
      </w:r>
      <w:r w:rsidR="00C464B5">
        <w:rPr>
          <w:rFonts w:asciiTheme="majorHAnsi" w:hAnsiTheme="majorHAnsi"/>
          <w:color w:val="1F497D" w:themeColor="text2"/>
        </w:rPr>
        <w:t>, 2019</w:t>
      </w:r>
    </w:p>
    <w:p w14:paraId="4769B340" w14:textId="24FB4819" w:rsidR="00470E38" w:rsidRPr="00D86788" w:rsidRDefault="00470E38" w:rsidP="00470E38">
      <w:pPr>
        <w:pStyle w:val="Heading3"/>
        <w:rPr>
          <w:rFonts w:asciiTheme="majorHAnsi" w:hAnsiTheme="majorHAnsi"/>
          <w:color w:val="1F497D" w:themeColor="text2"/>
          <w:sz w:val="28"/>
          <w:szCs w:val="28"/>
        </w:rPr>
      </w:pPr>
      <w:r>
        <w:rPr>
          <w:rFonts w:asciiTheme="majorHAnsi" w:hAnsiTheme="majorHAnsi"/>
          <w:color w:val="1F497D" w:themeColor="text2"/>
          <w:sz w:val="28"/>
          <w:szCs w:val="28"/>
        </w:rPr>
        <w:t>Thursday, April 11</w:t>
      </w:r>
      <w:r w:rsidRPr="00470E38">
        <w:rPr>
          <w:rFonts w:asciiTheme="majorHAnsi" w:hAnsiTheme="majorHAnsi"/>
          <w:color w:val="1F497D" w:themeColor="text2"/>
          <w:sz w:val="28"/>
          <w:szCs w:val="28"/>
          <w:vertAlign w:val="superscript"/>
        </w:rPr>
        <w:t>th</w:t>
      </w:r>
      <w:r>
        <w:rPr>
          <w:rFonts w:asciiTheme="majorHAnsi" w:hAnsiTheme="majorHAnsi"/>
          <w:color w:val="1F497D" w:themeColor="text2"/>
          <w:sz w:val="28"/>
          <w:szCs w:val="28"/>
        </w:rPr>
        <w:t xml:space="preserve"> </w:t>
      </w:r>
    </w:p>
    <w:p w14:paraId="45D51DF2" w14:textId="77777777" w:rsidR="00780458" w:rsidRDefault="00780458" w:rsidP="00780458">
      <w:pPr>
        <w:jc w:val="both"/>
        <w:rPr>
          <w:rFonts w:asciiTheme="majorHAnsi" w:hAnsiTheme="majorHAnsi"/>
          <w:sz w:val="22"/>
          <w:szCs w:val="22"/>
        </w:rPr>
      </w:pPr>
    </w:p>
    <w:p w14:paraId="33D490F5" w14:textId="1D04342F" w:rsidR="00EF429D" w:rsidRPr="003F37E2" w:rsidRDefault="00780458" w:rsidP="00EF429D">
      <w:pPr>
        <w:jc w:val="both"/>
        <w:rPr>
          <w:rStyle w:val="Heading5Char"/>
          <w:rFonts w:asciiTheme="majorHAnsi" w:hAnsiTheme="majorHAnsi"/>
          <w:b/>
          <w:color w:val="auto"/>
        </w:rPr>
      </w:pPr>
      <w:r w:rsidRPr="003F37E2">
        <w:rPr>
          <w:rFonts w:asciiTheme="majorHAnsi" w:hAnsiTheme="majorHAnsi"/>
        </w:rPr>
        <w:t>7:00 – 7:45</w:t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Pr="003F37E2">
        <w:rPr>
          <w:rStyle w:val="Heading5Char"/>
          <w:rFonts w:asciiTheme="majorHAnsi" w:hAnsiTheme="majorHAnsi"/>
          <w:b/>
          <w:color w:val="auto"/>
        </w:rPr>
        <w:t>Registration</w:t>
      </w:r>
      <w:r w:rsidR="00EF429D" w:rsidRPr="003F37E2">
        <w:rPr>
          <w:rStyle w:val="Heading5Char"/>
          <w:rFonts w:asciiTheme="majorHAnsi" w:hAnsiTheme="majorHAnsi"/>
          <w:b/>
          <w:color w:val="auto"/>
        </w:rPr>
        <w:t xml:space="preserve"> &amp; Continental Breakfast </w:t>
      </w:r>
      <w:r w:rsidR="009F4BF5">
        <w:rPr>
          <w:rStyle w:val="Heading5Char"/>
          <w:rFonts w:asciiTheme="majorHAnsi" w:hAnsiTheme="majorHAnsi"/>
          <w:b/>
          <w:color w:val="auto"/>
        </w:rPr>
        <w:tab/>
      </w:r>
      <w:r w:rsidR="009F4BF5">
        <w:rPr>
          <w:rStyle w:val="Heading5Char"/>
          <w:rFonts w:asciiTheme="majorHAnsi" w:hAnsiTheme="majorHAnsi"/>
          <w:b/>
          <w:color w:val="auto"/>
        </w:rPr>
        <w:tab/>
      </w:r>
      <w:r w:rsidR="009F4BF5">
        <w:rPr>
          <w:rStyle w:val="Heading5Char"/>
          <w:rFonts w:asciiTheme="majorHAnsi" w:hAnsiTheme="majorHAnsi"/>
          <w:b/>
          <w:color w:val="auto"/>
        </w:rPr>
        <w:tab/>
      </w:r>
      <w:r w:rsidR="009F4BF5">
        <w:rPr>
          <w:rStyle w:val="Heading5Char"/>
          <w:rFonts w:asciiTheme="majorHAnsi" w:hAnsiTheme="majorHAnsi"/>
          <w:b/>
          <w:color w:val="auto"/>
        </w:rPr>
        <w:tab/>
      </w:r>
      <w:r w:rsidR="009F4BF5">
        <w:rPr>
          <w:rStyle w:val="Heading5Char"/>
          <w:rFonts w:asciiTheme="majorHAnsi" w:hAnsiTheme="majorHAnsi"/>
          <w:b/>
          <w:color w:val="auto"/>
        </w:rPr>
        <w:tab/>
      </w:r>
      <w:r w:rsidR="00EF429D" w:rsidRPr="003F37E2">
        <w:rPr>
          <w:rStyle w:val="Heading5Char"/>
          <w:rFonts w:asciiTheme="majorHAnsi" w:hAnsiTheme="majorHAnsi"/>
          <w:b/>
          <w:color w:val="auto"/>
        </w:rPr>
        <w:t>Atrium</w:t>
      </w:r>
    </w:p>
    <w:p w14:paraId="13261622" w14:textId="77777777" w:rsidR="00780458" w:rsidRPr="003F37E2" w:rsidRDefault="00780458" w:rsidP="00780458">
      <w:pPr>
        <w:jc w:val="both"/>
        <w:rPr>
          <w:rFonts w:asciiTheme="majorHAnsi" w:hAnsiTheme="majorHAnsi"/>
          <w:b/>
        </w:rPr>
      </w:pPr>
      <w:r w:rsidRPr="003F37E2">
        <w:rPr>
          <w:rStyle w:val="Heading5Char"/>
          <w:rFonts w:asciiTheme="majorHAnsi" w:hAnsiTheme="majorHAnsi"/>
          <w:color w:val="auto"/>
        </w:rPr>
        <w:tab/>
      </w:r>
      <w:r w:rsidRPr="003F37E2">
        <w:rPr>
          <w:rStyle w:val="Heading5Char"/>
          <w:rFonts w:asciiTheme="majorHAnsi" w:hAnsiTheme="majorHAnsi"/>
          <w:b/>
          <w:color w:val="auto"/>
        </w:rPr>
        <w:tab/>
      </w:r>
      <w:r w:rsidRPr="003F37E2">
        <w:rPr>
          <w:rStyle w:val="Heading5Char"/>
          <w:rFonts w:asciiTheme="majorHAnsi" w:hAnsiTheme="majorHAnsi"/>
          <w:b/>
          <w:color w:val="auto"/>
        </w:rPr>
        <w:tab/>
      </w:r>
      <w:r w:rsidRPr="003F37E2">
        <w:rPr>
          <w:rStyle w:val="Heading5Char"/>
          <w:rFonts w:asciiTheme="majorHAnsi" w:hAnsiTheme="majorHAnsi"/>
          <w:b/>
          <w:color w:val="auto"/>
        </w:rPr>
        <w:tab/>
      </w:r>
      <w:r w:rsidRPr="003F37E2">
        <w:rPr>
          <w:rStyle w:val="Heading5Char"/>
          <w:rFonts w:asciiTheme="majorHAnsi" w:hAnsiTheme="majorHAnsi"/>
          <w:b/>
          <w:color w:val="auto"/>
        </w:rPr>
        <w:tab/>
      </w:r>
      <w:r w:rsidRPr="003F37E2">
        <w:rPr>
          <w:rStyle w:val="Heading5Char"/>
          <w:rFonts w:asciiTheme="majorHAnsi" w:hAnsiTheme="majorHAnsi"/>
          <w:b/>
          <w:color w:val="auto"/>
        </w:rPr>
        <w:tab/>
      </w:r>
      <w:r w:rsidRPr="003F37E2">
        <w:rPr>
          <w:rStyle w:val="Heading5Char"/>
          <w:rFonts w:asciiTheme="majorHAnsi" w:hAnsiTheme="majorHAnsi"/>
          <w:color w:val="auto"/>
        </w:rPr>
        <w:tab/>
      </w:r>
      <w:r w:rsidRPr="003F37E2">
        <w:rPr>
          <w:rStyle w:val="Heading5Char"/>
          <w:rFonts w:asciiTheme="majorHAnsi" w:hAnsiTheme="majorHAnsi"/>
          <w:color w:val="auto"/>
        </w:rPr>
        <w:tab/>
      </w:r>
    </w:p>
    <w:p w14:paraId="3E702ACC" w14:textId="5BFD53DD" w:rsidR="00CC2BC7" w:rsidRPr="003F37E2" w:rsidRDefault="00780458" w:rsidP="00780458">
      <w:pPr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Fonts w:asciiTheme="majorHAnsi" w:hAnsiTheme="majorHAnsi"/>
        </w:rPr>
        <w:t xml:space="preserve">8:00 – 8:15 </w:t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Pr="003F37E2">
        <w:rPr>
          <w:rStyle w:val="Heading5Char"/>
          <w:rFonts w:asciiTheme="majorHAnsi" w:hAnsiTheme="majorHAnsi"/>
          <w:b/>
          <w:color w:val="auto"/>
          <w:u w:val="single"/>
        </w:rPr>
        <w:t>Welcome and Introductions</w:t>
      </w:r>
      <w:r w:rsidRPr="003F37E2">
        <w:rPr>
          <w:rStyle w:val="Heading5Char"/>
          <w:rFonts w:asciiTheme="majorHAnsi" w:hAnsiTheme="majorHAnsi"/>
          <w:color w:val="auto"/>
        </w:rPr>
        <w:t xml:space="preserve"> </w:t>
      </w:r>
      <w:r w:rsidR="009F4BF5">
        <w:rPr>
          <w:rStyle w:val="Heading5Char"/>
          <w:rFonts w:asciiTheme="majorHAnsi" w:hAnsiTheme="majorHAnsi"/>
          <w:color w:val="auto"/>
        </w:rPr>
        <w:tab/>
      </w:r>
      <w:r w:rsidR="009F4BF5">
        <w:rPr>
          <w:rStyle w:val="Heading5Char"/>
          <w:rFonts w:asciiTheme="majorHAnsi" w:hAnsiTheme="majorHAnsi"/>
          <w:color w:val="auto"/>
        </w:rPr>
        <w:tab/>
      </w:r>
      <w:r w:rsidR="009F4BF5">
        <w:rPr>
          <w:rStyle w:val="Heading5Char"/>
          <w:rFonts w:asciiTheme="majorHAnsi" w:hAnsiTheme="majorHAnsi"/>
          <w:color w:val="auto"/>
        </w:rPr>
        <w:tab/>
      </w:r>
      <w:r w:rsidR="009F4BF5">
        <w:rPr>
          <w:rStyle w:val="Heading5Char"/>
          <w:rFonts w:asciiTheme="majorHAnsi" w:hAnsiTheme="majorHAnsi"/>
          <w:color w:val="auto"/>
        </w:rPr>
        <w:tab/>
      </w:r>
      <w:r w:rsidR="009F4BF5">
        <w:rPr>
          <w:rStyle w:val="Heading5Char"/>
          <w:rFonts w:asciiTheme="majorHAnsi" w:hAnsiTheme="majorHAnsi"/>
          <w:color w:val="auto"/>
        </w:rPr>
        <w:tab/>
      </w:r>
      <w:r w:rsidR="009F4BF5">
        <w:rPr>
          <w:rStyle w:val="Heading5Char"/>
          <w:rFonts w:asciiTheme="majorHAnsi" w:hAnsiTheme="majorHAnsi"/>
          <w:color w:val="auto"/>
        </w:rPr>
        <w:tab/>
      </w:r>
      <w:r w:rsidR="009F4BF5">
        <w:rPr>
          <w:rStyle w:val="Heading5Char"/>
          <w:rFonts w:asciiTheme="majorHAnsi" w:hAnsiTheme="majorHAnsi"/>
          <w:b/>
          <w:color w:val="auto"/>
        </w:rPr>
        <w:t>Ambassador I-VII</w:t>
      </w:r>
    </w:p>
    <w:p w14:paraId="14F302C6" w14:textId="77777777" w:rsidR="003E64D4" w:rsidRPr="003F37E2" w:rsidRDefault="00CC2BC7" w:rsidP="003E64D4">
      <w:pPr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Style w:val="Heading5Char"/>
          <w:rFonts w:asciiTheme="majorHAnsi" w:hAnsiTheme="majorHAnsi"/>
          <w:color w:val="auto"/>
        </w:rPr>
        <w:tab/>
      </w:r>
      <w:r w:rsidRPr="003F37E2">
        <w:rPr>
          <w:rStyle w:val="Heading5Char"/>
          <w:rFonts w:asciiTheme="majorHAnsi" w:hAnsiTheme="majorHAnsi"/>
          <w:color w:val="auto"/>
        </w:rPr>
        <w:tab/>
      </w:r>
      <w:r w:rsidRPr="003F37E2">
        <w:rPr>
          <w:rStyle w:val="Heading5Char"/>
          <w:rFonts w:asciiTheme="majorHAnsi" w:hAnsiTheme="majorHAnsi"/>
          <w:color w:val="auto"/>
        </w:rPr>
        <w:tab/>
        <w:t>Hon. Cris</w:t>
      </w:r>
      <w:r w:rsidR="00474A71" w:rsidRPr="003F37E2">
        <w:rPr>
          <w:rStyle w:val="Heading5Char"/>
          <w:rFonts w:asciiTheme="majorHAnsi" w:hAnsiTheme="majorHAnsi"/>
          <w:color w:val="auto"/>
        </w:rPr>
        <w:t>ti</w:t>
      </w:r>
      <w:r w:rsidRPr="003F37E2">
        <w:rPr>
          <w:rStyle w:val="Heading5Char"/>
          <w:rFonts w:asciiTheme="majorHAnsi" w:hAnsiTheme="majorHAnsi"/>
          <w:color w:val="auto"/>
        </w:rPr>
        <w:t xml:space="preserve"> Beaumont, </w:t>
      </w:r>
      <w:r w:rsidR="003E64D4">
        <w:rPr>
          <w:rStyle w:val="Heading5Char"/>
          <w:rFonts w:asciiTheme="majorHAnsi" w:hAnsiTheme="majorHAnsi"/>
          <w:color w:val="auto"/>
        </w:rPr>
        <w:t>Circuit Judge, Madison and Washington County Circuit Court</w:t>
      </w:r>
      <w:r w:rsidR="003E64D4" w:rsidRPr="003F37E2">
        <w:rPr>
          <w:rStyle w:val="Heading5Char"/>
          <w:rFonts w:asciiTheme="majorHAnsi" w:hAnsiTheme="majorHAnsi"/>
          <w:color w:val="auto"/>
        </w:rPr>
        <w:t xml:space="preserve">   </w:t>
      </w:r>
    </w:p>
    <w:p w14:paraId="4047292A" w14:textId="0FF563C7" w:rsidR="00780458" w:rsidRPr="003F37E2" w:rsidRDefault="00780458" w:rsidP="00780458">
      <w:pPr>
        <w:jc w:val="both"/>
        <w:rPr>
          <w:rFonts w:asciiTheme="majorHAnsi" w:hAnsiTheme="majorHAnsi"/>
          <w:i/>
        </w:rPr>
      </w:pP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</w:p>
    <w:p w14:paraId="050314BE" w14:textId="3B1C7E8E" w:rsidR="00780458" w:rsidRPr="003F37E2" w:rsidRDefault="00780458" w:rsidP="00780458">
      <w:pPr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Fonts w:asciiTheme="majorHAnsi" w:hAnsiTheme="majorHAnsi"/>
        </w:rPr>
        <w:t xml:space="preserve">8:15 – </w:t>
      </w:r>
      <w:r w:rsidR="00047464" w:rsidRPr="003F37E2">
        <w:rPr>
          <w:rFonts w:asciiTheme="majorHAnsi" w:hAnsiTheme="majorHAnsi"/>
        </w:rPr>
        <w:t>9:00</w:t>
      </w:r>
      <w:r w:rsidRPr="003F37E2">
        <w:rPr>
          <w:rFonts w:asciiTheme="majorHAnsi" w:hAnsiTheme="majorHAnsi"/>
        </w:rPr>
        <w:t xml:space="preserve"> </w:t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="00A233B6" w:rsidRPr="003F37E2">
        <w:rPr>
          <w:rStyle w:val="Heading5Char"/>
          <w:rFonts w:asciiTheme="majorHAnsi" w:hAnsiTheme="majorHAnsi"/>
          <w:b/>
          <w:color w:val="auto"/>
          <w:u w:val="single"/>
        </w:rPr>
        <w:t>Parade of Transformation</w:t>
      </w:r>
      <w:r w:rsidRPr="003F37E2">
        <w:rPr>
          <w:rStyle w:val="Heading5Char"/>
          <w:rFonts w:asciiTheme="majorHAnsi" w:hAnsiTheme="majorHAnsi"/>
          <w:color w:val="auto"/>
        </w:rPr>
        <w:t xml:space="preserve"> </w:t>
      </w:r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b/>
          <w:color w:val="auto"/>
        </w:rPr>
        <w:t>Ambassador I-VII</w:t>
      </w:r>
    </w:p>
    <w:p w14:paraId="32B58FEC" w14:textId="77777777" w:rsidR="00047464" w:rsidRPr="003F37E2" w:rsidRDefault="00047464" w:rsidP="00780458">
      <w:pPr>
        <w:jc w:val="both"/>
        <w:rPr>
          <w:rFonts w:asciiTheme="majorHAnsi" w:hAnsiTheme="majorHAnsi"/>
        </w:rPr>
      </w:pPr>
    </w:p>
    <w:p w14:paraId="7A5F161D" w14:textId="4F2FECD2" w:rsidR="00047464" w:rsidRPr="003F37E2" w:rsidRDefault="00F35EE2" w:rsidP="00047464">
      <w:pPr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Fonts w:asciiTheme="majorHAnsi" w:hAnsiTheme="majorHAnsi"/>
        </w:rPr>
        <w:t>9:00</w:t>
      </w:r>
      <w:r w:rsidR="00047464" w:rsidRPr="003F37E2">
        <w:rPr>
          <w:rFonts w:asciiTheme="majorHAnsi" w:hAnsiTheme="majorHAnsi"/>
        </w:rPr>
        <w:t xml:space="preserve"> – 9:</w:t>
      </w:r>
      <w:r w:rsidRPr="003F37E2">
        <w:rPr>
          <w:rFonts w:asciiTheme="majorHAnsi" w:hAnsiTheme="majorHAnsi"/>
        </w:rPr>
        <w:t>45</w:t>
      </w:r>
      <w:r w:rsidR="00047464" w:rsidRPr="003F37E2">
        <w:rPr>
          <w:rFonts w:asciiTheme="majorHAnsi" w:hAnsiTheme="majorHAnsi"/>
        </w:rPr>
        <w:t xml:space="preserve"> </w:t>
      </w:r>
      <w:r w:rsidR="00047464" w:rsidRPr="003F37E2">
        <w:rPr>
          <w:rFonts w:asciiTheme="majorHAnsi" w:hAnsiTheme="majorHAnsi"/>
        </w:rPr>
        <w:tab/>
      </w:r>
      <w:r w:rsidR="00047464" w:rsidRPr="003F37E2">
        <w:rPr>
          <w:rFonts w:asciiTheme="majorHAnsi" w:hAnsiTheme="majorHAnsi"/>
        </w:rPr>
        <w:tab/>
      </w:r>
      <w:r w:rsidR="00047464" w:rsidRPr="003F37E2">
        <w:rPr>
          <w:rStyle w:val="Heading5Char"/>
          <w:rFonts w:asciiTheme="majorHAnsi" w:hAnsiTheme="majorHAnsi"/>
          <w:b/>
          <w:color w:val="auto"/>
          <w:u w:val="single"/>
        </w:rPr>
        <w:t xml:space="preserve">Awards </w:t>
      </w:r>
      <w:proofErr w:type="gramStart"/>
      <w:r w:rsidR="00047464" w:rsidRPr="003F37E2">
        <w:rPr>
          <w:rStyle w:val="Heading5Char"/>
          <w:rFonts w:asciiTheme="majorHAnsi" w:hAnsiTheme="majorHAnsi"/>
          <w:b/>
          <w:color w:val="auto"/>
          <w:u w:val="single"/>
        </w:rPr>
        <w:t>Ceremony</w:t>
      </w:r>
      <w:r w:rsidR="00047464" w:rsidRPr="003F37E2">
        <w:rPr>
          <w:rStyle w:val="Heading5Char"/>
          <w:rFonts w:asciiTheme="majorHAnsi" w:hAnsiTheme="majorHAnsi"/>
          <w:color w:val="auto"/>
        </w:rPr>
        <w:t xml:space="preserve">  </w:t>
      </w:r>
      <w:r w:rsidR="00EC160E">
        <w:rPr>
          <w:rStyle w:val="Heading5Char"/>
          <w:rFonts w:asciiTheme="majorHAnsi" w:hAnsiTheme="majorHAnsi"/>
          <w:color w:val="auto"/>
        </w:rPr>
        <w:tab/>
      </w:r>
      <w:proofErr w:type="gramEnd"/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color w:val="auto"/>
        </w:rPr>
        <w:tab/>
      </w:r>
      <w:r w:rsidR="00EC160E">
        <w:rPr>
          <w:rStyle w:val="Heading5Char"/>
          <w:rFonts w:asciiTheme="majorHAnsi" w:hAnsiTheme="majorHAnsi"/>
          <w:b/>
          <w:color w:val="auto"/>
        </w:rPr>
        <w:t>Ambassador I-VII</w:t>
      </w:r>
    </w:p>
    <w:p w14:paraId="3461ABFA" w14:textId="77777777" w:rsidR="00780458" w:rsidRPr="003F37E2" w:rsidRDefault="00780458" w:rsidP="00780458">
      <w:pPr>
        <w:jc w:val="both"/>
        <w:rPr>
          <w:rStyle w:val="Heading5Char"/>
          <w:rFonts w:asciiTheme="majorHAnsi" w:hAnsiTheme="majorHAnsi"/>
          <w:color w:val="auto"/>
        </w:rPr>
      </w:pPr>
    </w:p>
    <w:p w14:paraId="220F72E2" w14:textId="4FD07DAB" w:rsidR="00780458" w:rsidRPr="003F37E2" w:rsidRDefault="00047464" w:rsidP="00780458">
      <w:pPr>
        <w:jc w:val="both"/>
        <w:rPr>
          <w:rFonts w:asciiTheme="majorHAnsi" w:hAnsiTheme="majorHAnsi"/>
          <w:b/>
        </w:rPr>
      </w:pPr>
      <w:r w:rsidRPr="003F37E2">
        <w:rPr>
          <w:rFonts w:asciiTheme="majorHAnsi" w:hAnsiTheme="majorHAnsi"/>
        </w:rPr>
        <w:t>9</w:t>
      </w:r>
      <w:r w:rsidR="00780458" w:rsidRPr="003F37E2">
        <w:rPr>
          <w:rFonts w:asciiTheme="majorHAnsi" w:hAnsiTheme="majorHAnsi"/>
        </w:rPr>
        <w:t>:</w:t>
      </w:r>
      <w:r w:rsidRPr="003F37E2">
        <w:rPr>
          <w:rFonts w:asciiTheme="majorHAnsi" w:hAnsiTheme="majorHAnsi"/>
        </w:rPr>
        <w:t>45</w:t>
      </w:r>
      <w:r w:rsidR="00780458" w:rsidRPr="003F37E2">
        <w:rPr>
          <w:rFonts w:asciiTheme="majorHAnsi" w:hAnsiTheme="majorHAnsi"/>
        </w:rPr>
        <w:t xml:space="preserve"> – 10:</w:t>
      </w:r>
      <w:r w:rsidRPr="003F37E2">
        <w:rPr>
          <w:rFonts w:asciiTheme="majorHAnsi" w:hAnsiTheme="majorHAnsi"/>
        </w:rPr>
        <w:t>00</w:t>
      </w:r>
      <w:r w:rsidR="00780458" w:rsidRPr="003F37E2">
        <w:rPr>
          <w:rFonts w:asciiTheme="majorHAnsi" w:hAnsiTheme="majorHAnsi"/>
        </w:rPr>
        <w:tab/>
      </w:r>
      <w:r w:rsidR="00780458" w:rsidRPr="003F37E2">
        <w:rPr>
          <w:rFonts w:asciiTheme="majorHAnsi" w:hAnsiTheme="majorHAnsi"/>
        </w:rPr>
        <w:tab/>
      </w:r>
      <w:r w:rsidR="00780458" w:rsidRPr="003F37E2">
        <w:rPr>
          <w:rFonts w:asciiTheme="majorHAnsi" w:hAnsiTheme="majorHAnsi"/>
          <w:b/>
        </w:rPr>
        <w:t xml:space="preserve">Break </w:t>
      </w:r>
    </w:p>
    <w:p w14:paraId="45B71281" w14:textId="77777777" w:rsidR="00780458" w:rsidRPr="003F37E2" w:rsidRDefault="00780458" w:rsidP="00780458">
      <w:pPr>
        <w:jc w:val="both"/>
        <w:rPr>
          <w:rFonts w:asciiTheme="majorHAnsi" w:hAnsiTheme="majorHAnsi"/>
        </w:rPr>
      </w:pPr>
    </w:p>
    <w:p w14:paraId="0F69BB03" w14:textId="74146689" w:rsidR="00EC160E" w:rsidRPr="00EC160E" w:rsidRDefault="00780458" w:rsidP="00255BB4">
      <w:pPr>
        <w:ind w:left="2160" w:hanging="2160"/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Fonts w:asciiTheme="majorHAnsi" w:hAnsiTheme="majorHAnsi"/>
        </w:rPr>
        <w:t>10:</w:t>
      </w:r>
      <w:r w:rsidR="00047464" w:rsidRPr="003F37E2">
        <w:rPr>
          <w:rFonts w:asciiTheme="majorHAnsi" w:hAnsiTheme="majorHAnsi"/>
        </w:rPr>
        <w:t>00</w:t>
      </w:r>
      <w:r w:rsidRPr="003F37E2">
        <w:rPr>
          <w:rFonts w:asciiTheme="majorHAnsi" w:hAnsiTheme="majorHAnsi"/>
        </w:rPr>
        <w:t xml:space="preserve"> – 12:00</w:t>
      </w:r>
      <w:r w:rsidRPr="003F37E2">
        <w:rPr>
          <w:rFonts w:asciiTheme="majorHAnsi" w:hAnsiTheme="majorHAnsi"/>
        </w:rPr>
        <w:tab/>
      </w:r>
      <w:r w:rsidR="006E1070" w:rsidRPr="003F37E2">
        <w:rPr>
          <w:rFonts w:asciiTheme="majorHAnsi" w:hAnsiTheme="majorHAnsi"/>
          <w:b/>
          <w:u w:val="single"/>
        </w:rPr>
        <w:t xml:space="preserve">General Session: </w:t>
      </w:r>
      <w:r w:rsidR="00255BB4" w:rsidRPr="003F37E2">
        <w:rPr>
          <w:rStyle w:val="Heading5Char"/>
          <w:rFonts w:asciiTheme="majorHAnsi" w:hAnsiTheme="majorHAnsi"/>
          <w:b/>
          <w:color w:val="auto"/>
          <w:u w:val="single"/>
        </w:rPr>
        <w:t xml:space="preserve">Trends, Treatment and Management of </w:t>
      </w:r>
      <w:r w:rsidR="00EC160E" w:rsidRPr="00EC160E">
        <w:rPr>
          <w:rStyle w:val="Heading5Char"/>
          <w:rFonts w:asciiTheme="majorHAnsi" w:hAnsiTheme="majorHAnsi"/>
          <w:b/>
          <w:color w:val="auto"/>
        </w:rPr>
        <w:tab/>
      </w:r>
      <w:r w:rsidR="00EC160E" w:rsidRPr="00EC160E">
        <w:rPr>
          <w:rStyle w:val="Heading5Char"/>
          <w:rFonts w:asciiTheme="majorHAnsi" w:hAnsiTheme="majorHAnsi"/>
          <w:b/>
          <w:color w:val="auto"/>
        </w:rPr>
        <w:tab/>
      </w:r>
      <w:r w:rsidR="00EC160E">
        <w:rPr>
          <w:rStyle w:val="Heading5Char"/>
          <w:rFonts w:asciiTheme="majorHAnsi" w:hAnsiTheme="majorHAnsi"/>
          <w:b/>
          <w:color w:val="auto"/>
        </w:rPr>
        <w:t>Ambassador I-VII</w:t>
      </w:r>
    </w:p>
    <w:p w14:paraId="1B4DC6DE" w14:textId="703BE2C2" w:rsidR="00780458" w:rsidRPr="003F37E2" w:rsidRDefault="00255BB4" w:rsidP="00EC160E">
      <w:pPr>
        <w:ind w:left="2160"/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Style w:val="Heading5Char"/>
          <w:rFonts w:asciiTheme="majorHAnsi" w:hAnsiTheme="majorHAnsi"/>
          <w:b/>
          <w:color w:val="auto"/>
          <w:u w:val="single"/>
        </w:rPr>
        <w:t xml:space="preserve">Drug and Alcohol </w:t>
      </w:r>
      <w:r w:rsidR="00056486">
        <w:rPr>
          <w:rStyle w:val="Heading5Char"/>
          <w:rFonts w:asciiTheme="majorHAnsi" w:hAnsiTheme="majorHAnsi"/>
          <w:b/>
          <w:color w:val="auto"/>
          <w:u w:val="single"/>
        </w:rPr>
        <w:t>Addiction</w:t>
      </w:r>
      <w:r w:rsidRPr="003F37E2">
        <w:rPr>
          <w:rStyle w:val="Heading5Char"/>
          <w:rFonts w:asciiTheme="majorHAnsi" w:hAnsiTheme="majorHAnsi"/>
          <w:b/>
          <w:color w:val="auto"/>
          <w:u w:val="single"/>
        </w:rPr>
        <w:t>: A Pharmacist’s Perspective</w:t>
      </w:r>
      <w:r w:rsidR="00780458" w:rsidRPr="003F37E2">
        <w:rPr>
          <w:rStyle w:val="Heading5Char"/>
          <w:rFonts w:asciiTheme="majorHAnsi" w:hAnsiTheme="majorHAnsi"/>
          <w:b/>
          <w:color w:val="auto"/>
          <w:u w:val="single"/>
        </w:rPr>
        <w:t xml:space="preserve"> </w:t>
      </w:r>
      <w:r w:rsidR="00780458" w:rsidRPr="003F37E2">
        <w:rPr>
          <w:rStyle w:val="Heading5Char"/>
          <w:rFonts w:asciiTheme="majorHAnsi" w:hAnsiTheme="majorHAnsi"/>
          <w:color w:val="auto"/>
        </w:rPr>
        <w:t xml:space="preserve">   </w:t>
      </w:r>
    </w:p>
    <w:p w14:paraId="11D2EA9F" w14:textId="7F76C6E3" w:rsidR="00780458" w:rsidRPr="003F37E2" w:rsidRDefault="00780458" w:rsidP="00780458">
      <w:pPr>
        <w:jc w:val="both"/>
        <w:rPr>
          <w:rStyle w:val="Heading5Char"/>
          <w:rFonts w:asciiTheme="majorHAnsi" w:hAnsiTheme="majorHAnsi"/>
          <w:color w:val="auto"/>
        </w:rPr>
      </w:pP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="00255BB4" w:rsidRPr="003F37E2">
        <w:rPr>
          <w:rStyle w:val="Heading5Char"/>
          <w:rFonts w:asciiTheme="majorHAnsi" w:hAnsiTheme="majorHAnsi"/>
          <w:color w:val="auto"/>
        </w:rPr>
        <w:t>Eric Crumbaugh</w:t>
      </w:r>
    </w:p>
    <w:p w14:paraId="637FA389" w14:textId="77777777" w:rsidR="00780458" w:rsidRPr="003F37E2" w:rsidRDefault="00780458" w:rsidP="00780458">
      <w:pPr>
        <w:ind w:left="90"/>
        <w:jc w:val="both"/>
        <w:rPr>
          <w:rFonts w:asciiTheme="majorHAnsi" w:hAnsiTheme="majorHAnsi"/>
        </w:rPr>
      </w:pPr>
    </w:p>
    <w:p w14:paraId="32B1AD71" w14:textId="11AAB448" w:rsidR="00780458" w:rsidRPr="003F37E2" w:rsidRDefault="00780458" w:rsidP="00780458">
      <w:pPr>
        <w:tabs>
          <w:tab w:val="left" w:pos="180"/>
        </w:tabs>
        <w:jc w:val="both"/>
        <w:rPr>
          <w:rFonts w:asciiTheme="majorHAnsi" w:hAnsiTheme="majorHAnsi"/>
          <w:b/>
        </w:rPr>
      </w:pPr>
      <w:r w:rsidRPr="003F37E2">
        <w:rPr>
          <w:rFonts w:asciiTheme="majorHAnsi" w:hAnsiTheme="majorHAnsi"/>
        </w:rPr>
        <w:t>12:00– 1:00</w:t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  <w:b/>
        </w:rPr>
        <w:t xml:space="preserve">Lunch </w:t>
      </w:r>
      <w:r w:rsidR="00EC160E">
        <w:rPr>
          <w:rFonts w:asciiTheme="majorHAnsi" w:hAnsiTheme="majorHAnsi"/>
          <w:b/>
        </w:rPr>
        <w:tab/>
      </w:r>
      <w:r w:rsidR="00EC160E">
        <w:rPr>
          <w:rFonts w:asciiTheme="majorHAnsi" w:hAnsiTheme="majorHAnsi"/>
          <w:b/>
        </w:rPr>
        <w:tab/>
      </w:r>
      <w:r w:rsidR="00EC160E">
        <w:rPr>
          <w:rFonts w:asciiTheme="majorHAnsi" w:hAnsiTheme="majorHAnsi"/>
          <w:b/>
        </w:rPr>
        <w:tab/>
      </w:r>
      <w:r w:rsidR="00EC160E">
        <w:rPr>
          <w:rFonts w:asciiTheme="majorHAnsi" w:hAnsiTheme="majorHAnsi"/>
          <w:b/>
        </w:rPr>
        <w:tab/>
      </w:r>
      <w:r w:rsidR="00EC160E">
        <w:rPr>
          <w:rFonts w:asciiTheme="majorHAnsi" w:hAnsiTheme="majorHAnsi"/>
          <w:b/>
        </w:rPr>
        <w:tab/>
      </w:r>
      <w:r w:rsidR="00EC160E">
        <w:rPr>
          <w:rFonts w:asciiTheme="majorHAnsi" w:hAnsiTheme="majorHAnsi"/>
          <w:b/>
        </w:rPr>
        <w:tab/>
      </w:r>
      <w:r w:rsidR="00EC160E">
        <w:rPr>
          <w:rFonts w:asciiTheme="majorHAnsi" w:hAnsiTheme="majorHAnsi"/>
          <w:b/>
        </w:rPr>
        <w:tab/>
      </w:r>
      <w:r w:rsidR="00EC160E">
        <w:rPr>
          <w:rFonts w:asciiTheme="majorHAnsi" w:hAnsiTheme="majorHAnsi"/>
          <w:b/>
        </w:rPr>
        <w:tab/>
      </w:r>
      <w:r w:rsidR="00EC160E">
        <w:rPr>
          <w:rFonts w:asciiTheme="majorHAnsi" w:hAnsiTheme="majorHAnsi"/>
          <w:b/>
        </w:rPr>
        <w:tab/>
      </w:r>
      <w:r w:rsidRPr="003F37E2">
        <w:rPr>
          <w:rFonts w:asciiTheme="majorHAnsi" w:hAnsiTheme="majorHAnsi"/>
          <w:b/>
        </w:rPr>
        <w:t xml:space="preserve">Atrium </w:t>
      </w:r>
    </w:p>
    <w:p w14:paraId="65578664" w14:textId="71E7CB69" w:rsidR="00780458" w:rsidRDefault="00780458" w:rsidP="00780458">
      <w:pPr>
        <w:tabs>
          <w:tab w:val="left" w:pos="180"/>
        </w:tabs>
        <w:jc w:val="both"/>
        <w:rPr>
          <w:rFonts w:asciiTheme="majorHAnsi" w:hAnsiTheme="majorHAnsi"/>
          <w:b/>
        </w:rPr>
      </w:pPr>
      <w:r w:rsidRPr="003F37E2">
        <w:rPr>
          <w:rFonts w:asciiTheme="majorHAnsi" w:hAnsiTheme="majorHAnsi"/>
        </w:rPr>
        <w:t>12:00 – 1:00</w:t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="00470E38" w:rsidRPr="003F37E2">
        <w:rPr>
          <w:rFonts w:asciiTheme="majorHAnsi" w:hAnsiTheme="majorHAnsi"/>
          <w:b/>
        </w:rPr>
        <w:t xml:space="preserve">ADCPA Board Meeting </w:t>
      </w:r>
      <w:r w:rsidR="00502BFA">
        <w:rPr>
          <w:rFonts w:asciiTheme="majorHAnsi" w:hAnsiTheme="majorHAnsi"/>
          <w:b/>
        </w:rPr>
        <w:t xml:space="preserve">&amp; Lunch </w:t>
      </w:r>
      <w:r w:rsidR="00502BFA">
        <w:rPr>
          <w:rFonts w:asciiTheme="majorHAnsi" w:hAnsiTheme="majorHAnsi"/>
          <w:b/>
        </w:rPr>
        <w:tab/>
      </w:r>
      <w:r w:rsidR="00502BFA">
        <w:rPr>
          <w:rFonts w:asciiTheme="majorHAnsi" w:hAnsiTheme="majorHAnsi"/>
          <w:b/>
        </w:rPr>
        <w:tab/>
      </w:r>
      <w:r w:rsidR="00502BFA">
        <w:rPr>
          <w:rFonts w:asciiTheme="majorHAnsi" w:hAnsiTheme="majorHAnsi"/>
          <w:b/>
        </w:rPr>
        <w:tab/>
      </w:r>
      <w:r w:rsidR="00502BFA">
        <w:rPr>
          <w:rFonts w:asciiTheme="majorHAnsi" w:hAnsiTheme="majorHAnsi"/>
          <w:b/>
        </w:rPr>
        <w:tab/>
      </w:r>
      <w:r w:rsidR="00502BFA">
        <w:rPr>
          <w:rFonts w:asciiTheme="majorHAnsi" w:hAnsiTheme="majorHAnsi"/>
          <w:b/>
        </w:rPr>
        <w:tab/>
      </w:r>
      <w:r w:rsidR="00502BFA">
        <w:rPr>
          <w:rFonts w:asciiTheme="majorHAnsi" w:hAnsiTheme="majorHAnsi"/>
          <w:b/>
        </w:rPr>
        <w:tab/>
        <w:t>Consulate I-II</w:t>
      </w:r>
    </w:p>
    <w:p w14:paraId="3B4F81D6" w14:textId="7434C62E" w:rsidR="008F23C1" w:rsidRDefault="008F23C1" w:rsidP="00780458">
      <w:pPr>
        <w:tabs>
          <w:tab w:val="left" w:pos="180"/>
        </w:tabs>
        <w:jc w:val="both"/>
        <w:rPr>
          <w:rFonts w:asciiTheme="majorHAnsi" w:hAnsiTheme="majorHAnsi"/>
          <w:b/>
        </w:rPr>
      </w:pPr>
    </w:p>
    <w:p w14:paraId="2BE28AA4" w14:textId="29CED965" w:rsidR="00780458" w:rsidRDefault="008F23C1" w:rsidP="00F97671">
      <w:pPr>
        <w:tabs>
          <w:tab w:val="left" w:pos="180"/>
        </w:tabs>
        <w:jc w:val="both"/>
        <w:rPr>
          <w:rFonts w:asciiTheme="majorHAnsi" w:hAnsiTheme="majorHAnsi"/>
        </w:rPr>
      </w:pPr>
      <w:r w:rsidRPr="0005348B">
        <w:rPr>
          <w:rFonts w:asciiTheme="majorHAnsi" w:hAnsiTheme="majorHAnsi"/>
        </w:rPr>
        <w:t>1:</w:t>
      </w:r>
      <w:r w:rsidR="00325322">
        <w:rPr>
          <w:rFonts w:asciiTheme="majorHAnsi" w:hAnsiTheme="majorHAnsi"/>
        </w:rPr>
        <w:t>15</w:t>
      </w:r>
      <w:r w:rsidRPr="0005348B">
        <w:rPr>
          <w:rFonts w:asciiTheme="majorHAnsi" w:hAnsiTheme="majorHAnsi"/>
        </w:rPr>
        <w:t xml:space="preserve"> - 3:</w:t>
      </w:r>
      <w:r w:rsidR="009D61E3">
        <w:rPr>
          <w:rFonts w:asciiTheme="majorHAnsi" w:hAnsiTheme="majorHAnsi"/>
        </w:rPr>
        <w:t>30</w:t>
      </w:r>
      <w:r w:rsidRPr="0005348B">
        <w:rPr>
          <w:rFonts w:asciiTheme="majorHAnsi" w:hAnsiTheme="majorHAnsi"/>
        </w:rPr>
        <w:tab/>
      </w:r>
      <w:r w:rsidRPr="0005348B">
        <w:rPr>
          <w:rFonts w:asciiTheme="majorHAnsi" w:hAnsiTheme="majorHAnsi"/>
        </w:rPr>
        <w:tab/>
      </w:r>
      <w:r w:rsidRPr="0005348B">
        <w:rPr>
          <w:rFonts w:asciiTheme="majorHAnsi" w:hAnsiTheme="majorHAnsi"/>
          <w:b/>
          <w:u w:val="single"/>
        </w:rPr>
        <w:t>Breakout Sessions:</w:t>
      </w:r>
      <w:r w:rsidRPr="0005348B">
        <w:rPr>
          <w:rFonts w:asciiTheme="majorHAnsi" w:hAnsiTheme="majorHAnsi"/>
        </w:rPr>
        <w:t xml:space="preserve"> </w:t>
      </w:r>
    </w:p>
    <w:p w14:paraId="0D57EF8B" w14:textId="77777777" w:rsidR="00B96206" w:rsidRPr="00B96206" w:rsidRDefault="00B96206" w:rsidP="00F97671">
      <w:pPr>
        <w:tabs>
          <w:tab w:val="left" w:pos="180"/>
        </w:tabs>
        <w:jc w:val="both"/>
        <w:rPr>
          <w:rFonts w:asciiTheme="majorHAnsi" w:hAnsiTheme="majorHAnsi"/>
          <w:sz w:val="10"/>
          <w:szCs w:val="10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1440"/>
        <w:gridCol w:w="3780"/>
        <w:gridCol w:w="5040"/>
      </w:tblGrid>
      <w:tr w:rsidR="00780458" w:rsidRPr="003F37E2" w14:paraId="0F9CEA55" w14:textId="77777777" w:rsidTr="00C464B5">
        <w:tc>
          <w:tcPr>
            <w:tcW w:w="1440" w:type="dxa"/>
          </w:tcPr>
          <w:p w14:paraId="2CED756B" w14:textId="77777777" w:rsidR="00780458" w:rsidRPr="003F37E2" w:rsidRDefault="00780458" w:rsidP="00153BA5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2CBE5A6C" w14:textId="2A095558" w:rsidR="00F97671" w:rsidRPr="00F97671" w:rsidRDefault="00502BFA" w:rsidP="00153BA5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 xml:space="preserve">Room: </w:t>
            </w:r>
            <w:r w:rsidRPr="001B77E4">
              <w:t>Ambassador V</w:t>
            </w:r>
            <w:r>
              <w:t>-VII</w:t>
            </w:r>
          </w:p>
        </w:tc>
        <w:tc>
          <w:tcPr>
            <w:tcW w:w="5040" w:type="dxa"/>
          </w:tcPr>
          <w:p w14:paraId="1D9F9ED4" w14:textId="4AD7B3CF" w:rsidR="00F97671" w:rsidRPr="003F37E2" w:rsidRDefault="00502BFA" w:rsidP="00502BFA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 xml:space="preserve">Room: </w:t>
            </w:r>
            <w:r w:rsidRPr="001B77E4">
              <w:t>Am</w:t>
            </w:r>
            <w:r>
              <w:t>bassador I-II</w:t>
            </w:r>
          </w:p>
        </w:tc>
      </w:tr>
      <w:tr w:rsidR="00780458" w:rsidRPr="003F37E2" w14:paraId="6BC1829C" w14:textId="77777777" w:rsidTr="00C464B5">
        <w:tc>
          <w:tcPr>
            <w:tcW w:w="1440" w:type="dxa"/>
            <w:vMerge w:val="restart"/>
          </w:tcPr>
          <w:p w14:paraId="11D68504" w14:textId="7FF4E1A6" w:rsidR="00780458" w:rsidRPr="003F37E2" w:rsidRDefault="00780458" w:rsidP="00153BA5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1:</w:t>
            </w:r>
            <w:r w:rsidR="009D61E3">
              <w:rPr>
                <w:rFonts w:asciiTheme="majorHAnsi" w:hAnsiTheme="majorHAnsi"/>
              </w:rPr>
              <w:t>15</w:t>
            </w:r>
            <w:r w:rsidRPr="003F37E2">
              <w:rPr>
                <w:rFonts w:asciiTheme="majorHAnsi" w:hAnsiTheme="majorHAnsi"/>
              </w:rPr>
              <w:t xml:space="preserve"> – 2:</w:t>
            </w:r>
            <w:r w:rsidR="009D61E3">
              <w:rPr>
                <w:rFonts w:asciiTheme="majorHAnsi" w:hAnsiTheme="majorHAnsi"/>
              </w:rPr>
              <w:t>15</w:t>
            </w:r>
          </w:p>
        </w:tc>
        <w:tc>
          <w:tcPr>
            <w:tcW w:w="3780" w:type="dxa"/>
          </w:tcPr>
          <w:p w14:paraId="3C57C493" w14:textId="77777777" w:rsidR="00780458" w:rsidRPr="003F37E2" w:rsidRDefault="004B2686" w:rsidP="00153BA5">
            <w:pPr>
              <w:rPr>
                <w:rFonts w:asciiTheme="majorHAnsi" w:hAnsiTheme="majorHAnsi"/>
                <w:b/>
              </w:rPr>
            </w:pPr>
            <w:r w:rsidRPr="003F37E2">
              <w:rPr>
                <w:rFonts w:asciiTheme="majorHAnsi" w:hAnsiTheme="majorHAnsi"/>
                <w:b/>
              </w:rPr>
              <w:t>Best Practice Standards – Volume 1</w:t>
            </w:r>
          </w:p>
          <w:p w14:paraId="0503841A" w14:textId="23E43460" w:rsidR="004B2686" w:rsidRPr="003F37E2" w:rsidRDefault="004B2686" w:rsidP="00153BA5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 xml:space="preserve">Carol </w:t>
            </w:r>
            <w:proofErr w:type="spellStart"/>
            <w:r w:rsidRPr="003F37E2">
              <w:rPr>
                <w:rFonts w:asciiTheme="majorHAnsi" w:hAnsiTheme="majorHAnsi"/>
              </w:rPr>
              <w:t>Venditto</w:t>
            </w:r>
            <w:proofErr w:type="spellEnd"/>
          </w:p>
        </w:tc>
        <w:tc>
          <w:tcPr>
            <w:tcW w:w="5040" w:type="dxa"/>
          </w:tcPr>
          <w:p w14:paraId="321E22A0" w14:textId="77777777" w:rsidR="007B206D" w:rsidRPr="003F37E2" w:rsidRDefault="00485B49" w:rsidP="00153BA5">
            <w:pPr>
              <w:rPr>
                <w:rFonts w:asciiTheme="majorHAnsi" w:hAnsiTheme="majorHAnsi"/>
                <w:b/>
              </w:rPr>
            </w:pPr>
            <w:r w:rsidRPr="003F37E2">
              <w:rPr>
                <w:rFonts w:asciiTheme="majorHAnsi" w:hAnsiTheme="majorHAnsi"/>
                <w:b/>
              </w:rPr>
              <w:t>Crime Lab Trends</w:t>
            </w:r>
          </w:p>
          <w:p w14:paraId="7918C133" w14:textId="77777777" w:rsidR="00485B49" w:rsidRPr="003F37E2" w:rsidRDefault="00485B49" w:rsidP="00153BA5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Kristin Mauldin</w:t>
            </w:r>
          </w:p>
          <w:p w14:paraId="72EF9203" w14:textId="129F01E7" w:rsidR="00A807C8" w:rsidRPr="003F37E2" w:rsidRDefault="00A807C8" w:rsidP="00153BA5">
            <w:pPr>
              <w:rPr>
                <w:rFonts w:asciiTheme="majorHAnsi" w:hAnsiTheme="majorHAnsi"/>
              </w:rPr>
            </w:pPr>
          </w:p>
        </w:tc>
      </w:tr>
      <w:tr w:rsidR="00780458" w:rsidRPr="003F37E2" w14:paraId="15126B4C" w14:textId="77777777" w:rsidTr="00C464B5">
        <w:tc>
          <w:tcPr>
            <w:tcW w:w="1440" w:type="dxa"/>
            <w:vMerge/>
          </w:tcPr>
          <w:p w14:paraId="79BC8EE2" w14:textId="77777777" w:rsidR="00780458" w:rsidRPr="003F37E2" w:rsidRDefault="00780458" w:rsidP="00153BA5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51C269D0" w14:textId="31EEB4CD" w:rsidR="00F97671" w:rsidRPr="003F37E2" w:rsidRDefault="00502BFA" w:rsidP="00153BA5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>Room: A</w:t>
            </w:r>
            <w:r w:rsidRPr="001B77E4">
              <w:t>m</w:t>
            </w:r>
            <w:r>
              <w:t>bassador III</w:t>
            </w:r>
          </w:p>
        </w:tc>
        <w:tc>
          <w:tcPr>
            <w:tcW w:w="5040" w:type="dxa"/>
          </w:tcPr>
          <w:p w14:paraId="2A623831" w14:textId="3A5676F5" w:rsidR="00F97671" w:rsidRPr="003F37E2" w:rsidRDefault="00B13134" w:rsidP="00153BA5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 xml:space="preserve">Room: </w:t>
            </w:r>
            <w:r>
              <w:rPr>
                <w:rFonts w:asciiTheme="majorHAnsi" w:hAnsiTheme="majorHAnsi"/>
              </w:rPr>
              <w:t>Ambassador IV</w:t>
            </w:r>
          </w:p>
        </w:tc>
      </w:tr>
      <w:tr w:rsidR="00780458" w:rsidRPr="003F37E2" w14:paraId="4690F6DB" w14:textId="77777777" w:rsidTr="00C464B5">
        <w:tc>
          <w:tcPr>
            <w:tcW w:w="1440" w:type="dxa"/>
            <w:vMerge/>
          </w:tcPr>
          <w:p w14:paraId="7EAAFEA0" w14:textId="77777777" w:rsidR="00780458" w:rsidRPr="003F37E2" w:rsidRDefault="00780458" w:rsidP="00153BA5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06489A05" w14:textId="77777777" w:rsidR="00780458" w:rsidRPr="003F37E2" w:rsidRDefault="007B206D" w:rsidP="00153BA5">
            <w:pPr>
              <w:rPr>
                <w:rFonts w:asciiTheme="majorHAnsi" w:hAnsiTheme="majorHAnsi"/>
                <w:b/>
              </w:rPr>
            </w:pPr>
            <w:r w:rsidRPr="003F37E2">
              <w:rPr>
                <w:rFonts w:asciiTheme="majorHAnsi" w:hAnsiTheme="majorHAnsi"/>
                <w:b/>
              </w:rPr>
              <w:t>Case Management for DWI Offenders</w:t>
            </w:r>
          </w:p>
          <w:p w14:paraId="258329AF" w14:textId="781BC5D8" w:rsidR="007B206D" w:rsidRPr="003F37E2" w:rsidRDefault="007B206D" w:rsidP="00153BA5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Shane Wolf</w:t>
            </w:r>
          </w:p>
        </w:tc>
        <w:tc>
          <w:tcPr>
            <w:tcW w:w="5040" w:type="dxa"/>
          </w:tcPr>
          <w:p w14:paraId="229AFF3B" w14:textId="77777777" w:rsidR="005901ED" w:rsidRPr="003F37E2" w:rsidRDefault="005901ED" w:rsidP="005901ED">
            <w:pPr>
              <w:rPr>
                <w:rFonts w:asciiTheme="majorHAnsi" w:hAnsiTheme="majorHAnsi"/>
                <w:b/>
              </w:rPr>
            </w:pPr>
            <w:r w:rsidRPr="003F37E2">
              <w:rPr>
                <w:rFonts w:asciiTheme="majorHAnsi" w:hAnsiTheme="majorHAnsi"/>
                <w:b/>
              </w:rPr>
              <w:t>Impact of Trauma and Attachment on Brain Development, Substance Abuse, and Mental Health</w:t>
            </w:r>
          </w:p>
          <w:p w14:paraId="33E2F126" w14:textId="6AF05115" w:rsidR="00485B49" w:rsidRPr="003F37E2" w:rsidRDefault="0017606C" w:rsidP="00485B49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Brenda Scheffler</w:t>
            </w:r>
          </w:p>
          <w:p w14:paraId="244A043A" w14:textId="11142F03" w:rsidR="00780458" w:rsidRPr="003F37E2" w:rsidRDefault="00780458" w:rsidP="005901ED">
            <w:pPr>
              <w:rPr>
                <w:rFonts w:asciiTheme="majorHAnsi" w:hAnsiTheme="majorHAnsi"/>
              </w:rPr>
            </w:pPr>
          </w:p>
        </w:tc>
      </w:tr>
    </w:tbl>
    <w:p w14:paraId="61A9004A" w14:textId="2F6D8296" w:rsidR="00780458" w:rsidRDefault="00780458" w:rsidP="00780458">
      <w:pPr>
        <w:tabs>
          <w:tab w:val="left" w:pos="3555"/>
        </w:tabs>
        <w:rPr>
          <w:rFonts w:asciiTheme="majorHAnsi" w:hAnsiTheme="majorHAnsi"/>
        </w:rPr>
      </w:pPr>
    </w:p>
    <w:p w14:paraId="45EC8C20" w14:textId="77777777" w:rsidR="00EF054B" w:rsidRPr="003F37E2" w:rsidRDefault="00EF054B" w:rsidP="00EF054B">
      <w:pPr>
        <w:tabs>
          <w:tab w:val="left" w:pos="180"/>
        </w:tabs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</w:rPr>
        <w:t xml:space="preserve">2:15 </w:t>
      </w:r>
      <w:r w:rsidRPr="003F37E2">
        <w:rPr>
          <w:rFonts w:asciiTheme="majorHAnsi" w:hAnsiTheme="majorHAnsi"/>
        </w:rPr>
        <w:t xml:space="preserve">– </w:t>
      </w:r>
      <w:r>
        <w:rPr>
          <w:rFonts w:asciiTheme="majorHAnsi" w:hAnsiTheme="majorHAnsi"/>
        </w:rPr>
        <w:t>2</w:t>
      </w:r>
      <w:r w:rsidRPr="003F37E2">
        <w:rPr>
          <w:rFonts w:asciiTheme="majorHAnsi" w:hAnsiTheme="majorHAnsi"/>
        </w:rPr>
        <w:t>:</w:t>
      </w:r>
      <w:r>
        <w:rPr>
          <w:rFonts w:asciiTheme="majorHAnsi" w:hAnsiTheme="majorHAnsi"/>
        </w:rPr>
        <w:t>3</w:t>
      </w:r>
      <w:r w:rsidRPr="003F37E2">
        <w:rPr>
          <w:rFonts w:asciiTheme="majorHAnsi" w:hAnsiTheme="majorHAnsi"/>
        </w:rPr>
        <w:t>0</w:t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>
        <w:rPr>
          <w:rFonts w:asciiTheme="majorHAnsi" w:hAnsiTheme="majorHAnsi"/>
          <w:b/>
        </w:rPr>
        <w:t>Break</w:t>
      </w:r>
      <w:r w:rsidRPr="003F37E2">
        <w:rPr>
          <w:rFonts w:asciiTheme="majorHAnsi" w:hAnsiTheme="majorHAnsi"/>
          <w:b/>
        </w:rPr>
        <w:t xml:space="preserve"> 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Pr="003F37E2">
        <w:rPr>
          <w:rFonts w:asciiTheme="majorHAnsi" w:hAnsiTheme="majorHAnsi"/>
          <w:b/>
        </w:rPr>
        <w:t xml:space="preserve"> </w:t>
      </w:r>
    </w:p>
    <w:p w14:paraId="17377768" w14:textId="77777777" w:rsidR="00EF054B" w:rsidRPr="003F37E2" w:rsidRDefault="00EF054B" w:rsidP="00780458">
      <w:pPr>
        <w:tabs>
          <w:tab w:val="left" w:pos="3555"/>
        </w:tabs>
        <w:rPr>
          <w:rFonts w:asciiTheme="majorHAnsi" w:hAnsiTheme="majorHAnsi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1440"/>
        <w:gridCol w:w="3780"/>
        <w:gridCol w:w="5040"/>
      </w:tblGrid>
      <w:tr w:rsidR="00780458" w:rsidRPr="003F37E2" w14:paraId="071D01E4" w14:textId="77777777" w:rsidTr="00C464B5">
        <w:tc>
          <w:tcPr>
            <w:tcW w:w="1440" w:type="dxa"/>
          </w:tcPr>
          <w:p w14:paraId="2B7CEEB3" w14:textId="77777777" w:rsidR="00780458" w:rsidRPr="003F37E2" w:rsidRDefault="00780458" w:rsidP="00153BA5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72DE1E5E" w14:textId="2125B7B6" w:rsidR="00F97671" w:rsidRPr="00F97671" w:rsidRDefault="00502BFA" w:rsidP="00153BA5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 xml:space="preserve">Room: </w:t>
            </w:r>
            <w:r w:rsidRPr="001B77E4">
              <w:t>Ambassador V</w:t>
            </w:r>
            <w:r>
              <w:t>-VII</w:t>
            </w:r>
          </w:p>
        </w:tc>
        <w:tc>
          <w:tcPr>
            <w:tcW w:w="5040" w:type="dxa"/>
          </w:tcPr>
          <w:p w14:paraId="4E3FF814" w14:textId="3261FEF4" w:rsidR="00F97671" w:rsidRPr="003F37E2" w:rsidRDefault="00502BFA" w:rsidP="00153BA5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 xml:space="preserve">Room: </w:t>
            </w:r>
            <w:r w:rsidRPr="001B77E4">
              <w:t>Am</w:t>
            </w:r>
            <w:r>
              <w:t>bassador I-II</w:t>
            </w:r>
          </w:p>
        </w:tc>
      </w:tr>
      <w:tr w:rsidR="00780458" w:rsidRPr="003F37E2" w14:paraId="5E07F6AF" w14:textId="77777777" w:rsidTr="00C464B5">
        <w:tc>
          <w:tcPr>
            <w:tcW w:w="1440" w:type="dxa"/>
            <w:vMerge w:val="restart"/>
          </w:tcPr>
          <w:p w14:paraId="7EDE4D82" w14:textId="2E9E9AD4" w:rsidR="00780458" w:rsidRPr="003F37E2" w:rsidRDefault="00780458" w:rsidP="00153BA5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2:</w:t>
            </w:r>
            <w:r w:rsidR="009D61E3">
              <w:rPr>
                <w:rFonts w:asciiTheme="majorHAnsi" w:hAnsiTheme="majorHAnsi"/>
              </w:rPr>
              <w:t>30</w:t>
            </w:r>
            <w:r w:rsidRPr="003F37E2">
              <w:rPr>
                <w:rFonts w:asciiTheme="majorHAnsi" w:hAnsiTheme="majorHAnsi"/>
              </w:rPr>
              <w:t xml:space="preserve"> – 3:</w:t>
            </w:r>
            <w:r w:rsidR="009D61E3">
              <w:rPr>
                <w:rFonts w:asciiTheme="majorHAnsi" w:hAnsiTheme="majorHAnsi"/>
              </w:rPr>
              <w:t>30</w:t>
            </w:r>
          </w:p>
        </w:tc>
        <w:tc>
          <w:tcPr>
            <w:tcW w:w="3780" w:type="dxa"/>
          </w:tcPr>
          <w:p w14:paraId="2A80A6A5" w14:textId="57BE0865" w:rsidR="00780458" w:rsidRPr="003F37E2" w:rsidRDefault="007E1382" w:rsidP="007E1382">
            <w:pPr>
              <w:rPr>
                <w:rFonts w:asciiTheme="majorHAnsi" w:hAnsiTheme="majorHAnsi"/>
                <w:b/>
              </w:rPr>
            </w:pPr>
            <w:r w:rsidRPr="003F37E2">
              <w:rPr>
                <w:rFonts w:asciiTheme="majorHAnsi" w:hAnsiTheme="majorHAnsi"/>
                <w:b/>
              </w:rPr>
              <w:t>Best Practice Standards – Volume 2</w:t>
            </w:r>
          </w:p>
          <w:p w14:paraId="7622369E" w14:textId="7D256F63" w:rsidR="007E1382" w:rsidRPr="003F37E2" w:rsidRDefault="007E1382" w:rsidP="007E1382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 xml:space="preserve">Carol </w:t>
            </w:r>
            <w:proofErr w:type="spellStart"/>
            <w:r w:rsidRPr="003F37E2">
              <w:rPr>
                <w:rFonts w:asciiTheme="majorHAnsi" w:hAnsiTheme="majorHAnsi"/>
              </w:rPr>
              <w:t>Venditto</w:t>
            </w:r>
            <w:proofErr w:type="spellEnd"/>
          </w:p>
        </w:tc>
        <w:tc>
          <w:tcPr>
            <w:tcW w:w="5040" w:type="dxa"/>
          </w:tcPr>
          <w:p w14:paraId="037DA342" w14:textId="77777777" w:rsidR="00780458" w:rsidRPr="003F37E2" w:rsidRDefault="0030621E" w:rsidP="00153BA5">
            <w:pPr>
              <w:rPr>
                <w:rFonts w:asciiTheme="majorHAnsi" w:hAnsiTheme="majorHAnsi"/>
                <w:b/>
              </w:rPr>
            </w:pPr>
            <w:r w:rsidRPr="003F37E2">
              <w:rPr>
                <w:rFonts w:asciiTheme="majorHAnsi" w:hAnsiTheme="majorHAnsi"/>
                <w:b/>
              </w:rPr>
              <w:t>Crime Lab Trends</w:t>
            </w:r>
          </w:p>
          <w:p w14:paraId="585ADDCE" w14:textId="77777777" w:rsidR="0030621E" w:rsidRPr="003F37E2" w:rsidRDefault="0030621E" w:rsidP="00153BA5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Kristin Mauldin</w:t>
            </w:r>
          </w:p>
          <w:p w14:paraId="3751F3EF" w14:textId="45B8A9E7" w:rsidR="00A807C8" w:rsidRPr="003F37E2" w:rsidRDefault="00A807C8" w:rsidP="00153BA5">
            <w:pPr>
              <w:rPr>
                <w:rFonts w:asciiTheme="majorHAnsi" w:hAnsiTheme="majorHAnsi"/>
              </w:rPr>
            </w:pPr>
          </w:p>
        </w:tc>
      </w:tr>
      <w:tr w:rsidR="00780458" w:rsidRPr="003F37E2" w14:paraId="4D645E36" w14:textId="77777777" w:rsidTr="00C464B5">
        <w:tc>
          <w:tcPr>
            <w:tcW w:w="1440" w:type="dxa"/>
            <w:vMerge/>
          </w:tcPr>
          <w:p w14:paraId="728F6FC3" w14:textId="77777777" w:rsidR="00780458" w:rsidRPr="003F37E2" w:rsidRDefault="00780458" w:rsidP="00153BA5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03BF8407" w14:textId="2ABD65B2" w:rsidR="00F97671" w:rsidRPr="003F37E2" w:rsidRDefault="00502BFA" w:rsidP="00153BA5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>Room: A</w:t>
            </w:r>
            <w:r w:rsidRPr="001B77E4">
              <w:t>m</w:t>
            </w:r>
            <w:r>
              <w:t>bassador III</w:t>
            </w:r>
          </w:p>
        </w:tc>
        <w:tc>
          <w:tcPr>
            <w:tcW w:w="5040" w:type="dxa"/>
          </w:tcPr>
          <w:p w14:paraId="6538C181" w14:textId="3E747D0B" w:rsidR="00F97671" w:rsidRPr="003F37E2" w:rsidRDefault="00E343F9" w:rsidP="00153BA5">
            <w:pPr>
              <w:jc w:val="center"/>
              <w:rPr>
                <w:rFonts w:asciiTheme="majorHAnsi" w:hAnsiTheme="majorHAnsi"/>
                <w:b/>
              </w:rPr>
            </w:pPr>
            <w:r w:rsidRPr="001B77E4">
              <w:rPr>
                <w:rFonts w:asciiTheme="majorHAnsi" w:hAnsiTheme="majorHAnsi"/>
              </w:rPr>
              <w:t xml:space="preserve">Room: </w:t>
            </w:r>
            <w:r>
              <w:rPr>
                <w:rFonts w:asciiTheme="majorHAnsi" w:hAnsiTheme="majorHAnsi"/>
              </w:rPr>
              <w:t>Ambassador IV</w:t>
            </w:r>
          </w:p>
        </w:tc>
      </w:tr>
      <w:tr w:rsidR="00780458" w:rsidRPr="003F37E2" w14:paraId="3DAA12FA" w14:textId="77777777" w:rsidTr="00C464B5">
        <w:tc>
          <w:tcPr>
            <w:tcW w:w="1440" w:type="dxa"/>
            <w:vMerge/>
          </w:tcPr>
          <w:p w14:paraId="1E7F0A1F" w14:textId="77777777" w:rsidR="00780458" w:rsidRPr="003F37E2" w:rsidRDefault="00780458" w:rsidP="00153BA5">
            <w:pPr>
              <w:rPr>
                <w:rFonts w:asciiTheme="majorHAnsi" w:hAnsiTheme="majorHAnsi"/>
              </w:rPr>
            </w:pPr>
          </w:p>
        </w:tc>
        <w:tc>
          <w:tcPr>
            <w:tcW w:w="3780" w:type="dxa"/>
          </w:tcPr>
          <w:p w14:paraId="49D79F0D" w14:textId="77777777" w:rsidR="00780458" w:rsidRPr="003F37E2" w:rsidRDefault="007B206D" w:rsidP="00153BA5">
            <w:pPr>
              <w:rPr>
                <w:rFonts w:asciiTheme="majorHAnsi" w:hAnsiTheme="majorHAnsi"/>
                <w:b/>
              </w:rPr>
            </w:pPr>
            <w:r w:rsidRPr="003F37E2">
              <w:rPr>
                <w:rFonts w:asciiTheme="majorHAnsi" w:hAnsiTheme="majorHAnsi"/>
                <w:b/>
              </w:rPr>
              <w:t>Community Supervision for DWI Offenders</w:t>
            </w:r>
          </w:p>
          <w:p w14:paraId="50BEE5AA" w14:textId="77777777" w:rsidR="007B206D" w:rsidRPr="003F37E2" w:rsidRDefault="007B206D" w:rsidP="00153BA5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Shane Wolf</w:t>
            </w:r>
          </w:p>
          <w:p w14:paraId="3844B833" w14:textId="30FC0E57" w:rsidR="00A807C8" w:rsidRPr="003F37E2" w:rsidRDefault="00A807C8" w:rsidP="00153BA5">
            <w:pPr>
              <w:rPr>
                <w:rFonts w:asciiTheme="majorHAnsi" w:hAnsiTheme="majorHAnsi"/>
              </w:rPr>
            </w:pPr>
          </w:p>
        </w:tc>
        <w:tc>
          <w:tcPr>
            <w:tcW w:w="5040" w:type="dxa"/>
          </w:tcPr>
          <w:p w14:paraId="00901B4C" w14:textId="77777777" w:rsidR="005901ED" w:rsidRPr="003F37E2" w:rsidRDefault="005901ED" w:rsidP="005901ED">
            <w:pPr>
              <w:rPr>
                <w:rFonts w:asciiTheme="majorHAnsi" w:hAnsiTheme="majorHAnsi"/>
                <w:b/>
              </w:rPr>
            </w:pPr>
            <w:r w:rsidRPr="003F37E2">
              <w:rPr>
                <w:rFonts w:asciiTheme="majorHAnsi" w:hAnsiTheme="majorHAnsi"/>
                <w:b/>
              </w:rPr>
              <w:t>Impact of Trauma and Attachment on Brain Development, Substance Abuse, and Mental Health</w:t>
            </w:r>
          </w:p>
          <w:p w14:paraId="7E1B4502" w14:textId="20637862" w:rsidR="00780458" w:rsidRPr="003F37E2" w:rsidRDefault="0017606C" w:rsidP="00485B49">
            <w:pPr>
              <w:rPr>
                <w:rFonts w:asciiTheme="majorHAnsi" w:hAnsiTheme="majorHAnsi"/>
              </w:rPr>
            </w:pPr>
            <w:r w:rsidRPr="003F37E2">
              <w:rPr>
                <w:rFonts w:asciiTheme="majorHAnsi" w:hAnsiTheme="majorHAnsi"/>
              </w:rPr>
              <w:t>Brenda Scheffler</w:t>
            </w:r>
          </w:p>
          <w:p w14:paraId="2DD0C88A" w14:textId="3373D766" w:rsidR="005901ED" w:rsidRPr="003F37E2" w:rsidRDefault="005901ED" w:rsidP="00485B49">
            <w:pPr>
              <w:rPr>
                <w:rFonts w:asciiTheme="majorHAnsi" w:hAnsiTheme="majorHAnsi"/>
              </w:rPr>
            </w:pPr>
          </w:p>
        </w:tc>
      </w:tr>
    </w:tbl>
    <w:p w14:paraId="40A6C72E" w14:textId="77777777" w:rsidR="00780458" w:rsidRPr="00B96206" w:rsidRDefault="00780458" w:rsidP="00780458">
      <w:pPr>
        <w:tabs>
          <w:tab w:val="left" w:pos="3555"/>
        </w:tabs>
        <w:rPr>
          <w:rFonts w:asciiTheme="majorHAnsi" w:hAnsiTheme="majorHAnsi"/>
          <w:sz w:val="10"/>
          <w:szCs w:val="10"/>
        </w:rPr>
      </w:pPr>
    </w:p>
    <w:p w14:paraId="5933F8B1" w14:textId="65731B21" w:rsidR="00780458" w:rsidRPr="003F37E2" w:rsidRDefault="00780458" w:rsidP="00780458">
      <w:pPr>
        <w:jc w:val="both"/>
        <w:rPr>
          <w:rFonts w:asciiTheme="majorHAnsi" w:hAnsiTheme="majorHAnsi"/>
          <w:b/>
        </w:rPr>
      </w:pPr>
      <w:r w:rsidRPr="003F37E2">
        <w:rPr>
          <w:rFonts w:asciiTheme="majorHAnsi" w:hAnsiTheme="majorHAnsi"/>
        </w:rPr>
        <w:t>3:30</w:t>
      </w:r>
      <w:r w:rsidRPr="003F37E2">
        <w:rPr>
          <w:rFonts w:asciiTheme="majorHAnsi" w:hAnsiTheme="majorHAnsi"/>
        </w:rPr>
        <w:tab/>
      </w:r>
      <w:r w:rsidRPr="003F37E2">
        <w:rPr>
          <w:rFonts w:asciiTheme="majorHAnsi" w:hAnsiTheme="majorHAnsi"/>
        </w:rPr>
        <w:tab/>
      </w:r>
      <w:r w:rsidR="009D61E3">
        <w:rPr>
          <w:rFonts w:asciiTheme="majorHAnsi" w:hAnsiTheme="majorHAnsi"/>
        </w:rPr>
        <w:tab/>
      </w:r>
      <w:r w:rsidR="009D61E3">
        <w:rPr>
          <w:rFonts w:asciiTheme="majorHAnsi" w:hAnsiTheme="majorHAnsi"/>
          <w:b/>
        </w:rPr>
        <w:t xml:space="preserve">End </w:t>
      </w:r>
      <w:r w:rsidR="002E3717">
        <w:rPr>
          <w:rFonts w:asciiTheme="majorHAnsi" w:hAnsiTheme="majorHAnsi"/>
          <w:b/>
        </w:rPr>
        <w:t>of</w:t>
      </w:r>
      <w:r w:rsidR="009D61E3">
        <w:rPr>
          <w:rFonts w:asciiTheme="majorHAnsi" w:hAnsiTheme="majorHAnsi"/>
          <w:b/>
        </w:rPr>
        <w:t xml:space="preserve"> Conference </w:t>
      </w:r>
      <w:r w:rsidRPr="003F37E2">
        <w:rPr>
          <w:rFonts w:asciiTheme="majorHAnsi" w:hAnsiTheme="majorHAnsi"/>
          <w:b/>
        </w:rPr>
        <w:t xml:space="preserve"> </w:t>
      </w:r>
    </w:p>
    <w:p w14:paraId="39D874FE" w14:textId="77777777" w:rsidR="00780458" w:rsidRPr="003F37E2" w:rsidRDefault="00780458" w:rsidP="00780458">
      <w:pPr>
        <w:jc w:val="both"/>
        <w:rPr>
          <w:rFonts w:asciiTheme="majorHAnsi" w:hAnsiTheme="majorHAnsi"/>
          <w:b/>
        </w:rPr>
      </w:pPr>
    </w:p>
    <w:p w14:paraId="1A56BAA2" w14:textId="3550E187" w:rsidR="009F542B" w:rsidRPr="00E064D9" w:rsidRDefault="001E6498" w:rsidP="00C464B5">
      <w:pPr>
        <w:ind w:left="1440" w:firstLine="720"/>
        <w:jc w:val="both"/>
        <w:rPr>
          <w:rFonts w:asciiTheme="majorHAnsi" w:hAnsiTheme="majorHAnsi"/>
          <w:b/>
        </w:rPr>
      </w:pPr>
      <w:r w:rsidRPr="00F86D30">
        <w:rPr>
          <w:rFonts w:asciiTheme="majorHAnsi" w:hAnsiTheme="majorHAnsi"/>
        </w:rPr>
        <w:t xml:space="preserve"> </w:t>
      </w:r>
    </w:p>
    <w:sectPr w:rsidR="009F542B" w:rsidRPr="00E064D9" w:rsidSect="00780458">
      <w:headerReference w:type="even" r:id="rId8"/>
      <w:headerReference w:type="default" r:id="rId9"/>
      <w:footerReference w:type="default" r:id="rId10"/>
      <w:headerReference w:type="first" r:id="rId11"/>
      <w:type w:val="continuous"/>
      <w:pgSz w:w="12240" w:h="15840"/>
      <w:pgMar w:top="720" w:right="720" w:bottom="720" w:left="720" w:header="86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06385" w14:textId="77777777" w:rsidR="00AF1054" w:rsidRDefault="00AF1054" w:rsidP="001A6DFA">
      <w:r>
        <w:separator/>
      </w:r>
    </w:p>
  </w:endnote>
  <w:endnote w:type="continuationSeparator" w:id="0">
    <w:p w14:paraId="553FC761" w14:textId="77777777" w:rsidR="00AF1054" w:rsidRDefault="00AF1054" w:rsidP="001A6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C70FDE" w14:textId="77777777" w:rsidR="00160626" w:rsidRDefault="00160626">
    <w:pPr>
      <w:pStyle w:val="Footer"/>
      <w:rPr>
        <w:b/>
        <w:i/>
      </w:rPr>
    </w:pPr>
  </w:p>
  <w:p w14:paraId="46B8A245" w14:textId="77777777" w:rsidR="00160626" w:rsidRPr="003369B8" w:rsidRDefault="00160626">
    <w:pPr>
      <w:pStyle w:val="Foo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9790D5" w14:textId="77777777" w:rsidR="00AF1054" w:rsidRDefault="00AF1054" w:rsidP="001A6DFA">
      <w:r>
        <w:separator/>
      </w:r>
    </w:p>
  </w:footnote>
  <w:footnote w:type="continuationSeparator" w:id="0">
    <w:p w14:paraId="09E70287" w14:textId="77777777" w:rsidR="00AF1054" w:rsidRDefault="00AF1054" w:rsidP="001A6D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D57C1" w14:textId="77777777" w:rsidR="00160626" w:rsidRDefault="00ED4672">
    <w:pPr>
      <w:pStyle w:val="Header"/>
    </w:pPr>
    <w:r>
      <w:rPr>
        <w:noProof/>
      </w:rPr>
      <w:pict w14:anchorId="5A82FC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0260610" o:spid="_x0000_s2049" type="#_x0000_t75" style="position:absolute;margin-left:0;margin-top:0;width:468pt;height:487.95pt;z-index:-251658752;mso-position-horizontal:center;mso-position-horizontal-relative:margin;mso-position-vertical:center;mso-position-vertical-relative:margin" o:allowincell="f">
          <v:imagedata r:id="rId1" o:title="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B87A2" w14:textId="085E0C1C" w:rsidR="00160626" w:rsidRPr="007E0E5D" w:rsidRDefault="00ED4672" w:rsidP="007E0E5D">
    <w:pPr>
      <w:pStyle w:val="Header"/>
      <w:jc w:val="center"/>
      <w:rPr>
        <w:rFonts w:ascii="Trebuchet MS" w:hAnsi="Trebuchet MS"/>
        <w:sz w:val="24"/>
        <w:szCs w:val="24"/>
        <w:u w:val="single"/>
      </w:rPr>
    </w:pPr>
    <w:r>
      <w:rPr>
        <w:rFonts w:ascii="Trebuchet MS" w:hAnsi="Trebuchet MS"/>
        <w:noProof/>
        <w:sz w:val="24"/>
        <w:szCs w:val="24"/>
        <w:u w:val="single"/>
      </w:rPr>
      <w:pict w14:anchorId="6E27F0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0260611" o:spid="_x0000_s2050" type="#_x0000_t75" style="position:absolute;left:0;text-align:left;margin-left:0;margin-top:0;width:468pt;height:487.95pt;z-index:-251657728;mso-position-horizontal:center;mso-position-horizontal-relative:margin;mso-position-vertical:center;mso-position-vertical-relative:margin" o:allowincell="f">
          <v:imagedata r:id="rId1" o:title="" gain="19661f" blacklevel="22938f"/>
          <w10:wrap anchorx="margin" anchory="margin"/>
        </v:shape>
      </w:pict>
    </w:r>
    <w:r w:rsidR="007E0E5D" w:rsidRPr="007E0E5D">
      <w:rPr>
        <w:rFonts w:ascii="Trebuchet MS" w:hAnsi="Trebuchet MS"/>
        <w:sz w:val="24"/>
        <w:szCs w:val="24"/>
        <w:u w:val="single"/>
      </w:rPr>
      <w:t>Arkansas Administrative Office of the Cour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7B888" w14:textId="77777777" w:rsidR="00160626" w:rsidRDefault="00ED4672">
    <w:pPr>
      <w:pStyle w:val="Header"/>
    </w:pPr>
    <w:r>
      <w:rPr>
        <w:noProof/>
      </w:rPr>
      <w:pict w14:anchorId="0D30FE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0260609" o:spid="_x0000_s2051" type="#_x0000_t75" style="position:absolute;margin-left:0;margin-top:0;width:468pt;height:487.95pt;z-index:-251659776;mso-position-horizontal:center;mso-position-horizontal-relative:margin;mso-position-vertical:center;mso-position-vertical-relative:margin" o:allowincell="f">
          <v:imagedata r:id="rId1" o:title="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CA8F0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E5084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4382212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72465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03E81A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A625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3A56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D0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9E53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9E4BF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sbQ0M7cwNrC0MLNQ0lEKTi0uzszPAykwrAUApdWz+CwAAAA="/>
  </w:docVars>
  <w:rsids>
    <w:rsidRoot w:val="00D91478"/>
    <w:rsid w:val="00004CF2"/>
    <w:rsid w:val="00012CCF"/>
    <w:rsid w:val="00020E07"/>
    <w:rsid w:val="000252CE"/>
    <w:rsid w:val="000266EE"/>
    <w:rsid w:val="0003294C"/>
    <w:rsid w:val="00032AF3"/>
    <w:rsid w:val="00032E4F"/>
    <w:rsid w:val="000361BD"/>
    <w:rsid w:val="00043D74"/>
    <w:rsid w:val="000443F0"/>
    <w:rsid w:val="00047464"/>
    <w:rsid w:val="00047CCA"/>
    <w:rsid w:val="0005348B"/>
    <w:rsid w:val="00056486"/>
    <w:rsid w:val="00075831"/>
    <w:rsid w:val="00076D82"/>
    <w:rsid w:val="00085170"/>
    <w:rsid w:val="00085FFA"/>
    <w:rsid w:val="00087B99"/>
    <w:rsid w:val="000A377C"/>
    <w:rsid w:val="000B3391"/>
    <w:rsid w:val="000C6698"/>
    <w:rsid w:val="000C67E4"/>
    <w:rsid w:val="000D1148"/>
    <w:rsid w:val="000D12DF"/>
    <w:rsid w:val="000E2D23"/>
    <w:rsid w:val="000E6863"/>
    <w:rsid w:val="000F0ABB"/>
    <w:rsid w:val="000F1366"/>
    <w:rsid w:val="000F3E5A"/>
    <w:rsid w:val="000F543E"/>
    <w:rsid w:val="001006F9"/>
    <w:rsid w:val="00102274"/>
    <w:rsid w:val="0010237F"/>
    <w:rsid w:val="00104718"/>
    <w:rsid w:val="00107A76"/>
    <w:rsid w:val="00115429"/>
    <w:rsid w:val="00127025"/>
    <w:rsid w:val="001273F9"/>
    <w:rsid w:val="001307A0"/>
    <w:rsid w:val="0013658D"/>
    <w:rsid w:val="00143601"/>
    <w:rsid w:val="00144F20"/>
    <w:rsid w:val="001470E4"/>
    <w:rsid w:val="00152571"/>
    <w:rsid w:val="00160626"/>
    <w:rsid w:val="001626D3"/>
    <w:rsid w:val="00164845"/>
    <w:rsid w:val="0016587B"/>
    <w:rsid w:val="00174171"/>
    <w:rsid w:val="0017606C"/>
    <w:rsid w:val="00180BBA"/>
    <w:rsid w:val="0018426A"/>
    <w:rsid w:val="0018799C"/>
    <w:rsid w:val="00194861"/>
    <w:rsid w:val="00194C5B"/>
    <w:rsid w:val="001A512E"/>
    <w:rsid w:val="001A6DFA"/>
    <w:rsid w:val="001A7AE6"/>
    <w:rsid w:val="001A7E2D"/>
    <w:rsid w:val="001B77E4"/>
    <w:rsid w:val="001C619F"/>
    <w:rsid w:val="001C633E"/>
    <w:rsid w:val="001D5EE4"/>
    <w:rsid w:val="001E4359"/>
    <w:rsid w:val="001E6498"/>
    <w:rsid w:val="001E7CD6"/>
    <w:rsid w:val="001F26D7"/>
    <w:rsid w:val="001F31DB"/>
    <w:rsid w:val="001F63E9"/>
    <w:rsid w:val="00201BB2"/>
    <w:rsid w:val="00221451"/>
    <w:rsid w:val="00225898"/>
    <w:rsid w:val="00232762"/>
    <w:rsid w:val="00233DB8"/>
    <w:rsid w:val="0024623D"/>
    <w:rsid w:val="00255BB4"/>
    <w:rsid w:val="00257CCB"/>
    <w:rsid w:val="0026460D"/>
    <w:rsid w:val="002735B1"/>
    <w:rsid w:val="002815FE"/>
    <w:rsid w:val="002917FA"/>
    <w:rsid w:val="00292CD1"/>
    <w:rsid w:val="0029633A"/>
    <w:rsid w:val="002968EE"/>
    <w:rsid w:val="002A00B8"/>
    <w:rsid w:val="002B16AA"/>
    <w:rsid w:val="002B1AFF"/>
    <w:rsid w:val="002B2B79"/>
    <w:rsid w:val="002C0DEB"/>
    <w:rsid w:val="002C27B1"/>
    <w:rsid w:val="002C3EEE"/>
    <w:rsid w:val="002D255C"/>
    <w:rsid w:val="002D3115"/>
    <w:rsid w:val="002D4CE0"/>
    <w:rsid w:val="002D5A59"/>
    <w:rsid w:val="002E015D"/>
    <w:rsid w:val="002E3717"/>
    <w:rsid w:val="002E3F9D"/>
    <w:rsid w:val="002E7917"/>
    <w:rsid w:val="002F0053"/>
    <w:rsid w:val="002F1645"/>
    <w:rsid w:val="002F26C8"/>
    <w:rsid w:val="002F3584"/>
    <w:rsid w:val="002F75F1"/>
    <w:rsid w:val="0030621E"/>
    <w:rsid w:val="00307AC6"/>
    <w:rsid w:val="003203CA"/>
    <w:rsid w:val="00325322"/>
    <w:rsid w:val="003275AB"/>
    <w:rsid w:val="003332A7"/>
    <w:rsid w:val="00333BFE"/>
    <w:rsid w:val="003369B8"/>
    <w:rsid w:val="003371EE"/>
    <w:rsid w:val="003428EC"/>
    <w:rsid w:val="0035608F"/>
    <w:rsid w:val="00364009"/>
    <w:rsid w:val="0036433B"/>
    <w:rsid w:val="00372A9E"/>
    <w:rsid w:val="00374779"/>
    <w:rsid w:val="003749C4"/>
    <w:rsid w:val="003819E8"/>
    <w:rsid w:val="00391581"/>
    <w:rsid w:val="003920A1"/>
    <w:rsid w:val="00393698"/>
    <w:rsid w:val="00395748"/>
    <w:rsid w:val="003A4559"/>
    <w:rsid w:val="003A7A52"/>
    <w:rsid w:val="003B0C1C"/>
    <w:rsid w:val="003C1890"/>
    <w:rsid w:val="003C275F"/>
    <w:rsid w:val="003C697D"/>
    <w:rsid w:val="003C6C91"/>
    <w:rsid w:val="003D2497"/>
    <w:rsid w:val="003D44D0"/>
    <w:rsid w:val="003D79B8"/>
    <w:rsid w:val="003E64D4"/>
    <w:rsid w:val="003E7A26"/>
    <w:rsid w:val="003F30BD"/>
    <w:rsid w:val="003F37E2"/>
    <w:rsid w:val="00400E69"/>
    <w:rsid w:val="004023E4"/>
    <w:rsid w:val="004058CE"/>
    <w:rsid w:val="0041508D"/>
    <w:rsid w:val="00417E8F"/>
    <w:rsid w:val="00426550"/>
    <w:rsid w:val="00433813"/>
    <w:rsid w:val="00433A89"/>
    <w:rsid w:val="00435FB9"/>
    <w:rsid w:val="004368CB"/>
    <w:rsid w:val="00437F6C"/>
    <w:rsid w:val="004405CB"/>
    <w:rsid w:val="00441823"/>
    <w:rsid w:val="00443B0F"/>
    <w:rsid w:val="00446765"/>
    <w:rsid w:val="00446D54"/>
    <w:rsid w:val="00450410"/>
    <w:rsid w:val="00457F7D"/>
    <w:rsid w:val="00466BA7"/>
    <w:rsid w:val="00470E38"/>
    <w:rsid w:val="00471053"/>
    <w:rsid w:val="00471A9D"/>
    <w:rsid w:val="00474A71"/>
    <w:rsid w:val="004823C1"/>
    <w:rsid w:val="00485B49"/>
    <w:rsid w:val="00486799"/>
    <w:rsid w:val="00494D0A"/>
    <w:rsid w:val="00495F6C"/>
    <w:rsid w:val="004A04C8"/>
    <w:rsid w:val="004A058B"/>
    <w:rsid w:val="004B11C2"/>
    <w:rsid w:val="004B2686"/>
    <w:rsid w:val="004B2E10"/>
    <w:rsid w:val="004C2218"/>
    <w:rsid w:val="004C3E63"/>
    <w:rsid w:val="004C76E7"/>
    <w:rsid w:val="004D3C63"/>
    <w:rsid w:val="004D683A"/>
    <w:rsid w:val="004E1A48"/>
    <w:rsid w:val="004E6CDB"/>
    <w:rsid w:val="004F7F74"/>
    <w:rsid w:val="00501FAD"/>
    <w:rsid w:val="00502BFA"/>
    <w:rsid w:val="0050397E"/>
    <w:rsid w:val="005101D0"/>
    <w:rsid w:val="0051486A"/>
    <w:rsid w:val="00516EBF"/>
    <w:rsid w:val="00531EDC"/>
    <w:rsid w:val="0053608A"/>
    <w:rsid w:val="005418CF"/>
    <w:rsid w:val="00541C73"/>
    <w:rsid w:val="0054499E"/>
    <w:rsid w:val="00555DF8"/>
    <w:rsid w:val="00557F72"/>
    <w:rsid w:val="005658E8"/>
    <w:rsid w:val="005809F8"/>
    <w:rsid w:val="00580FC5"/>
    <w:rsid w:val="005836C6"/>
    <w:rsid w:val="0058663A"/>
    <w:rsid w:val="00586CA2"/>
    <w:rsid w:val="00587ADA"/>
    <w:rsid w:val="005901ED"/>
    <w:rsid w:val="005905D5"/>
    <w:rsid w:val="005B1DB5"/>
    <w:rsid w:val="005B5B4F"/>
    <w:rsid w:val="005C1A0E"/>
    <w:rsid w:val="005C22C3"/>
    <w:rsid w:val="005C29AD"/>
    <w:rsid w:val="005C4770"/>
    <w:rsid w:val="005C551C"/>
    <w:rsid w:val="005C555A"/>
    <w:rsid w:val="005D1C0A"/>
    <w:rsid w:val="005E3B70"/>
    <w:rsid w:val="005E6FC8"/>
    <w:rsid w:val="005E7DD7"/>
    <w:rsid w:val="005F39E5"/>
    <w:rsid w:val="005F4D50"/>
    <w:rsid w:val="005F573B"/>
    <w:rsid w:val="00600A5D"/>
    <w:rsid w:val="00606D61"/>
    <w:rsid w:val="00610691"/>
    <w:rsid w:val="006124AC"/>
    <w:rsid w:val="00613286"/>
    <w:rsid w:val="00613ED8"/>
    <w:rsid w:val="00613FB9"/>
    <w:rsid w:val="00614932"/>
    <w:rsid w:val="00616F41"/>
    <w:rsid w:val="0062344D"/>
    <w:rsid w:val="0063015C"/>
    <w:rsid w:val="00634F68"/>
    <w:rsid w:val="00642904"/>
    <w:rsid w:val="0065508B"/>
    <w:rsid w:val="0065657D"/>
    <w:rsid w:val="00660A87"/>
    <w:rsid w:val="00667F15"/>
    <w:rsid w:val="006714BE"/>
    <w:rsid w:val="00673C91"/>
    <w:rsid w:val="00674748"/>
    <w:rsid w:val="006758CB"/>
    <w:rsid w:val="00680B14"/>
    <w:rsid w:val="00682903"/>
    <w:rsid w:val="00685995"/>
    <w:rsid w:val="00685F30"/>
    <w:rsid w:val="0069406A"/>
    <w:rsid w:val="006945A6"/>
    <w:rsid w:val="006970E3"/>
    <w:rsid w:val="006A2766"/>
    <w:rsid w:val="006A3410"/>
    <w:rsid w:val="006A4772"/>
    <w:rsid w:val="006B400F"/>
    <w:rsid w:val="006B6302"/>
    <w:rsid w:val="006C1EA7"/>
    <w:rsid w:val="006C395A"/>
    <w:rsid w:val="006C4621"/>
    <w:rsid w:val="006D28F7"/>
    <w:rsid w:val="006D5365"/>
    <w:rsid w:val="006E1070"/>
    <w:rsid w:val="006E61ED"/>
    <w:rsid w:val="006F0356"/>
    <w:rsid w:val="006F1875"/>
    <w:rsid w:val="006F18DC"/>
    <w:rsid w:val="006F6701"/>
    <w:rsid w:val="007035DD"/>
    <w:rsid w:val="0071046E"/>
    <w:rsid w:val="00715141"/>
    <w:rsid w:val="00717A8A"/>
    <w:rsid w:val="007263B2"/>
    <w:rsid w:val="00731169"/>
    <w:rsid w:val="00736DF0"/>
    <w:rsid w:val="00737646"/>
    <w:rsid w:val="00737916"/>
    <w:rsid w:val="00747A3A"/>
    <w:rsid w:val="00755070"/>
    <w:rsid w:val="0076578A"/>
    <w:rsid w:val="00765B1B"/>
    <w:rsid w:val="0077505E"/>
    <w:rsid w:val="007751F9"/>
    <w:rsid w:val="00780458"/>
    <w:rsid w:val="0079155D"/>
    <w:rsid w:val="00796E07"/>
    <w:rsid w:val="0079743F"/>
    <w:rsid w:val="007B206D"/>
    <w:rsid w:val="007B4A2D"/>
    <w:rsid w:val="007C0C4A"/>
    <w:rsid w:val="007C6F20"/>
    <w:rsid w:val="007D46C0"/>
    <w:rsid w:val="007D48FA"/>
    <w:rsid w:val="007E0E5D"/>
    <w:rsid w:val="007E1382"/>
    <w:rsid w:val="007E2124"/>
    <w:rsid w:val="007E3F10"/>
    <w:rsid w:val="007E7C45"/>
    <w:rsid w:val="007F278B"/>
    <w:rsid w:val="007F40EA"/>
    <w:rsid w:val="007F4EFE"/>
    <w:rsid w:val="007F61D7"/>
    <w:rsid w:val="00803D8F"/>
    <w:rsid w:val="008044DA"/>
    <w:rsid w:val="00804DC5"/>
    <w:rsid w:val="008105DE"/>
    <w:rsid w:val="00813B7D"/>
    <w:rsid w:val="00816CC1"/>
    <w:rsid w:val="00816D57"/>
    <w:rsid w:val="008242FE"/>
    <w:rsid w:val="00825951"/>
    <w:rsid w:val="00826C80"/>
    <w:rsid w:val="00835715"/>
    <w:rsid w:val="00835FD0"/>
    <w:rsid w:val="0083640A"/>
    <w:rsid w:val="00840E71"/>
    <w:rsid w:val="008471E1"/>
    <w:rsid w:val="008529A4"/>
    <w:rsid w:val="0085690E"/>
    <w:rsid w:val="00857114"/>
    <w:rsid w:val="00860D57"/>
    <w:rsid w:val="008618BE"/>
    <w:rsid w:val="00864635"/>
    <w:rsid w:val="008670BE"/>
    <w:rsid w:val="00871559"/>
    <w:rsid w:val="00873961"/>
    <w:rsid w:val="00873E34"/>
    <w:rsid w:val="00876680"/>
    <w:rsid w:val="00880EA8"/>
    <w:rsid w:val="00881998"/>
    <w:rsid w:val="0088273D"/>
    <w:rsid w:val="008834B1"/>
    <w:rsid w:val="00895CEE"/>
    <w:rsid w:val="008A3A35"/>
    <w:rsid w:val="008B02B1"/>
    <w:rsid w:val="008C0AB8"/>
    <w:rsid w:val="008C2828"/>
    <w:rsid w:val="008C4A74"/>
    <w:rsid w:val="008C5533"/>
    <w:rsid w:val="008C5D31"/>
    <w:rsid w:val="008D1AB1"/>
    <w:rsid w:val="008D1F05"/>
    <w:rsid w:val="008D77A5"/>
    <w:rsid w:val="008E0AE1"/>
    <w:rsid w:val="008E1E01"/>
    <w:rsid w:val="008E2353"/>
    <w:rsid w:val="008E6B07"/>
    <w:rsid w:val="008F2381"/>
    <w:rsid w:val="008F23C1"/>
    <w:rsid w:val="009053F3"/>
    <w:rsid w:val="00906E11"/>
    <w:rsid w:val="00910E42"/>
    <w:rsid w:val="00911AFB"/>
    <w:rsid w:val="009157DF"/>
    <w:rsid w:val="00920EAF"/>
    <w:rsid w:val="00920F50"/>
    <w:rsid w:val="00926BAC"/>
    <w:rsid w:val="0093141C"/>
    <w:rsid w:val="00937DBE"/>
    <w:rsid w:val="009440E1"/>
    <w:rsid w:val="009444ED"/>
    <w:rsid w:val="00944DE9"/>
    <w:rsid w:val="00953ABA"/>
    <w:rsid w:val="0096089F"/>
    <w:rsid w:val="00964A36"/>
    <w:rsid w:val="009669C5"/>
    <w:rsid w:val="00967963"/>
    <w:rsid w:val="00970C42"/>
    <w:rsid w:val="009768BE"/>
    <w:rsid w:val="00997090"/>
    <w:rsid w:val="009A1CC5"/>
    <w:rsid w:val="009A4960"/>
    <w:rsid w:val="009A587F"/>
    <w:rsid w:val="009A5EBE"/>
    <w:rsid w:val="009B0807"/>
    <w:rsid w:val="009B4A2A"/>
    <w:rsid w:val="009B56D4"/>
    <w:rsid w:val="009B6BEB"/>
    <w:rsid w:val="009C0367"/>
    <w:rsid w:val="009C1617"/>
    <w:rsid w:val="009C3199"/>
    <w:rsid w:val="009D03EA"/>
    <w:rsid w:val="009D06BB"/>
    <w:rsid w:val="009D370C"/>
    <w:rsid w:val="009D61E3"/>
    <w:rsid w:val="009D66C6"/>
    <w:rsid w:val="009D79D4"/>
    <w:rsid w:val="009D7FF6"/>
    <w:rsid w:val="009E57CF"/>
    <w:rsid w:val="009F4BF5"/>
    <w:rsid w:val="009F542B"/>
    <w:rsid w:val="00A068F6"/>
    <w:rsid w:val="00A204F8"/>
    <w:rsid w:val="00A21D91"/>
    <w:rsid w:val="00A233B6"/>
    <w:rsid w:val="00A24864"/>
    <w:rsid w:val="00A26E66"/>
    <w:rsid w:val="00A461F7"/>
    <w:rsid w:val="00A46B04"/>
    <w:rsid w:val="00A553DF"/>
    <w:rsid w:val="00A55753"/>
    <w:rsid w:val="00A63AE3"/>
    <w:rsid w:val="00A67D69"/>
    <w:rsid w:val="00A71BF2"/>
    <w:rsid w:val="00A72E18"/>
    <w:rsid w:val="00A807C8"/>
    <w:rsid w:val="00A910AD"/>
    <w:rsid w:val="00A94D97"/>
    <w:rsid w:val="00AA4206"/>
    <w:rsid w:val="00AA6FF5"/>
    <w:rsid w:val="00AB2501"/>
    <w:rsid w:val="00AB2873"/>
    <w:rsid w:val="00AC508A"/>
    <w:rsid w:val="00AD0802"/>
    <w:rsid w:val="00AD7353"/>
    <w:rsid w:val="00AE5923"/>
    <w:rsid w:val="00AE6C07"/>
    <w:rsid w:val="00AF1054"/>
    <w:rsid w:val="00AF5A70"/>
    <w:rsid w:val="00AF6D40"/>
    <w:rsid w:val="00B00C0D"/>
    <w:rsid w:val="00B01550"/>
    <w:rsid w:val="00B04033"/>
    <w:rsid w:val="00B06C5A"/>
    <w:rsid w:val="00B07AE9"/>
    <w:rsid w:val="00B13134"/>
    <w:rsid w:val="00B135CE"/>
    <w:rsid w:val="00B14122"/>
    <w:rsid w:val="00B14F50"/>
    <w:rsid w:val="00B20F85"/>
    <w:rsid w:val="00B236A6"/>
    <w:rsid w:val="00B348EE"/>
    <w:rsid w:val="00B34EFC"/>
    <w:rsid w:val="00B37FEA"/>
    <w:rsid w:val="00B456A6"/>
    <w:rsid w:val="00B47189"/>
    <w:rsid w:val="00B50579"/>
    <w:rsid w:val="00B575D6"/>
    <w:rsid w:val="00B57B54"/>
    <w:rsid w:val="00B60CD0"/>
    <w:rsid w:val="00B62A01"/>
    <w:rsid w:val="00B63DC8"/>
    <w:rsid w:val="00B6490B"/>
    <w:rsid w:val="00B6569B"/>
    <w:rsid w:val="00B66C0F"/>
    <w:rsid w:val="00B71EF9"/>
    <w:rsid w:val="00B85230"/>
    <w:rsid w:val="00B9244C"/>
    <w:rsid w:val="00B95589"/>
    <w:rsid w:val="00B96206"/>
    <w:rsid w:val="00BA0B82"/>
    <w:rsid w:val="00BA2DE4"/>
    <w:rsid w:val="00BA44D5"/>
    <w:rsid w:val="00BA6ACF"/>
    <w:rsid w:val="00BB1981"/>
    <w:rsid w:val="00BB4B9F"/>
    <w:rsid w:val="00BB55A0"/>
    <w:rsid w:val="00BB767C"/>
    <w:rsid w:val="00BC6479"/>
    <w:rsid w:val="00BC77F3"/>
    <w:rsid w:val="00BD15E1"/>
    <w:rsid w:val="00BD262B"/>
    <w:rsid w:val="00BD2C69"/>
    <w:rsid w:val="00BD2EC0"/>
    <w:rsid w:val="00BD7D35"/>
    <w:rsid w:val="00BF1FA9"/>
    <w:rsid w:val="00BF6BDB"/>
    <w:rsid w:val="00C0442E"/>
    <w:rsid w:val="00C0588C"/>
    <w:rsid w:val="00C059B5"/>
    <w:rsid w:val="00C05BD9"/>
    <w:rsid w:val="00C10772"/>
    <w:rsid w:val="00C159C4"/>
    <w:rsid w:val="00C2284F"/>
    <w:rsid w:val="00C3268A"/>
    <w:rsid w:val="00C33384"/>
    <w:rsid w:val="00C3512D"/>
    <w:rsid w:val="00C44AED"/>
    <w:rsid w:val="00C464B5"/>
    <w:rsid w:val="00C5086F"/>
    <w:rsid w:val="00C50999"/>
    <w:rsid w:val="00C513F6"/>
    <w:rsid w:val="00C54623"/>
    <w:rsid w:val="00C54B23"/>
    <w:rsid w:val="00C61C46"/>
    <w:rsid w:val="00C63632"/>
    <w:rsid w:val="00C64C9A"/>
    <w:rsid w:val="00C713EE"/>
    <w:rsid w:val="00C7357F"/>
    <w:rsid w:val="00C74F19"/>
    <w:rsid w:val="00C7634E"/>
    <w:rsid w:val="00C8020C"/>
    <w:rsid w:val="00C9095A"/>
    <w:rsid w:val="00C9327D"/>
    <w:rsid w:val="00CA1023"/>
    <w:rsid w:val="00CB3413"/>
    <w:rsid w:val="00CB3CF1"/>
    <w:rsid w:val="00CB5FB3"/>
    <w:rsid w:val="00CC2BC7"/>
    <w:rsid w:val="00CC5209"/>
    <w:rsid w:val="00CC73FB"/>
    <w:rsid w:val="00CD0BA8"/>
    <w:rsid w:val="00CE65F9"/>
    <w:rsid w:val="00CF2A4B"/>
    <w:rsid w:val="00CF3BF2"/>
    <w:rsid w:val="00D0174C"/>
    <w:rsid w:val="00D0185D"/>
    <w:rsid w:val="00D032A7"/>
    <w:rsid w:val="00D045E8"/>
    <w:rsid w:val="00D05A1E"/>
    <w:rsid w:val="00D10A36"/>
    <w:rsid w:val="00D1399E"/>
    <w:rsid w:val="00D22AA3"/>
    <w:rsid w:val="00D23DCD"/>
    <w:rsid w:val="00D26261"/>
    <w:rsid w:val="00D265F6"/>
    <w:rsid w:val="00D27BA1"/>
    <w:rsid w:val="00D32979"/>
    <w:rsid w:val="00D4112A"/>
    <w:rsid w:val="00D424C1"/>
    <w:rsid w:val="00D44037"/>
    <w:rsid w:val="00D4472B"/>
    <w:rsid w:val="00D45ECB"/>
    <w:rsid w:val="00D52A2E"/>
    <w:rsid w:val="00D541FB"/>
    <w:rsid w:val="00D54247"/>
    <w:rsid w:val="00D55EDB"/>
    <w:rsid w:val="00D56F70"/>
    <w:rsid w:val="00D57607"/>
    <w:rsid w:val="00D57913"/>
    <w:rsid w:val="00D579E4"/>
    <w:rsid w:val="00D614E7"/>
    <w:rsid w:val="00D61BA7"/>
    <w:rsid w:val="00D65121"/>
    <w:rsid w:val="00D7672E"/>
    <w:rsid w:val="00D834C3"/>
    <w:rsid w:val="00D84803"/>
    <w:rsid w:val="00D850C0"/>
    <w:rsid w:val="00D85CB7"/>
    <w:rsid w:val="00D86788"/>
    <w:rsid w:val="00D86BA5"/>
    <w:rsid w:val="00D91478"/>
    <w:rsid w:val="00D97797"/>
    <w:rsid w:val="00DA2FA7"/>
    <w:rsid w:val="00DA3C3C"/>
    <w:rsid w:val="00DB381A"/>
    <w:rsid w:val="00DB3865"/>
    <w:rsid w:val="00DB77B4"/>
    <w:rsid w:val="00DC7C01"/>
    <w:rsid w:val="00DD1181"/>
    <w:rsid w:val="00DD3995"/>
    <w:rsid w:val="00DD3F62"/>
    <w:rsid w:val="00DD7483"/>
    <w:rsid w:val="00DE32C7"/>
    <w:rsid w:val="00DE4261"/>
    <w:rsid w:val="00DE4A5B"/>
    <w:rsid w:val="00DF15FA"/>
    <w:rsid w:val="00DF4444"/>
    <w:rsid w:val="00DF5C33"/>
    <w:rsid w:val="00DF6522"/>
    <w:rsid w:val="00E05602"/>
    <w:rsid w:val="00E064D9"/>
    <w:rsid w:val="00E22F39"/>
    <w:rsid w:val="00E31253"/>
    <w:rsid w:val="00E343F9"/>
    <w:rsid w:val="00E37109"/>
    <w:rsid w:val="00E400EA"/>
    <w:rsid w:val="00E4125B"/>
    <w:rsid w:val="00E43BC0"/>
    <w:rsid w:val="00E55436"/>
    <w:rsid w:val="00E55DB6"/>
    <w:rsid w:val="00E6052E"/>
    <w:rsid w:val="00E6131C"/>
    <w:rsid w:val="00E7152E"/>
    <w:rsid w:val="00E77CCD"/>
    <w:rsid w:val="00E875CF"/>
    <w:rsid w:val="00E87744"/>
    <w:rsid w:val="00E952BE"/>
    <w:rsid w:val="00EA2A2F"/>
    <w:rsid w:val="00EA4788"/>
    <w:rsid w:val="00EA6C8A"/>
    <w:rsid w:val="00EB0871"/>
    <w:rsid w:val="00EB325F"/>
    <w:rsid w:val="00EC160E"/>
    <w:rsid w:val="00EC33FF"/>
    <w:rsid w:val="00EC5927"/>
    <w:rsid w:val="00ED2D51"/>
    <w:rsid w:val="00ED3977"/>
    <w:rsid w:val="00ED4672"/>
    <w:rsid w:val="00ED4C39"/>
    <w:rsid w:val="00ED69C3"/>
    <w:rsid w:val="00EE51F0"/>
    <w:rsid w:val="00EE7C17"/>
    <w:rsid w:val="00EF054B"/>
    <w:rsid w:val="00EF429D"/>
    <w:rsid w:val="00EF496B"/>
    <w:rsid w:val="00F0417F"/>
    <w:rsid w:val="00F050AE"/>
    <w:rsid w:val="00F051F2"/>
    <w:rsid w:val="00F05E21"/>
    <w:rsid w:val="00F13CD8"/>
    <w:rsid w:val="00F13E85"/>
    <w:rsid w:val="00F1425C"/>
    <w:rsid w:val="00F151E2"/>
    <w:rsid w:val="00F2077C"/>
    <w:rsid w:val="00F237A9"/>
    <w:rsid w:val="00F27583"/>
    <w:rsid w:val="00F278E1"/>
    <w:rsid w:val="00F35EE2"/>
    <w:rsid w:val="00F36760"/>
    <w:rsid w:val="00F447F2"/>
    <w:rsid w:val="00F45E13"/>
    <w:rsid w:val="00F5337D"/>
    <w:rsid w:val="00F615C3"/>
    <w:rsid w:val="00F66B4D"/>
    <w:rsid w:val="00F66BC1"/>
    <w:rsid w:val="00F71AA7"/>
    <w:rsid w:val="00F86D30"/>
    <w:rsid w:val="00F87970"/>
    <w:rsid w:val="00F901A4"/>
    <w:rsid w:val="00F9115B"/>
    <w:rsid w:val="00F92FEF"/>
    <w:rsid w:val="00F966CE"/>
    <w:rsid w:val="00F97671"/>
    <w:rsid w:val="00F977AA"/>
    <w:rsid w:val="00FB10C8"/>
    <w:rsid w:val="00FB5EEF"/>
    <w:rsid w:val="00FB62B3"/>
    <w:rsid w:val="00FB781B"/>
    <w:rsid w:val="00FC059F"/>
    <w:rsid w:val="00FC0E96"/>
    <w:rsid w:val="00FC2853"/>
    <w:rsid w:val="00FD47EA"/>
    <w:rsid w:val="00FE0148"/>
    <w:rsid w:val="00FE4A02"/>
    <w:rsid w:val="00FE57B4"/>
    <w:rsid w:val="00FF26B3"/>
    <w:rsid w:val="00FF2F44"/>
    <w:rsid w:val="00FF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60118134"/>
  <w15:docId w15:val="{99B502FF-DD62-4684-A137-3CA303ADB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1478"/>
    <w:pPr>
      <w:autoSpaceDE w:val="0"/>
      <w:autoSpaceDN w:val="0"/>
      <w:adjustRightInd w:val="0"/>
    </w:pPr>
    <w:rPr>
      <w:rFonts w:ascii="Times New Roman" w:hAnsi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91478"/>
    <w:pPr>
      <w:keepNext/>
      <w:keepLines/>
      <w:spacing w:before="480"/>
      <w:outlineLvl w:val="0"/>
    </w:pPr>
    <w:rPr>
      <w:rFonts w:ascii="Trebuchet MS" w:eastAsia="Times New Roman" w:hAnsi="Trebuchet MS"/>
      <w:b/>
      <w:bCs/>
      <w:color w:val="3E3E67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91478"/>
    <w:pPr>
      <w:keepNext/>
      <w:keepLines/>
      <w:spacing w:before="200"/>
      <w:outlineLvl w:val="1"/>
    </w:pPr>
    <w:rPr>
      <w:rFonts w:ascii="Trebuchet MS" w:eastAsia="Times New Roman" w:hAnsi="Trebuchet MS"/>
      <w:b/>
      <w:bCs/>
      <w:color w:val="53548A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91478"/>
    <w:pPr>
      <w:keepNext/>
      <w:keepLines/>
      <w:spacing w:before="200"/>
      <w:outlineLvl w:val="2"/>
    </w:pPr>
    <w:rPr>
      <w:rFonts w:ascii="Trebuchet MS" w:eastAsia="Times New Roman" w:hAnsi="Trebuchet MS"/>
      <w:b/>
      <w:bCs/>
      <w:color w:val="53548A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91478"/>
    <w:pPr>
      <w:keepNext/>
      <w:keepLines/>
      <w:spacing w:before="200"/>
      <w:outlineLvl w:val="3"/>
    </w:pPr>
    <w:rPr>
      <w:rFonts w:ascii="Trebuchet MS" w:eastAsia="Times New Roman" w:hAnsi="Trebuchet MS"/>
      <w:b/>
      <w:bCs/>
      <w:i/>
      <w:iCs/>
      <w:color w:val="53548A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A6DFA"/>
    <w:pPr>
      <w:keepNext/>
      <w:keepLines/>
      <w:spacing w:before="200"/>
      <w:outlineLvl w:val="4"/>
    </w:pPr>
    <w:rPr>
      <w:rFonts w:ascii="Trebuchet MS" w:eastAsia="Times New Roman" w:hAnsi="Trebuchet MS"/>
      <w:color w:val="29294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A6DFA"/>
    <w:pPr>
      <w:keepNext/>
      <w:keepLines/>
      <w:spacing w:before="200"/>
      <w:outlineLvl w:val="5"/>
    </w:pPr>
    <w:rPr>
      <w:rFonts w:ascii="Trebuchet MS" w:eastAsia="Times New Roman" w:hAnsi="Trebuchet MS"/>
      <w:i/>
      <w:iCs/>
      <w:color w:val="29294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920EAF"/>
    <w:pPr>
      <w:keepNext/>
      <w:keepLines/>
      <w:spacing w:before="200"/>
      <w:outlineLvl w:val="6"/>
    </w:pPr>
    <w:rPr>
      <w:rFonts w:ascii="Trebuchet MS" w:eastAsia="Times New Roman" w:hAnsi="Trebuchet MS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91478"/>
    <w:rPr>
      <w:rFonts w:ascii="Trebuchet MS" w:hAnsi="Trebuchet MS" w:cs="Times New Roman"/>
      <w:b/>
      <w:bCs/>
      <w:color w:val="3E3E67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91478"/>
    <w:rPr>
      <w:rFonts w:ascii="Trebuchet MS" w:hAnsi="Trebuchet MS" w:cs="Times New Roman"/>
      <w:b/>
      <w:bCs/>
      <w:color w:val="53548A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D91478"/>
    <w:rPr>
      <w:rFonts w:ascii="Trebuchet MS" w:hAnsi="Trebuchet MS" w:cs="Times New Roman"/>
      <w:b/>
      <w:bCs/>
      <w:color w:val="53548A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D91478"/>
    <w:rPr>
      <w:rFonts w:ascii="Trebuchet MS" w:hAnsi="Trebuchet MS" w:cs="Times New Roman"/>
      <w:b/>
      <w:bCs/>
      <w:i/>
      <w:iCs/>
      <w:color w:val="53548A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A6DFA"/>
    <w:rPr>
      <w:rFonts w:ascii="Trebuchet MS" w:hAnsi="Trebuchet MS" w:cs="Times New Roman"/>
      <w:color w:val="292944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A6DFA"/>
    <w:rPr>
      <w:rFonts w:ascii="Trebuchet MS" w:hAnsi="Trebuchet MS" w:cs="Times New Roman"/>
      <w:i/>
      <w:iCs/>
      <w:color w:val="292944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920EAF"/>
    <w:rPr>
      <w:rFonts w:ascii="Trebuchet MS" w:hAnsi="Trebuchet MS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D91478"/>
    <w:pPr>
      <w:pBdr>
        <w:bottom w:val="single" w:sz="8" w:space="4" w:color="53548A"/>
      </w:pBdr>
      <w:spacing w:after="300"/>
      <w:contextualSpacing/>
    </w:pPr>
    <w:rPr>
      <w:rFonts w:ascii="Trebuchet MS" w:eastAsia="Times New Roman" w:hAnsi="Trebuchet MS"/>
      <w:color w:val="31324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D91478"/>
    <w:rPr>
      <w:rFonts w:ascii="Trebuchet MS" w:hAnsi="Trebuchet MS" w:cs="Times New Roman"/>
      <w:color w:val="313240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rsid w:val="001F31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F31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1A6D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1A6DFA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1A6D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A6DFA"/>
    <w:rPr>
      <w:rFonts w:ascii="Times New Roman" w:hAnsi="Times New Roman" w:cs="Times New Roman"/>
      <w:sz w:val="20"/>
      <w:szCs w:val="20"/>
    </w:rPr>
  </w:style>
  <w:style w:type="character" w:styleId="Emphasis">
    <w:name w:val="Emphasis"/>
    <w:basedOn w:val="DefaultParagraphFont"/>
    <w:uiPriority w:val="99"/>
    <w:qFormat/>
    <w:rsid w:val="001A6DFA"/>
    <w:rPr>
      <w:rFonts w:cs="Times New Roman"/>
      <w:i/>
      <w:iCs/>
    </w:rPr>
  </w:style>
  <w:style w:type="character" w:styleId="BookTitle">
    <w:name w:val="Book Title"/>
    <w:basedOn w:val="DefaultParagraphFont"/>
    <w:uiPriority w:val="99"/>
    <w:qFormat/>
    <w:rsid w:val="00920EAF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99"/>
    <w:locked/>
    <w:rsid w:val="00FB62B3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MediumList2">
    <w:name w:val="Medium List 2"/>
    <w:basedOn w:val="TableNormal"/>
    <w:uiPriority w:val="99"/>
    <w:rsid w:val="00B63DC8"/>
    <w:rPr>
      <w:rFonts w:ascii="Cambria" w:eastAsia="Times New Roman" w:hAnsi="Cambria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character" w:styleId="Strong">
    <w:name w:val="Strong"/>
    <w:basedOn w:val="DefaultParagraphFont"/>
    <w:uiPriority w:val="22"/>
    <w:qFormat/>
    <w:locked/>
    <w:rsid w:val="00ED39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3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4B33F-CE9E-40A8-BC20-ED7A649E6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OC</Company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BBARHAM</dc:creator>
  <cp:lastModifiedBy>Janet Hawley</cp:lastModifiedBy>
  <cp:revision>2</cp:revision>
  <cp:lastPrinted>2019-03-28T20:48:00Z</cp:lastPrinted>
  <dcterms:created xsi:type="dcterms:W3CDTF">2019-09-11T20:57:00Z</dcterms:created>
  <dcterms:modified xsi:type="dcterms:W3CDTF">2019-09-11T20:57:00Z</dcterms:modified>
</cp:coreProperties>
</file>